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2A6659" w14:textId="77777777" w:rsidR="00D067B1" w:rsidRDefault="00D067B1" w:rsidP="00A076E2"/>
    <w:p w14:paraId="0A37501D" w14:textId="77777777" w:rsidR="0044573B" w:rsidRDefault="0044573B" w:rsidP="00A076E2"/>
    <w:p w14:paraId="5DAB6C7B" w14:textId="77777777" w:rsidR="0044573B" w:rsidRDefault="0044573B" w:rsidP="00A076E2"/>
    <w:p w14:paraId="02EB378F" w14:textId="77777777" w:rsidR="0044573B" w:rsidRDefault="0044573B" w:rsidP="00A076E2"/>
    <w:p w14:paraId="6A05A809" w14:textId="77777777" w:rsidR="0044573B" w:rsidRDefault="0044573B" w:rsidP="00A076E2"/>
    <w:p w14:paraId="095CD006" w14:textId="48A53A24" w:rsidR="001244AD" w:rsidRDefault="001244AD" w:rsidP="00A076E2">
      <w:pPr>
        <w:jc w:val="center"/>
        <w:rPr>
          <w:b/>
          <w:sz w:val="48"/>
          <w:szCs w:val="48"/>
        </w:rPr>
      </w:pPr>
      <w:r w:rsidRPr="001244AD">
        <w:rPr>
          <w:b/>
          <w:sz w:val="48"/>
          <w:szCs w:val="48"/>
        </w:rPr>
        <w:t>Technical Specification Document (TSD)</w:t>
      </w:r>
    </w:p>
    <w:p w14:paraId="5FBAB4B8" w14:textId="63AF1AD9" w:rsidR="0044573B" w:rsidRDefault="00D80994" w:rsidP="00795085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Project Name</w:t>
      </w:r>
    </w:p>
    <w:p w14:paraId="5A39BBE3" w14:textId="77777777" w:rsidR="0044573B" w:rsidRDefault="0044573B" w:rsidP="00A076E2">
      <w:pPr>
        <w:jc w:val="center"/>
        <w:rPr>
          <w:b/>
          <w:sz w:val="48"/>
          <w:szCs w:val="48"/>
        </w:rPr>
      </w:pPr>
    </w:p>
    <w:p w14:paraId="41C8F396" w14:textId="77777777" w:rsidR="0044573B" w:rsidRDefault="0044573B" w:rsidP="00A076E2">
      <w:pPr>
        <w:jc w:val="center"/>
        <w:rPr>
          <w:b/>
          <w:sz w:val="48"/>
          <w:szCs w:val="48"/>
        </w:rPr>
      </w:pPr>
    </w:p>
    <w:p w14:paraId="72A3D3EC" w14:textId="266258E9" w:rsidR="0044573B" w:rsidRDefault="001244AD" w:rsidP="00A076E2">
      <w:pPr>
        <w:jc w:val="center"/>
        <w:rPr>
          <w:b/>
          <w:sz w:val="48"/>
          <w:szCs w:val="48"/>
        </w:rPr>
      </w:pPr>
      <w:r>
        <w:rPr>
          <w:noProof/>
        </w:rPr>
        <w:drawing>
          <wp:inline distT="0" distB="0" distL="0" distR="0" wp14:anchorId="25F9B631" wp14:editId="2A363DB1">
            <wp:extent cx="1126649" cy="9467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32284" cy="95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B940D" w14:textId="77777777" w:rsidR="0044573B" w:rsidRDefault="0044573B" w:rsidP="00A076E2">
      <w:pPr>
        <w:jc w:val="center"/>
        <w:rPr>
          <w:b/>
          <w:sz w:val="48"/>
          <w:szCs w:val="48"/>
        </w:rPr>
      </w:pPr>
    </w:p>
    <w:p w14:paraId="0E27B00A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60061E4C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44EAFD9C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4B94D5A5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3DEEC669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3656B9AB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131A3C9A" w14:textId="5847A303" w:rsidR="0044573B" w:rsidRDefault="164C1274" w:rsidP="091527FF">
      <w:pPr>
        <w:jc w:val="center"/>
        <w:rPr>
          <w:b/>
          <w:bCs/>
        </w:rPr>
      </w:pPr>
      <w:bookmarkStart w:id="0" w:name="MM"/>
      <w:r w:rsidRPr="091527FF">
        <w:rPr>
          <w:b/>
          <w:bCs/>
        </w:rPr>
        <w:t>27 07</w:t>
      </w:r>
      <w:bookmarkEnd w:id="0"/>
      <w:r w:rsidR="00C558BC" w:rsidRPr="091527FF">
        <w:rPr>
          <w:b/>
          <w:bCs/>
        </w:rPr>
        <w:t xml:space="preserve"> </w:t>
      </w:r>
      <w:r w:rsidR="3334FF96" w:rsidRPr="091527FF">
        <w:rPr>
          <w:b/>
          <w:bCs/>
        </w:rPr>
        <w:t>2021</w:t>
      </w:r>
    </w:p>
    <w:p w14:paraId="7D791613" w14:textId="77777777" w:rsidR="0044573B" w:rsidRDefault="0044573B" w:rsidP="00A076E2">
      <w:pPr>
        <w:jc w:val="center"/>
        <w:rPr>
          <w:b/>
        </w:rPr>
      </w:pPr>
      <w:bookmarkStart w:id="1" w:name="version"/>
      <w:r>
        <w:rPr>
          <w:b/>
        </w:rPr>
        <w:t xml:space="preserve">Version </w:t>
      </w:r>
      <w:r w:rsidR="00762DBE">
        <w:rPr>
          <w:b/>
        </w:rPr>
        <w:t>1</w:t>
      </w:r>
      <w:r w:rsidR="003E7C74">
        <w:rPr>
          <w:b/>
        </w:rPr>
        <w:t>.0</w:t>
      </w:r>
    </w:p>
    <w:bookmarkEnd w:id="1"/>
    <w:p w14:paraId="45FB0818" w14:textId="77777777" w:rsidR="0044573B" w:rsidRDefault="0044573B" w:rsidP="00A076E2">
      <w:pPr>
        <w:rPr>
          <w:b/>
        </w:rPr>
      </w:pPr>
      <w:r>
        <w:rPr>
          <w:b/>
        </w:rPr>
        <w:br w:type="page"/>
      </w:r>
    </w:p>
    <w:p w14:paraId="206C43ED" w14:textId="77777777" w:rsidR="0044573B" w:rsidRDefault="0044573B" w:rsidP="00A076E2">
      <w:pPr>
        <w:pStyle w:val="Heading1"/>
        <w:keepNext w:val="0"/>
        <w:keepLines w:val="0"/>
      </w:pPr>
      <w:bookmarkStart w:id="2" w:name="_Toc496542692"/>
      <w:bookmarkStart w:id="3" w:name="_Toc93654691"/>
      <w:r>
        <w:lastRenderedPageBreak/>
        <w:t>Document Control</w:t>
      </w:r>
      <w:bookmarkEnd w:id="2"/>
      <w:bookmarkEnd w:id="3"/>
    </w:p>
    <w:tbl>
      <w:tblPr>
        <w:tblStyle w:val="TableGrid"/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44573B" w14:paraId="13436AE0" w14:textId="77777777" w:rsidTr="00024068">
        <w:tc>
          <w:tcPr>
            <w:tcW w:w="9360" w:type="dxa"/>
            <w:shd w:val="clear" w:color="auto" w:fill="BFBFBF" w:themeFill="background1" w:themeFillShade="BF"/>
          </w:tcPr>
          <w:p w14:paraId="0E42B568" w14:textId="77777777" w:rsidR="0044573B" w:rsidRDefault="0044573B" w:rsidP="00A076E2">
            <w:r>
              <w:t>Disclaimer</w:t>
            </w:r>
          </w:p>
        </w:tc>
      </w:tr>
      <w:tr w:rsidR="0044573B" w14:paraId="32FE4808" w14:textId="77777777" w:rsidTr="00024068">
        <w:tc>
          <w:tcPr>
            <w:tcW w:w="9360" w:type="dxa"/>
          </w:tcPr>
          <w:p w14:paraId="0CAFF7FF" w14:textId="77777777" w:rsidR="0044573B" w:rsidRDefault="0044573B" w:rsidP="00A076E2">
            <w:r w:rsidRPr="001A279F">
              <w:t>If you are reading a copy of this document (i.e. print out of controlled electronic document or an electronic copy of a wet ink signed paper document) you may be reading an uncontrolled version.  Before making updates, please ensure that you are using the latest version.</w:t>
            </w:r>
          </w:p>
        </w:tc>
      </w:tr>
    </w:tbl>
    <w:p w14:paraId="536DB5B5" w14:textId="77777777" w:rsidR="0044573B" w:rsidRPr="0044573B" w:rsidRDefault="0044573B" w:rsidP="2A7284EB">
      <w:pPr>
        <w:pStyle w:val="Heading1"/>
        <w:rPr>
          <w:rFonts w:eastAsia="MS Gothic" w:cs="Angsana New"/>
          <w:szCs w:val="32"/>
        </w:rPr>
      </w:pPr>
      <w:bookmarkStart w:id="4" w:name="_Toc496542694"/>
      <w:bookmarkStart w:id="5" w:name="_Toc93654692"/>
      <w:r>
        <w:t>Document Version</w:t>
      </w:r>
      <w:bookmarkEnd w:id="4"/>
      <w:bookmarkEnd w:id="5"/>
    </w:p>
    <w:tbl>
      <w:tblPr>
        <w:tblStyle w:val="TableGrid"/>
        <w:tblW w:w="9360" w:type="dxa"/>
        <w:tblInd w:w="108" w:type="dxa"/>
        <w:tblLook w:val="04A0" w:firstRow="1" w:lastRow="0" w:firstColumn="1" w:lastColumn="0" w:noHBand="0" w:noVBand="1"/>
      </w:tblPr>
      <w:tblGrid>
        <w:gridCol w:w="1080"/>
        <w:gridCol w:w="3150"/>
        <w:gridCol w:w="2394"/>
        <w:gridCol w:w="2736"/>
      </w:tblGrid>
      <w:tr w:rsidR="0044573B" w14:paraId="7CAF0A81" w14:textId="77777777" w:rsidTr="091527FF">
        <w:tc>
          <w:tcPr>
            <w:tcW w:w="1080" w:type="dxa"/>
            <w:shd w:val="clear" w:color="auto" w:fill="BFBFBF" w:themeFill="background1" w:themeFillShade="BF"/>
          </w:tcPr>
          <w:p w14:paraId="6B814A1E" w14:textId="77777777" w:rsidR="0044573B" w:rsidRDefault="0044573B" w:rsidP="00A076E2">
            <w:pPr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150" w:type="dxa"/>
            <w:shd w:val="clear" w:color="auto" w:fill="BFBFBF" w:themeFill="background1" w:themeFillShade="BF"/>
          </w:tcPr>
          <w:p w14:paraId="491072FA" w14:textId="77777777" w:rsidR="0044573B" w:rsidRDefault="0044573B" w:rsidP="00A076E2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394" w:type="dxa"/>
            <w:shd w:val="clear" w:color="auto" w:fill="BFBFBF" w:themeFill="background1" w:themeFillShade="BF"/>
          </w:tcPr>
          <w:p w14:paraId="69FF98A1" w14:textId="77777777" w:rsidR="0044573B" w:rsidRDefault="0044573B" w:rsidP="00A076E2">
            <w:pPr>
              <w:jc w:val="center"/>
              <w:rPr>
                <w:b/>
              </w:rPr>
            </w:pPr>
            <w:r>
              <w:rPr>
                <w:b/>
              </w:rPr>
              <w:t>By</w:t>
            </w:r>
          </w:p>
        </w:tc>
        <w:tc>
          <w:tcPr>
            <w:tcW w:w="2736" w:type="dxa"/>
            <w:shd w:val="clear" w:color="auto" w:fill="BFBFBF" w:themeFill="background1" w:themeFillShade="BF"/>
          </w:tcPr>
          <w:p w14:paraId="2C33752C" w14:textId="77777777" w:rsidR="0044573B" w:rsidRDefault="0044573B" w:rsidP="00A076E2">
            <w:pPr>
              <w:jc w:val="center"/>
              <w:rPr>
                <w:b/>
              </w:rPr>
            </w:pPr>
            <w:r>
              <w:rPr>
                <w:b/>
              </w:rPr>
              <w:t>Description of Changes</w:t>
            </w:r>
          </w:p>
        </w:tc>
      </w:tr>
      <w:tr w:rsidR="0044573B" w14:paraId="2808EBD2" w14:textId="77777777" w:rsidTr="091527FF">
        <w:tc>
          <w:tcPr>
            <w:tcW w:w="1080" w:type="dxa"/>
          </w:tcPr>
          <w:p w14:paraId="4B3AA50C" w14:textId="77777777" w:rsidR="0044573B" w:rsidRDefault="003B336D" w:rsidP="00A076E2">
            <w:pPr>
              <w:rPr>
                <w:b/>
              </w:rPr>
            </w:pPr>
            <w:r>
              <w:rPr>
                <w:b/>
              </w:rPr>
              <w:t>1.0</w:t>
            </w:r>
          </w:p>
        </w:tc>
        <w:tc>
          <w:tcPr>
            <w:tcW w:w="3150" w:type="dxa"/>
          </w:tcPr>
          <w:p w14:paraId="1A29A746" w14:textId="12FF3725" w:rsidR="0044573B" w:rsidRDefault="6B0E2B08" w:rsidP="091527FF">
            <w:pPr>
              <w:rPr>
                <w:b/>
                <w:bCs/>
              </w:rPr>
            </w:pPr>
            <w:r w:rsidRPr="091527FF">
              <w:rPr>
                <w:b/>
                <w:bCs/>
              </w:rPr>
              <w:t>27</w:t>
            </w:r>
            <w:r w:rsidR="1C1FA49B" w:rsidRPr="091527FF">
              <w:rPr>
                <w:b/>
                <w:bCs/>
              </w:rPr>
              <w:t>.</w:t>
            </w:r>
            <w:r w:rsidR="6982A907" w:rsidRPr="091527FF">
              <w:rPr>
                <w:b/>
                <w:bCs/>
              </w:rPr>
              <w:t>07.</w:t>
            </w:r>
            <w:r w:rsidR="1C1FA49B" w:rsidRPr="091527FF">
              <w:rPr>
                <w:b/>
                <w:bCs/>
              </w:rPr>
              <w:t>20</w:t>
            </w:r>
            <w:r w:rsidR="4EF467E4" w:rsidRPr="091527FF">
              <w:rPr>
                <w:b/>
                <w:bCs/>
              </w:rPr>
              <w:t>21</w:t>
            </w:r>
          </w:p>
        </w:tc>
        <w:tc>
          <w:tcPr>
            <w:tcW w:w="2394" w:type="dxa"/>
          </w:tcPr>
          <w:p w14:paraId="049F31CB" w14:textId="0C84A114" w:rsidR="0044573B" w:rsidRDefault="3F2B8C40" w:rsidP="091527FF">
            <w:pPr>
              <w:rPr>
                <w:b/>
                <w:bCs/>
              </w:rPr>
            </w:pPr>
            <w:r w:rsidRPr="091527FF">
              <w:rPr>
                <w:b/>
                <w:bCs/>
              </w:rPr>
              <w:t>Wirda</w:t>
            </w:r>
          </w:p>
        </w:tc>
        <w:tc>
          <w:tcPr>
            <w:tcW w:w="2736" w:type="dxa"/>
          </w:tcPr>
          <w:p w14:paraId="75F44848" w14:textId="77777777" w:rsidR="0044573B" w:rsidRDefault="003B336D" w:rsidP="00A076E2">
            <w:pPr>
              <w:rPr>
                <w:b/>
              </w:rPr>
            </w:pPr>
            <w:r>
              <w:rPr>
                <w:b/>
              </w:rPr>
              <w:t>Initial Version</w:t>
            </w:r>
          </w:p>
        </w:tc>
      </w:tr>
      <w:tr w:rsidR="0044573B" w14:paraId="53128261" w14:textId="77777777" w:rsidTr="091527FF">
        <w:tc>
          <w:tcPr>
            <w:tcW w:w="1080" w:type="dxa"/>
          </w:tcPr>
          <w:p w14:paraId="62486C05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3150" w:type="dxa"/>
          </w:tcPr>
          <w:p w14:paraId="4101652C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2394" w:type="dxa"/>
          </w:tcPr>
          <w:p w14:paraId="4B99056E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2736" w:type="dxa"/>
          </w:tcPr>
          <w:p w14:paraId="1299C43A" w14:textId="77777777" w:rsidR="0044573B" w:rsidRDefault="0044573B" w:rsidP="00A076E2">
            <w:pPr>
              <w:rPr>
                <w:b/>
              </w:rPr>
            </w:pPr>
          </w:p>
        </w:tc>
      </w:tr>
      <w:tr w:rsidR="0044573B" w14:paraId="4DDBEF00" w14:textId="77777777" w:rsidTr="091527FF">
        <w:tc>
          <w:tcPr>
            <w:tcW w:w="1080" w:type="dxa"/>
          </w:tcPr>
          <w:p w14:paraId="3461D779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3150" w:type="dxa"/>
          </w:tcPr>
          <w:p w14:paraId="3CF2D8B6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2394" w:type="dxa"/>
          </w:tcPr>
          <w:p w14:paraId="0FB78278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2736" w:type="dxa"/>
          </w:tcPr>
          <w:p w14:paraId="1FC39945" w14:textId="77777777" w:rsidR="0044573B" w:rsidRDefault="0044573B" w:rsidP="00A076E2">
            <w:pPr>
              <w:rPr>
                <w:b/>
              </w:rPr>
            </w:pPr>
          </w:p>
        </w:tc>
      </w:tr>
    </w:tbl>
    <w:p w14:paraId="2664F4B3" w14:textId="118A9FC4" w:rsidR="00DB026B" w:rsidRDefault="00DB026B" w:rsidP="2A7284EB">
      <w:pPr>
        <w:pStyle w:val="Heading1"/>
        <w:keepNext w:val="0"/>
        <w:keepLines w:val="0"/>
      </w:pPr>
      <w:bookmarkStart w:id="6" w:name="_Toc93654693"/>
      <w:bookmarkStart w:id="7" w:name="_Toc496542696"/>
      <w:r w:rsidRPr="2A7284EB">
        <w:t>Summary</w:t>
      </w:r>
      <w:bookmarkEnd w:id="6"/>
    </w:p>
    <w:p w14:paraId="31D82F37" w14:textId="77777777" w:rsidR="00DB026B" w:rsidRDefault="00DB026B" w:rsidP="00DB026B">
      <w:r w:rsidRPr="00DB2148">
        <w:rPr>
          <w:i/>
        </w:rPr>
        <w:t>Explain the context of the document within 1-5 pages</w:t>
      </w:r>
      <w:r>
        <w:t>.</w:t>
      </w:r>
    </w:p>
    <w:p w14:paraId="08CE6F91" w14:textId="63E3DCFD" w:rsidR="00427179" w:rsidRDefault="00DB026B" w:rsidP="0099585C">
      <w:pPr>
        <w:pStyle w:val="Heading1"/>
        <w:keepNext w:val="0"/>
        <w:keepLines w:val="0"/>
      </w:pPr>
      <w:r>
        <w:br w:type="page"/>
      </w:r>
      <w:bookmarkStart w:id="8" w:name="_Toc93654694"/>
      <w:r w:rsidR="00184904">
        <w:lastRenderedPageBreak/>
        <w:t>Table of Contents</w:t>
      </w:r>
      <w:bookmarkEnd w:id="7"/>
      <w:bookmarkEnd w:id="8"/>
    </w:p>
    <w:p w14:paraId="61CDCEAD" w14:textId="77777777" w:rsidR="00456F2D" w:rsidRDefault="00456F2D" w:rsidP="00A076E2"/>
    <w:p w14:paraId="6BB9E253" w14:textId="77777777" w:rsidR="00456F2D" w:rsidRDefault="00456F2D" w:rsidP="00A076E2"/>
    <w:sdt>
      <w:sdtPr>
        <w:id w:val="17802212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4A9BE70" w14:textId="13DB3D3C" w:rsidR="008D11B6" w:rsidRDefault="008E414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r>
            <w:fldChar w:fldCharType="begin"/>
          </w:r>
          <w:r w:rsidR="00456F2D">
            <w:instrText xml:space="preserve"> TOC \o "1-3" \h \z \u </w:instrText>
          </w:r>
          <w:r>
            <w:fldChar w:fldCharType="separate"/>
          </w:r>
          <w:hyperlink w:anchor="_Toc93654691" w:history="1">
            <w:r w:rsidR="008D11B6" w:rsidRPr="00723135">
              <w:rPr>
                <w:rStyle w:val="Hyperlink"/>
                <w:noProof/>
              </w:rPr>
              <w:t>Document Control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1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2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4EFB7F64" w14:textId="609A906A" w:rsidR="008D11B6" w:rsidRDefault="00F2330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2" w:history="1">
            <w:r w:rsidR="008D11B6" w:rsidRPr="00723135">
              <w:rPr>
                <w:rStyle w:val="Hyperlink"/>
                <w:noProof/>
              </w:rPr>
              <w:t>Document Version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2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2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152FBB8" w14:textId="30AC57FD" w:rsidR="008D11B6" w:rsidRDefault="00F2330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3" w:history="1">
            <w:r w:rsidR="008D11B6" w:rsidRPr="00723135">
              <w:rPr>
                <w:rStyle w:val="Hyperlink"/>
                <w:noProof/>
              </w:rPr>
              <w:t>Summary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3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2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078F73E6" w14:textId="4E74DC7E" w:rsidR="008D11B6" w:rsidRDefault="00F2330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4" w:history="1">
            <w:r w:rsidR="008D11B6" w:rsidRPr="00723135">
              <w:rPr>
                <w:rStyle w:val="Hyperlink"/>
                <w:noProof/>
              </w:rPr>
              <w:t>Table of Contents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4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3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55DFEEC" w14:textId="54C6ABA7" w:rsidR="008D11B6" w:rsidRDefault="00F2330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5" w:history="1">
            <w:r w:rsidR="008D11B6" w:rsidRPr="00723135">
              <w:rPr>
                <w:rStyle w:val="Hyperlink"/>
                <w:noProof/>
              </w:rPr>
              <w:t>1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Process Flow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5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2095856" w14:textId="45089F46" w:rsidR="008D11B6" w:rsidRDefault="00F2330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6" w:history="1">
            <w:r w:rsidR="008D11B6" w:rsidRPr="00723135">
              <w:rPr>
                <w:rStyle w:val="Hyperlink"/>
                <w:noProof/>
              </w:rPr>
              <w:t>2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Application Architecture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6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5B8EA259" w14:textId="451A747A" w:rsidR="008D11B6" w:rsidRDefault="00F2330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7" w:history="1">
            <w:r w:rsidR="008D11B6" w:rsidRPr="00723135">
              <w:rPr>
                <w:rStyle w:val="Hyperlink"/>
                <w:noProof/>
              </w:rPr>
              <w:t>3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Security Setting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7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09F718A3" w14:textId="2AB634D7" w:rsidR="008D11B6" w:rsidRDefault="00F2330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8" w:history="1">
            <w:r w:rsidR="008D11B6" w:rsidRPr="00723135">
              <w:rPr>
                <w:rStyle w:val="Hyperlink"/>
                <w:noProof/>
              </w:rPr>
              <w:t>4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System Configuration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8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6778D2B2" w14:textId="567D145A" w:rsidR="008D11B6" w:rsidRDefault="00F2330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9" w:history="1">
            <w:r w:rsidR="008D11B6" w:rsidRPr="00723135">
              <w:rPr>
                <w:rStyle w:val="Hyperlink"/>
                <w:noProof/>
              </w:rPr>
              <w:t>5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Topology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9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137DA52" w14:textId="55C4D51C" w:rsidR="008D11B6" w:rsidRDefault="00F2330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0" w:history="1">
            <w:r w:rsidR="008D11B6" w:rsidRPr="00723135">
              <w:rPr>
                <w:rStyle w:val="Hyperlink"/>
                <w:noProof/>
              </w:rPr>
              <w:t>6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Flow Data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0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76BF4597" w14:textId="087F25A1" w:rsidR="008D11B6" w:rsidRDefault="00F2330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1" w:history="1">
            <w:r w:rsidR="008D11B6" w:rsidRPr="00723135">
              <w:rPr>
                <w:rStyle w:val="Hyperlink"/>
                <w:noProof/>
              </w:rPr>
              <w:t>7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Integration Poin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1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2DDAED7" w14:textId="33D18375" w:rsidR="008D11B6" w:rsidRDefault="00F2330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2" w:history="1">
            <w:r w:rsidR="008D11B6" w:rsidRPr="00723135">
              <w:rPr>
                <w:rStyle w:val="Hyperlink"/>
                <w:noProof/>
              </w:rPr>
              <w:t>8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Application Port Service Lis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2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D8920AF" w14:textId="70AA0EB4" w:rsidR="008D11B6" w:rsidRDefault="00F2330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3" w:history="1">
            <w:r w:rsidR="008D11B6" w:rsidRPr="00723135">
              <w:rPr>
                <w:rStyle w:val="Hyperlink"/>
                <w:noProof/>
              </w:rPr>
              <w:t>9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Security Sertification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3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00B7A45B" w14:textId="725AAADF" w:rsidR="008D11B6" w:rsidRDefault="00F2330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4" w:history="1">
            <w:r w:rsidR="008D11B6" w:rsidRPr="00723135">
              <w:rPr>
                <w:rStyle w:val="Hyperlink"/>
                <w:noProof/>
              </w:rPr>
              <w:t>10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Integration with Monitoring Tools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4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028F52D" w14:textId="2C4BED72" w:rsidR="008D11B6" w:rsidRDefault="00F2330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5" w:history="1">
            <w:r w:rsidR="008D11B6" w:rsidRPr="00723135">
              <w:rPr>
                <w:rStyle w:val="Hyperlink"/>
                <w:noProof/>
              </w:rPr>
              <w:t>11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Information regarding Infrastructure Environmen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5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5E528914" w14:textId="6B3B539E" w:rsidR="008D11B6" w:rsidRDefault="00F2330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6" w:history="1">
            <w:r w:rsidR="008D11B6" w:rsidRPr="00723135">
              <w:rPr>
                <w:rStyle w:val="Hyperlink"/>
                <w:noProof/>
              </w:rPr>
              <w:t>12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Installed License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6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1F619F6B" w14:textId="7247D293" w:rsidR="008D11B6" w:rsidRDefault="00F2330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7" w:history="1">
            <w:r w:rsidR="008D11B6" w:rsidRPr="00723135">
              <w:rPr>
                <w:rStyle w:val="Hyperlink"/>
                <w:noProof/>
              </w:rPr>
              <w:t>13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Capacity Managemen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7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7F2D9140" w14:textId="3A28A3EA" w:rsidR="008D11B6" w:rsidRDefault="00F2330E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8" w:history="1">
            <w:r w:rsidR="008D11B6" w:rsidRPr="00723135">
              <w:rPr>
                <w:rStyle w:val="Hyperlink"/>
                <w:noProof/>
              </w:rPr>
              <w:t>13.1 Developmen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8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122A4C19" w14:textId="6D5C64FE" w:rsidR="008D11B6" w:rsidRDefault="00F2330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9" w:history="1">
            <w:r w:rsidR="008D11B6" w:rsidRPr="00723135">
              <w:rPr>
                <w:rStyle w:val="Hyperlink"/>
                <w:noProof/>
              </w:rPr>
              <w:t>13.2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Staging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9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7BB61AB1" w14:textId="5AA7587F" w:rsidR="008D11B6" w:rsidRDefault="00F2330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10" w:history="1">
            <w:r w:rsidR="008D11B6" w:rsidRPr="00723135">
              <w:rPr>
                <w:rStyle w:val="Hyperlink"/>
                <w:noProof/>
              </w:rPr>
              <w:t>13.3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Production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10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6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3DE523C" w14:textId="142B00AC" w:rsidR="00456F2D" w:rsidRDefault="008E414D">
          <w:r>
            <w:rPr>
              <w:b/>
              <w:bCs/>
              <w:noProof/>
            </w:rPr>
            <w:fldChar w:fldCharType="end"/>
          </w:r>
        </w:p>
      </w:sdtContent>
    </w:sdt>
    <w:p w14:paraId="1182204A" w14:textId="3C27B134" w:rsidR="00D53879" w:rsidRDefault="00D53879" w:rsidP="00D53879"/>
    <w:p w14:paraId="59C5DCAC" w14:textId="1E420347" w:rsidR="00B032FB" w:rsidRDefault="00B032FB" w:rsidP="00D53879"/>
    <w:p w14:paraId="65847EC0" w14:textId="77777777" w:rsidR="00B032FB" w:rsidRPr="00D53879" w:rsidRDefault="00B032FB" w:rsidP="00D53879"/>
    <w:p w14:paraId="57C7AC04" w14:textId="486C2773" w:rsidR="00A91424" w:rsidRDefault="00A91424" w:rsidP="00A91424"/>
    <w:p w14:paraId="1A024893" w14:textId="3D8D115F" w:rsidR="00A91424" w:rsidRDefault="00A91424" w:rsidP="007A1A9D">
      <w:pPr>
        <w:pStyle w:val="Heading1"/>
        <w:numPr>
          <w:ilvl w:val="0"/>
          <w:numId w:val="2"/>
        </w:numPr>
      </w:pPr>
      <w:bookmarkStart w:id="9" w:name="_Toc77237060"/>
      <w:bookmarkStart w:id="10" w:name="_Toc93654695"/>
      <w:r>
        <w:t>Process Flow</w:t>
      </w:r>
      <w:bookmarkEnd w:id="9"/>
      <w:bookmarkEnd w:id="10"/>
      <w:r w:rsidR="007A1A9D">
        <w:t xml:space="preserve"> </w:t>
      </w:r>
      <w:r>
        <w:t xml:space="preserve"> </w:t>
      </w:r>
    </w:p>
    <w:p w14:paraId="2002A2E3" w14:textId="202F965D" w:rsidR="000A2F55" w:rsidRPr="000A2F55" w:rsidRDefault="000A2F55" w:rsidP="000A2F55">
      <w:r>
        <w:t>Disini proses flow</w:t>
      </w:r>
      <w:bookmarkStart w:id="11" w:name="_GoBack"/>
      <w:bookmarkEnd w:id="11"/>
    </w:p>
    <w:p w14:paraId="57560899" w14:textId="77777777" w:rsidR="00B032FB" w:rsidRPr="00B032FB" w:rsidRDefault="00A91424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12" w:name="_Toc77237061"/>
      <w:bookmarkStart w:id="13" w:name="_Toc93654696"/>
      <w:r>
        <w:lastRenderedPageBreak/>
        <w:t>Application Architecture</w:t>
      </w:r>
      <w:bookmarkStart w:id="14" w:name="_Toc77237062"/>
      <w:bookmarkEnd w:id="12"/>
      <w:bookmarkEnd w:id="13"/>
    </w:p>
    <w:p w14:paraId="3A40DD45" w14:textId="01FA8FC7" w:rsidR="00A91424" w:rsidRPr="00D80994" w:rsidRDefault="00A91424" w:rsidP="00A91424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15" w:name="_Toc93654697"/>
      <w:r>
        <w:t>Security Setting</w:t>
      </w:r>
      <w:bookmarkEnd w:id="14"/>
      <w:bookmarkEnd w:id="15"/>
    </w:p>
    <w:p w14:paraId="20F618C8" w14:textId="3C349940" w:rsidR="00A91424" w:rsidRPr="00D80994" w:rsidRDefault="2C5D8487" w:rsidP="00D80994">
      <w:pPr>
        <w:pStyle w:val="Heading1"/>
        <w:numPr>
          <w:ilvl w:val="0"/>
          <w:numId w:val="2"/>
        </w:numPr>
      </w:pPr>
      <w:bookmarkStart w:id="16" w:name="_Toc77237064"/>
      <w:bookmarkStart w:id="17" w:name="_Toc93654698"/>
      <w:r>
        <w:t xml:space="preserve">System </w:t>
      </w:r>
      <w:r w:rsidR="00745B5A">
        <w:t>C</w:t>
      </w:r>
      <w:r>
        <w:t>onfiguration</w:t>
      </w:r>
      <w:bookmarkEnd w:id="16"/>
      <w:bookmarkEnd w:id="17"/>
      <w:r>
        <w:t xml:space="preserve"> </w:t>
      </w:r>
    </w:p>
    <w:p w14:paraId="71D5C4AE" w14:textId="11EFEB47" w:rsidR="00A91424" w:rsidRPr="00D80994" w:rsidRDefault="53CEA044" w:rsidP="00D80994">
      <w:pPr>
        <w:pStyle w:val="Heading1"/>
        <w:numPr>
          <w:ilvl w:val="0"/>
          <w:numId w:val="2"/>
        </w:numPr>
        <w:ind w:left="357" w:hanging="357"/>
      </w:pPr>
      <w:bookmarkStart w:id="18" w:name="_Toc93654699"/>
      <w:r>
        <w:t>Topology</w:t>
      </w:r>
      <w:bookmarkEnd w:id="18"/>
    </w:p>
    <w:p w14:paraId="5655D311" w14:textId="4BC62BAB" w:rsidR="00A91424" w:rsidRPr="00BC70E4" w:rsidRDefault="00A91424" w:rsidP="00BC70E4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19" w:name="_Toc77237069"/>
      <w:bookmarkStart w:id="20" w:name="_Toc93654700"/>
      <w:r>
        <w:t>Flow Data</w:t>
      </w:r>
      <w:bookmarkEnd w:id="19"/>
      <w:bookmarkEnd w:id="20"/>
    </w:p>
    <w:p w14:paraId="17D38B64" w14:textId="59EDD077" w:rsidR="017A2A37" w:rsidRPr="00BC70E4" w:rsidRDefault="2C5D8487" w:rsidP="14BB7354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21" w:name="_Toc77237075"/>
      <w:bookmarkStart w:id="22" w:name="_Toc93654701"/>
      <w:r>
        <w:t>Integration Point</w:t>
      </w:r>
      <w:bookmarkEnd w:id="21"/>
      <w:bookmarkEnd w:id="22"/>
    </w:p>
    <w:p w14:paraId="5276E8EC" w14:textId="1E440FAD" w:rsidR="00A91424" w:rsidRPr="00D400FD" w:rsidRDefault="2C5D8487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23" w:name="_Toc77237076"/>
      <w:bookmarkStart w:id="24" w:name="_Toc93654702"/>
      <w:r>
        <w:t>Application Port Service List</w:t>
      </w:r>
      <w:bookmarkEnd w:id="23"/>
      <w:bookmarkEnd w:id="24"/>
    </w:p>
    <w:p w14:paraId="2CDF3FCE" w14:textId="0907AA6A" w:rsidR="00A91424" w:rsidRDefault="5818F285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25" w:name="_Toc77237077"/>
      <w:bookmarkStart w:id="26" w:name="_Toc93654703"/>
      <w:r>
        <w:t>Security Sertification</w:t>
      </w:r>
      <w:bookmarkEnd w:id="25"/>
      <w:bookmarkEnd w:id="26"/>
    </w:p>
    <w:p w14:paraId="5CB73CB0" w14:textId="6CCC3F93" w:rsidR="4A3DC2E5" w:rsidRDefault="4A3DC2E5" w:rsidP="4A3DC2E5">
      <w:pPr>
        <w:rPr>
          <w:rFonts w:eastAsia="Calibri" w:cs="Cordia New"/>
          <w:szCs w:val="18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80"/>
        <w:gridCol w:w="2310"/>
        <w:gridCol w:w="6570"/>
      </w:tblGrid>
      <w:tr w:rsidR="4A3DC2E5" w14:paraId="266EB6B7" w14:textId="77777777" w:rsidTr="4A3DC2E5">
        <w:tc>
          <w:tcPr>
            <w:tcW w:w="480" w:type="dxa"/>
          </w:tcPr>
          <w:p w14:paraId="106BFFB6" w14:textId="3A2D1AAD" w:rsidR="3D5B9B73" w:rsidRDefault="3D5B9B73" w:rsidP="4A3DC2E5">
            <w:pPr>
              <w:jc w:val="center"/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No</w:t>
            </w:r>
          </w:p>
        </w:tc>
        <w:tc>
          <w:tcPr>
            <w:tcW w:w="2310" w:type="dxa"/>
          </w:tcPr>
          <w:p w14:paraId="0F90BF9A" w14:textId="4D8E4CC9" w:rsidR="3D5B9B73" w:rsidRDefault="3D5B9B73" w:rsidP="4A3DC2E5">
            <w:pPr>
              <w:jc w:val="center"/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Service</w:t>
            </w:r>
          </w:p>
        </w:tc>
        <w:tc>
          <w:tcPr>
            <w:tcW w:w="6570" w:type="dxa"/>
          </w:tcPr>
          <w:p w14:paraId="3156C5ED" w14:textId="6158E437" w:rsidR="3D5B9B73" w:rsidRDefault="3D5B9B73" w:rsidP="4A3DC2E5">
            <w:pPr>
              <w:jc w:val="center"/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SSL</w:t>
            </w:r>
          </w:p>
        </w:tc>
      </w:tr>
      <w:tr w:rsidR="4A3DC2E5" w14:paraId="6CB1508B" w14:textId="77777777" w:rsidTr="4A3DC2E5">
        <w:tc>
          <w:tcPr>
            <w:tcW w:w="480" w:type="dxa"/>
          </w:tcPr>
          <w:p w14:paraId="5001662C" w14:textId="7760353A" w:rsidR="3D5B9B73" w:rsidRDefault="3D5B9B73" w:rsidP="4A3DC2E5">
            <w:pPr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1</w:t>
            </w:r>
          </w:p>
        </w:tc>
        <w:tc>
          <w:tcPr>
            <w:tcW w:w="2310" w:type="dxa"/>
          </w:tcPr>
          <w:p w14:paraId="7F7CE23C" w14:textId="1B496A70" w:rsidR="3D5B9B73" w:rsidRDefault="3D5B9B73" w:rsidP="4A3DC2E5">
            <w:pPr>
              <w:rPr>
                <w:rFonts w:eastAsia="Calibri" w:cs="Cordia New"/>
                <w:szCs w:val="18"/>
              </w:rPr>
            </w:pPr>
          </w:p>
        </w:tc>
        <w:tc>
          <w:tcPr>
            <w:tcW w:w="6570" w:type="dxa"/>
          </w:tcPr>
          <w:p w14:paraId="70214DBE" w14:textId="73E7B64C" w:rsidR="1D9626F4" w:rsidRDefault="1D9626F4" w:rsidP="4A3DC2E5">
            <w:pPr>
              <w:rPr>
                <w:rFonts w:eastAsia="Calibri" w:cs="Cordia New"/>
                <w:szCs w:val="18"/>
              </w:rPr>
            </w:pPr>
          </w:p>
        </w:tc>
      </w:tr>
      <w:tr w:rsidR="4A3DC2E5" w14:paraId="567C8C1F" w14:textId="77777777" w:rsidTr="4A3DC2E5">
        <w:tc>
          <w:tcPr>
            <w:tcW w:w="480" w:type="dxa"/>
          </w:tcPr>
          <w:p w14:paraId="70C690BA" w14:textId="6E793E73" w:rsidR="1D9626F4" w:rsidRDefault="1D9626F4" w:rsidP="4A3DC2E5">
            <w:pPr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2</w:t>
            </w:r>
          </w:p>
        </w:tc>
        <w:tc>
          <w:tcPr>
            <w:tcW w:w="2310" w:type="dxa"/>
          </w:tcPr>
          <w:p w14:paraId="640087E0" w14:textId="1125A495" w:rsidR="4A3DC2E5" w:rsidRDefault="4A3DC2E5" w:rsidP="4A3DC2E5">
            <w:pPr>
              <w:rPr>
                <w:rFonts w:eastAsia="Calibri" w:cs="Cordia New"/>
                <w:szCs w:val="18"/>
              </w:rPr>
            </w:pPr>
          </w:p>
        </w:tc>
        <w:tc>
          <w:tcPr>
            <w:tcW w:w="6570" w:type="dxa"/>
          </w:tcPr>
          <w:p w14:paraId="4DAF6A8A" w14:textId="6A8502A8" w:rsidR="1D9626F4" w:rsidRDefault="1D9626F4" w:rsidP="4A3DC2E5">
            <w:pPr>
              <w:rPr>
                <w:rFonts w:eastAsia="Calibri" w:cs="Cordia New"/>
                <w:szCs w:val="18"/>
              </w:rPr>
            </w:pPr>
          </w:p>
        </w:tc>
      </w:tr>
    </w:tbl>
    <w:p w14:paraId="042FB884" w14:textId="1D8519E9" w:rsidR="00A91424" w:rsidRPr="00B713A1" w:rsidRDefault="00A91424" w:rsidP="00B032FB"/>
    <w:p w14:paraId="35C65800" w14:textId="6C58C9D9" w:rsidR="00A91424" w:rsidRPr="00D400FD" w:rsidRDefault="5818F285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27" w:name="_Toc77237078"/>
      <w:bookmarkStart w:id="28" w:name="_Toc93654704"/>
      <w:r>
        <w:t>Integration with Monitoring Tools</w:t>
      </w:r>
      <w:bookmarkEnd w:id="27"/>
      <w:bookmarkEnd w:id="28"/>
    </w:p>
    <w:p w14:paraId="5C305858" w14:textId="77777777" w:rsidR="00A822B7" w:rsidRPr="00D400FD" w:rsidRDefault="00A822B7" w:rsidP="00B032FB">
      <w:pPr>
        <w:pStyle w:val="ListParagraph"/>
        <w:rPr>
          <w:rFonts w:asciiTheme="minorHAnsi" w:hAnsiTheme="minorHAnsi"/>
        </w:rPr>
      </w:pPr>
    </w:p>
    <w:p w14:paraId="2B3F4035" w14:textId="77777777" w:rsidR="00A91424" w:rsidRPr="00D400FD" w:rsidRDefault="00A91424" w:rsidP="091527FF">
      <w:pPr>
        <w:pStyle w:val="ListParagraph"/>
        <w:jc w:val="center"/>
        <w:rPr>
          <w:rFonts w:asciiTheme="minorHAnsi" w:hAnsiTheme="minorHAnsi"/>
        </w:rPr>
      </w:pPr>
    </w:p>
    <w:tbl>
      <w:tblPr>
        <w:tblStyle w:val="2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1418"/>
        <w:gridCol w:w="3315"/>
        <w:gridCol w:w="2492"/>
        <w:gridCol w:w="2131"/>
      </w:tblGrid>
      <w:tr w:rsidR="00A91424" w:rsidRPr="00D400FD" w14:paraId="5114664B" w14:textId="77777777" w:rsidTr="091527FF">
        <w:trPr>
          <w:trHeight w:val="450"/>
        </w:trPr>
        <w:tc>
          <w:tcPr>
            <w:tcW w:w="1418" w:type="dxa"/>
            <w:shd w:val="clear" w:color="auto" w:fill="000000" w:themeFill="text1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48EF9DC" w14:textId="77777777" w:rsidR="00A91424" w:rsidRPr="00D400FD" w:rsidRDefault="00A91424" w:rsidP="091527FF">
            <w:pPr>
              <w:jc w:val="center"/>
              <w:rPr>
                <w:rFonts w:eastAsia="Trebuchet MS" w:cs="Trebuchet MS"/>
                <w:b/>
                <w:bCs/>
              </w:rPr>
            </w:pPr>
            <w:r w:rsidRPr="091527FF">
              <w:rPr>
                <w:rFonts w:eastAsia="Trebuchet MS" w:cs="Trebuchet MS"/>
                <w:b/>
                <w:bCs/>
              </w:rPr>
              <w:t>Designation</w:t>
            </w:r>
          </w:p>
        </w:tc>
        <w:tc>
          <w:tcPr>
            <w:tcW w:w="3315" w:type="dxa"/>
            <w:shd w:val="clear" w:color="auto" w:fill="000000" w:themeFill="text1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C144722" w14:textId="77777777" w:rsidR="00A91424" w:rsidRPr="00D400FD" w:rsidRDefault="00A91424" w:rsidP="091527FF">
            <w:pPr>
              <w:jc w:val="center"/>
              <w:rPr>
                <w:rFonts w:eastAsia="Trebuchet MS" w:cs="Trebuchet MS"/>
                <w:b/>
                <w:bCs/>
              </w:rPr>
            </w:pPr>
            <w:r w:rsidRPr="091527FF">
              <w:rPr>
                <w:rFonts w:eastAsia="Trebuchet MS" w:cs="Trebuchet MS"/>
                <w:b/>
                <w:bCs/>
              </w:rPr>
              <w:t>Address</w:t>
            </w:r>
          </w:p>
        </w:tc>
        <w:tc>
          <w:tcPr>
            <w:tcW w:w="2492" w:type="dxa"/>
            <w:shd w:val="clear" w:color="auto" w:fill="000000" w:themeFill="text1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0F9D7DD" w14:textId="77777777" w:rsidR="00A91424" w:rsidRPr="00D400FD" w:rsidRDefault="00A91424" w:rsidP="091527FF">
            <w:pPr>
              <w:jc w:val="center"/>
              <w:rPr>
                <w:rFonts w:eastAsia="Trebuchet MS" w:cs="Trebuchet MS"/>
                <w:b/>
                <w:bCs/>
              </w:rPr>
            </w:pPr>
            <w:r w:rsidRPr="091527FF">
              <w:rPr>
                <w:rFonts w:eastAsia="Trebuchet MS" w:cs="Trebuchet MS"/>
                <w:b/>
                <w:bCs/>
              </w:rPr>
              <w:t>How to access</w:t>
            </w:r>
          </w:p>
        </w:tc>
        <w:tc>
          <w:tcPr>
            <w:tcW w:w="2131" w:type="dxa"/>
            <w:shd w:val="clear" w:color="auto" w:fill="000000" w:themeFill="text1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BDB2481" w14:textId="77777777" w:rsidR="00A91424" w:rsidRPr="00D400FD" w:rsidRDefault="00A91424" w:rsidP="091527FF">
            <w:pPr>
              <w:jc w:val="center"/>
              <w:rPr>
                <w:rFonts w:eastAsia="Trebuchet MS" w:cs="Trebuchet MS"/>
                <w:b/>
                <w:bCs/>
              </w:rPr>
            </w:pPr>
            <w:r w:rsidRPr="091527FF">
              <w:rPr>
                <w:rFonts w:eastAsia="Trebuchet MS" w:cs="Trebuchet MS"/>
                <w:b/>
                <w:bCs/>
              </w:rPr>
              <w:t>Notes</w:t>
            </w:r>
          </w:p>
        </w:tc>
      </w:tr>
      <w:tr w:rsidR="00A91424" w:rsidRPr="00D400FD" w14:paraId="2B6E8CF5" w14:textId="77777777" w:rsidTr="091527FF">
        <w:trPr>
          <w:trHeight w:val="400"/>
        </w:trPr>
        <w:tc>
          <w:tcPr>
            <w:tcW w:w="1418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6A527C9" w14:textId="270EBCA4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3315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8F40A02" w14:textId="07FA43FC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2492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B71B8F1" w14:textId="7E0103C3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2131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4D0DB02" w14:textId="42E53835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</w:tr>
      <w:tr w:rsidR="00A91424" w:rsidRPr="00D400FD" w14:paraId="5142A0B1" w14:textId="77777777" w:rsidTr="091527FF">
        <w:trPr>
          <w:trHeight w:val="400"/>
        </w:trPr>
        <w:tc>
          <w:tcPr>
            <w:tcW w:w="1418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B225371" w14:textId="450AE028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3315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EE7F7FB" w14:textId="4A4E9DDC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2492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4214189" w14:textId="443542C0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2131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ADBE73C" w14:textId="5338C6F3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</w:tr>
    </w:tbl>
    <w:p w14:paraId="041B937A" w14:textId="77777777" w:rsidR="00A91424" w:rsidRPr="00D400FD" w:rsidRDefault="00A91424" w:rsidP="00A91424">
      <w:pPr>
        <w:rPr>
          <w:rFonts w:asciiTheme="minorHAnsi" w:hAnsiTheme="minorHAnsi"/>
        </w:rPr>
      </w:pPr>
    </w:p>
    <w:p w14:paraId="4FE0FB69" w14:textId="085E6638" w:rsidR="002663CF" w:rsidRPr="00D80994" w:rsidRDefault="5818F285" w:rsidP="002663CF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29" w:name="_Toc77237079"/>
      <w:bookmarkStart w:id="30" w:name="_Toc93654705"/>
      <w:r>
        <w:lastRenderedPageBreak/>
        <w:t>Information regarding Infrastructure Environment</w:t>
      </w:r>
      <w:bookmarkEnd w:id="29"/>
      <w:bookmarkEnd w:id="30"/>
    </w:p>
    <w:p w14:paraId="058258E6" w14:textId="26C999D8" w:rsidR="00A91424" w:rsidRPr="00D80994" w:rsidRDefault="5818F285" w:rsidP="00D80994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31" w:name="_Toc77237084"/>
      <w:bookmarkStart w:id="32" w:name="_Toc93654706"/>
      <w:r>
        <w:t>Installed License</w:t>
      </w:r>
      <w:bookmarkEnd w:id="31"/>
      <w:bookmarkEnd w:id="32"/>
      <w:r w:rsidR="61FC28CE">
        <w:t xml:space="preserve"> </w:t>
      </w:r>
    </w:p>
    <w:p w14:paraId="47E77E84" w14:textId="6A162A60" w:rsidR="00A91424" w:rsidRDefault="625DA98E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33" w:name="_Toc93654707"/>
      <w:bookmarkStart w:id="34" w:name="_Toc77237085"/>
      <w:r>
        <w:t>Capacity Management</w:t>
      </w:r>
      <w:bookmarkEnd w:id="33"/>
      <w:r w:rsidR="3B0A6F15">
        <w:t xml:space="preserve"> </w:t>
      </w:r>
      <w:bookmarkEnd w:id="34"/>
    </w:p>
    <w:p w14:paraId="16ED7296" w14:textId="7D9B17A5" w:rsidR="00A91424" w:rsidRDefault="00A91424" w:rsidP="0059094A">
      <w:pPr>
        <w:ind w:left="360"/>
      </w:pPr>
    </w:p>
    <w:p w14:paraId="41E6FD9E" w14:textId="0C2C665A" w:rsidR="0059094A" w:rsidRPr="0062680A" w:rsidRDefault="00E80E49" w:rsidP="00E80E49">
      <w:pPr>
        <w:pStyle w:val="Heading2"/>
      </w:pPr>
      <w:bookmarkStart w:id="35" w:name="_Toc93654708"/>
      <w:r>
        <w:t>1</w:t>
      </w:r>
      <w:r w:rsidR="00322CEE">
        <w:t>3</w:t>
      </w:r>
      <w:r>
        <w:t xml:space="preserve">.1 </w:t>
      </w:r>
      <w:r w:rsidR="0059094A" w:rsidRPr="0062680A">
        <w:t>Development</w:t>
      </w:r>
      <w:bookmarkEnd w:id="35"/>
      <w:r w:rsidR="0059094A" w:rsidRPr="0062680A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4F7EB8" w:rsidRPr="000D107C" w14:paraId="1A795236" w14:textId="77777777" w:rsidTr="003715D6">
        <w:tc>
          <w:tcPr>
            <w:tcW w:w="9350" w:type="dxa"/>
            <w:gridSpan w:val="2"/>
            <w:vAlign w:val="center"/>
          </w:tcPr>
          <w:p w14:paraId="56FF47F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Application</w:t>
            </w:r>
          </w:p>
        </w:tc>
      </w:tr>
      <w:tr w:rsidR="004F7EB8" w:rsidRPr="000D107C" w14:paraId="1175E185" w14:textId="77777777" w:rsidTr="003715D6">
        <w:tc>
          <w:tcPr>
            <w:tcW w:w="2689" w:type="dxa"/>
            <w:vAlign w:val="center"/>
          </w:tcPr>
          <w:p w14:paraId="3B5395E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10AB29F9" w14:textId="7CD7CB08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5EF7C58" w14:textId="77777777" w:rsidTr="003715D6">
        <w:tc>
          <w:tcPr>
            <w:tcW w:w="2689" w:type="dxa"/>
            <w:vAlign w:val="center"/>
          </w:tcPr>
          <w:p w14:paraId="7259574C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Node Qty</w:t>
            </w:r>
          </w:p>
        </w:tc>
        <w:tc>
          <w:tcPr>
            <w:tcW w:w="6661" w:type="dxa"/>
            <w:vAlign w:val="center"/>
          </w:tcPr>
          <w:p w14:paraId="6876F059" w14:textId="67AC0969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135648B4" w14:textId="77777777" w:rsidTr="003715D6">
        <w:tc>
          <w:tcPr>
            <w:tcW w:w="2689" w:type="dxa"/>
            <w:vAlign w:val="center"/>
          </w:tcPr>
          <w:p w14:paraId="3F821908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7D07124F" w14:textId="4DF1E300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064C5FEC" w14:textId="77777777" w:rsidTr="003715D6">
        <w:trPr>
          <w:trHeight w:val="495"/>
        </w:trPr>
        <w:tc>
          <w:tcPr>
            <w:tcW w:w="2689" w:type="dxa"/>
            <w:vAlign w:val="center"/>
          </w:tcPr>
          <w:p w14:paraId="702FD95C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cification</w:t>
            </w:r>
          </w:p>
        </w:tc>
        <w:tc>
          <w:tcPr>
            <w:tcW w:w="6661" w:type="dxa"/>
            <w:vAlign w:val="center"/>
          </w:tcPr>
          <w:p w14:paraId="3BAD66C5" w14:textId="539E5961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53B1C736" w14:textId="77777777" w:rsidTr="003715D6">
        <w:tc>
          <w:tcPr>
            <w:tcW w:w="9350" w:type="dxa"/>
            <w:gridSpan w:val="2"/>
            <w:vAlign w:val="center"/>
          </w:tcPr>
          <w:p w14:paraId="3B0897B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Database</w:t>
            </w:r>
          </w:p>
        </w:tc>
      </w:tr>
      <w:tr w:rsidR="004F7EB8" w:rsidRPr="000D107C" w14:paraId="2F3E9321" w14:textId="77777777" w:rsidTr="003715D6">
        <w:tc>
          <w:tcPr>
            <w:tcW w:w="2689" w:type="dxa"/>
            <w:vAlign w:val="center"/>
          </w:tcPr>
          <w:p w14:paraId="66343A22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7CA70A2E" w14:textId="5B142FA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CCE9301" w14:textId="77777777" w:rsidTr="003715D6">
        <w:tc>
          <w:tcPr>
            <w:tcW w:w="2689" w:type="dxa"/>
            <w:vAlign w:val="center"/>
          </w:tcPr>
          <w:p w14:paraId="0E9F1BC1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08F86886" w14:textId="3074EFC3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15213417" w14:textId="77777777" w:rsidTr="003715D6">
        <w:tc>
          <w:tcPr>
            <w:tcW w:w="2689" w:type="dxa"/>
            <w:vAlign w:val="center"/>
          </w:tcPr>
          <w:p w14:paraId="5BEA5B4A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sification</w:t>
            </w:r>
          </w:p>
        </w:tc>
        <w:tc>
          <w:tcPr>
            <w:tcW w:w="6661" w:type="dxa"/>
            <w:vAlign w:val="center"/>
          </w:tcPr>
          <w:p w14:paraId="48BCFC20" w14:textId="111EDA5E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</w:tbl>
    <w:p w14:paraId="57E03D43" w14:textId="5334F348" w:rsidR="0059094A" w:rsidRDefault="00322CEE" w:rsidP="00322CEE">
      <w:pPr>
        <w:pStyle w:val="Heading2"/>
        <w:numPr>
          <w:ilvl w:val="1"/>
          <w:numId w:val="33"/>
        </w:numPr>
      </w:pPr>
      <w:r>
        <w:t xml:space="preserve"> </w:t>
      </w:r>
      <w:bookmarkStart w:id="36" w:name="_Toc93654709"/>
      <w:r w:rsidR="0059094A" w:rsidRPr="0062680A">
        <w:t>Staging</w:t>
      </w:r>
      <w:bookmarkEnd w:id="36"/>
    </w:p>
    <w:p w14:paraId="1F6B6653" w14:textId="2F3C865A" w:rsidR="004F7EB8" w:rsidRDefault="004F7EB8" w:rsidP="004F7EB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4F7EB8" w:rsidRPr="000D107C" w14:paraId="198317D8" w14:textId="77777777" w:rsidTr="003715D6">
        <w:tc>
          <w:tcPr>
            <w:tcW w:w="9350" w:type="dxa"/>
            <w:gridSpan w:val="2"/>
            <w:vAlign w:val="center"/>
          </w:tcPr>
          <w:p w14:paraId="29681890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Application</w:t>
            </w:r>
          </w:p>
        </w:tc>
      </w:tr>
      <w:tr w:rsidR="004F7EB8" w:rsidRPr="000D107C" w14:paraId="1BC09BA3" w14:textId="77777777" w:rsidTr="003715D6">
        <w:tc>
          <w:tcPr>
            <w:tcW w:w="2689" w:type="dxa"/>
            <w:vAlign w:val="center"/>
          </w:tcPr>
          <w:p w14:paraId="5536708A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24884B61" w14:textId="4387A29C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4A69148D" w14:textId="77777777" w:rsidTr="003715D6">
        <w:tc>
          <w:tcPr>
            <w:tcW w:w="2689" w:type="dxa"/>
            <w:vAlign w:val="center"/>
          </w:tcPr>
          <w:p w14:paraId="471F760F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Node Qty</w:t>
            </w:r>
          </w:p>
        </w:tc>
        <w:tc>
          <w:tcPr>
            <w:tcW w:w="6661" w:type="dxa"/>
            <w:vAlign w:val="center"/>
          </w:tcPr>
          <w:p w14:paraId="1D00FFFB" w14:textId="45761C74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0BE8EEB" w14:textId="77777777" w:rsidTr="003715D6">
        <w:tc>
          <w:tcPr>
            <w:tcW w:w="2689" w:type="dxa"/>
            <w:vAlign w:val="center"/>
          </w:tcPr>
          <w:p w14:paraId="3C46534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70F63790" w14:textId="5F2E698D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786B2AB6" w14:textId="77777777" w:rsidTr="003715D6">
        <w:trPr>
          <w:trHeight w:val="495"/>
        </w:trPr>
        <w:tc>
          <w:tcPr>
            <w:tcW w:w="2689" w:type="dxa"/>
            <w:vAlign w:val="center"/>
          </w:tcPr>
          <w:p w14:paraId="197D8DBD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cification</w:t>
            </w:r>
          </w:p>
        </w:tc>
        <w:tc>
          <w:tcPr>
            <w:tcW w:w="6661" w:type="dxa"/>
            <w:vAlign w:val="center"/>
          </w:tcPr>
          <w:p w14:paraId="77B51172" w14:textId="12943725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741939F6" w14:textId="77777777" w:rsidTr="003715D6">
        <w:tc>
          <w:tcPr>
            <w:tcW w:w="9350" w:type="dxa"/>
            <w:gridSpan w:val="2"/>
            <w:vAlign w:val="center"/>
          </w:tcPr>
          <w:p w14:paraId="42528DDD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Database</w:t>
            </w:r>
          </w:p>
        </w:tc>
      </w:tr>
      <w:tr w:rsidR="004F7EB8" w:rsidRPr="000D107C" w14:paraId="4B992927" w14:textId="77777777" w:rsidTr="003715D6">
        <w:tc>
          <w:tcPr>
            <w:tcW w:w="2689" w:type="dxa"/>
            <w:vAlign w:val="center"/>
          </w:tcPr>
          <w:p w14:paraId="06D19B0A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32358E19" w14:textId="473DC89B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B636699" w14:textId="77777777" w:rsidTr="003715D6">
        <w:tc>
          <w:tcPr>
            <w:tcW w:w="2689" w:type="dxa"/>
            <w:vAlign w:val="center"/>
          </w:tcPr>
          <w:p w14:paraId="4DCC8F5D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3BA4C697" w14:textId="2845CF68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6F469179" w14:textId="77777777" w:rsidTr="003715D6">
        <w:tc>
          <w:tcPr>
            <w:tcW w:w="2689" w:type="dxa"/>
            <w:vAlign w:val="center"/>
          </w:tcPr>
          <w:p w14:paraId="6F63C9F4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sification</w:t>
            </w:r>
          </w:p>
        </w:tc>
        <w:tc>
          <w:tcPr>
            <w:tcW w:w="6661" w:type="dxa"/>
            <w:vAlign w:val="center"/>
          </w:tcPr>
          <w:p w14:paraId="624795B1" w14:textId="19328E3E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</w:tbl>
    <w:p w14:paraId="3FFAE657" w14:textId="77777777" w:rsidR="004F7EB8" w:rsidRPr="004F7EB8" w:rsidRDefault="004F7EB8" w:rsidP="004F7EB8"/>
    <w:p w14:paraId="5208C97F" w14:textId="2A4BDAB2" w:rsidR="0059094A" w:rsidRDefault="003B7FF2" w:rsidP="00322CEE">
      <w:pPr>
        <w:pStyle w:val="Heading2"/>
        <w:numPr>
          <w:ilvl w:val="1"/>
          <w:numId w:val="33"/>
        </w:numPr>
      </w:pPr>
      <w:r>
        <w:t xml:space="preserve"> </w:t>
      </w:r>
      <w:bookmarkStart w:id="37" w:name="_Toc93654710"/>
      <w:r w:rsidR="0059094A" w:rsidRPr="0062680A">
        <w:t>Production</w:t>
      </w:r>
      <w:bookmarkEnd w:id="37"/>
    </w:p>
    <w:p w14:paraId="1250AAFF" w14:textId="3BBCB927" w:rsidR="004F7EB8" w:rsidRDefault="004F7EB8" w:rsidP="004F7EB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4F7EB8" w:rsidRPr="000D107C" w14:paraId="5D18C372" w14:textId="77777777" w:rsidTr="003715D6">
        <w:tc>
          <w:tcPr>
            <w:tcW w:w="9350" w:type="dxa"/>
            <w:gridSpan w:val="2"/>
            <w:vAlign w:val="center"/>
          </w:tcPr>
          <w:p w14:paraId="7688119E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Application</w:t>
            </w:r>
          </w:p>
        </w:tc>
      </w:tr>
      <w:tr w:rsidR="004F7EB8" w:rsidRPr="000D107C" w14:paraId="58CFD5BC" w14:textId="77777777" w:rsidTr="003715D6">
        <w:tc>
          <w:tcPr>
            <w:tcW w:w="2689" w:type="dxa"/>
            <w:vAlign w:val="center"/>
          </w:tcPr>
          <w:p w14:paraId="1A0EDFB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47A9D150" w14:textId="7DDA9A7E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FA0175F" w14:textId="77777777" w:rsidTr="003715D6">
        <w:tc>
          <w:tcPr>
            <w:tcW w:w="2689" w:type="dxa"/>
            <w:vAlign w:val="center"/>
          </w:tcPr>
          <w:p w14:paraId="384767D0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Node Qty</w:t>
            </w:r>
          </w:p>
        </w:tc>
        <w:tc>
          <w:tcPr>
            <w:tcW w:w="6661" w:type="dxa"/>
            <w:vAlign w:val="center"/>
          </w:tcPr>
          <w:p w14:paraId="26665A3A" w14:textId="4665D759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6F967E90" w14:textId="77777777" w:rsidTr="003715D6">
        <w:tc>
          <w:tcPr>
            <w:tcW w:w="2689" w:type="dxa"/>
            <w:vAlign w:val="center"/>
          </w:tcPr>
          <w:p w14:paraId="7BAD691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lastRenderedPageBreak/>
              <w:t>Tier</w:t>
            </w:r>
          </w:p>
        </w:tc>
        <w:tc>
          <w:tcPr>
            <w:tcW w:w="6661" w:type="dxa"/>
            <w:vAlign w:val="center"/>
          </w:tcPr>
          <w:p w14:paraId="46A62998" w14:textId="4C0349AC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41435CB2" w14:textId="77777777" w:rsidTr="003715D6">
        <w:trPr>
          <w:trHeight w:val="495"/>
        </w:trPr>
        <w:tc>
          <w:tcPr>
            <w:tcW w:w="2689" w:type="dxa"/>
            <w:vAlign w:val="center"/>
          </w:tcPr>
          <w:p w14:paraId="7B824C0D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cification</w:t>
            </w:r>
          </w:p>
        </w:tc>
        <w:tc>
          <w:tcPr>
            <w:tcW w:w="6661" w:type="dxa"/>
            <w:vAlign w:val="center"/>
          </w:tcPr>
          <w:p w14:paraId="056CFD70" w14:textId="352E2B3E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74B03F34" w14:textId="77777777" w:rsidTr="003715D6">
        <w:tc>
          <w:tcPr>
            <w:tcW w:w="9350" w:type="dxa"/>
            <w:gridSpan w:val="2"/>
            <w:vAlign w:val="center"/>
          </w:tcPr>
          <w:p w14:paraId="5047FC8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Database</w:t>
            </w:r>
          </w:p>
        </w:tc>
      </w:tr>
      <w:tr w:rsidR="004F7EB8" w:rsidRPr="000D107C" w14:paraId="3E76CC55" w14:textId="77777777" w:rsidTr="003715D6">
        <w:tc>
          <w:tcPr>
            <w:tcW w:w="2689" w:type="dxa"/>
            <w:vAlign w:val="center"/>
          </w:tcPr>
          <w:p w14:paraId="28759E82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434EBB5E" w14:textId="045D3F71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5E023C0D" w14:textId="77777777" w:rsidTr="003715D6">
        <w:tc>
          <w:tcPr>
            <w:tcW w:w="2689" w:type="dxa"/>
            <w:vAlign w:val="center"/>
          </w:tcPr>
          <w:p w14:paraId="6E89A1C8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31106BBF" w14:textId="0857888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18DE787F" w14:textId="77777777" w:rsidTr="003715D6">
        <w:tc>
          <w:tcPr>
            <w:tcW w:w="2689" w:type="dxa"/>
            <w:vAlign w:val="center"/>
          </w:tcPr>
          <w:p w14:paraId="16C6AB5F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sification</w:t>
            </w:r>
          </w:p>
        </w:tc>
        <w:tc>
          <w:tcPr>
            <w:tcW w:w="6661" w:type="dxa"/>
            <w:vAlign w:val="center"/>
          </w:tcPr>
          <w:p w14:paraId="5EA91D86" w14:textId="211D588B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</w:tbl>
    <w:p w14:paraId="5217CFB4" w14:textId="77777777" w:rsidR="004F7EB8" w:rsidRPr="004F7EB8" w:rsidRDefault="004F7EB8" w:rsidP="004F7EB8"/>
    <w:p w14:paraId="64D5EABC" w14:textId="77777777" w:rsidR="0059094A" w:rsidRDefault="0059094A" w:rsidP="00A91424"/>
    <w:sectPr w:rsidR="0059094A" w:rsidSect="00F16749">
      <w:headerReference w:type="default" r:id="rId13"/>
      <w:footerReference w:type="default" r:id="rId14"/>
      <w:head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DCBC37" w14:textId="77777777" w:rsidR="00F2330E" w:rsidRDefault="00F2330E" w:rsidP="0044573B">
      <w:pPr>
        <w:spacing w:before="0"/>
      </w:pPr>
      <w:r>
        <w:separator/>
      </w:r>
    </w:p>
  </w:endnote>
  <w:endnote w:type="continuationSeparator" w:id="0">
    <w:p w14:paraId="4DE66B53" w14:textId="77777777" w:rsidR="00F2330E" w:rsidRDefault="00F2330E" w:rsidP="0044573B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Noto Sans Symbols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IPAexMincho">
    <w:altName w:val="Cambria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040915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59B97D" w14:textId="77777777" w:rsidR="000E3CB5" w:rsidRDefault="000E3CB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2F5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801A43A" w14:textId="7F6975AC" w:rsidR="000E3CB5" w:rsidRDefault="000E3CB5">
    <w:pPr>
      <w:pStyle w:val="Footer"/>
    </w:pPr>
  </w:p>
  <w:p w14:paraId="25EDE3C3" w14:textId="77777777" w:rsidR="00D72A29" w:rsidRDefault="00D72A29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68A336B" w14:textId="77777777" w:rsidR="00F2330E" w:rsidRDefault="00F2330E" w:rsidP="0044573B">
      <w:pPr>
        <w:spacing w:before="0"/>
      </w:pPr>
      <w:r>
        <w:separator/>
      </w:r>
    </w:p>
  </w:footnote>
  <w:footnote w:type="continuationSeparator" w:id="0">
    <w:p w14:paraId="58047E23" w14:textId="77777777" w:rsidR="00F2330E" w:rsidRDefault="00F2330E" w:rsidP="0044573B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DAB163" w14:textId="08FFA018" w:rsidR="00D26115" w:rsidRDefault="006C4B97" w:rsidP="006C4B97">
    <w:pPr>
      <w:pStyle w:val="Header"/>
      <w:tabs>
        <w:tab w:val="left" w:pos="6290"/>
      </w:tabs>
      <w:jc w:val="right"/>
    </w:pPr>
    <w:r>
      <w:rPr>
        <w:noProof/>
      </w:rPr>
      <w:drawing>
        <wp:anchor distT="0" distB="0" distL="114300" distR="114300" simplePos="0" relativeHeight="251654144" behindDoc="0" locked="0" layoutInCell="1" allowOverlap="1" wp14:anchorId="1BCC28B5" wp14:editId="2776D92D">
          <wp:simplePos x="0" y="0"/>
          <wp:positionH relativeFrom="column">
            <wp:posOffset>-164465</wp:posOffset>
          </wp:positionH>
          <wp:positionV relativeFrom="paragraph">
            <wp:posOffset>64135</wp:posOffset>
          </wp:positionV>
          <wp:extent cx="1402080" cy="462915"/>
          <wp:effectExtent l="0" t="0" r="0" b="0"/>
          <wp:wrapNone/>
          <wp:docPr id="433" name="Picture 433" descr="SER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R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208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26115">
      <w:tab/>
      <w:t>Technical Spesification Document (TSD)</w:t>
    </w:r>
  </w:p>
  <w:p w14:paraId="4BD40E90" w14:textId="781FB158" w:rsidR="00D26115" w:rsidRDefault="00BC70E4" w:rsidP="00D26115">
    <w:pPr>
      <w:jc w:val="right"/>
    </w:pPr>
    <w:r>
      <w:t>Project Name</w:t>
    </w:r>
  </w:p>
  <w:p w14:paraId="213F7DDC" w14:textId="77777777" w:rsidR="00D26115" w:rsidRDefault="00D26115" w:rsidP="00D26115"/>
  <w:p w14:paraId="0AD9C6F4" w14:textId="10CEC7FB" w:rsidR="000E3CB5" w:rsidRPr="00D26115" w:rsidRDefault="000E3CB5" w:rsidP="00D26115">
    <w:pPr>
      <w:pStyle w:val="Header"/>
    </w:pPr>
  </w:p>
  <w:p w14:paraId="095C005F" w14:textId="77777777" w:rsidR="00D72A29" w:rsidRDefault="00D72A29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A305C3" w14:textId="2CFE9A74" w:rsidR="004F7EB8" w:rsidRDefault="000E3CB5" w:rsidP="004F7EB8">
    <w:pPr>
      <w:pStyle w:val="Header"/>
      <w:tabs>
        <w:tab w:val="left" w:pos="6290"/>
      </w:tabs>
      <w:jc w:val="right"/>
    </w:pPr>
    <w:r>
      <w:rPr>
        <w:noProof/>
      </w:rPr>
      <w:drawing>
        <wp:anchor distT="0" distB="0" distL="114300" distR="114300" simplePos="0" relativeHeight="251653120" behindDoc="0" locked="0" layoutInCell="1" allowOverlap="1" wp14:anchorId="796E3B4A" wp14:editId="216EA37B">
          <wp:simplePos x="0" y="0"/>
          <wp:positionH relativeFrom="column">
            <wp:posOffset>-164465</wp:posOffset>
          </wp:positionH>
          <wp:positionV relativeFrom="paragraph">
            <wp:posOffset>83185</wp:posOffset>
          </wp:positionV>
          <wp:extent cx="1402080" cy="462915"/>
          <wp:effectExtent l="0" t="0" r="0" b="0"/>
          <wp:wrapNone/>
          <wp:docPr id="434" name="Picture 434" descr="SER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R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208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F7EB8">
      <w:t>Technical Spesification Document (TSD)</w:t>
    </w:r>
  </w:p>
  <w:p w14:paraId="2420E614" w14:textId="62BE7D9B" w:rsidR="004F7EB8" w:rsidRDefault="004F7EB8" w:rsidP="004F7EB8">
    <w:pPr>
      <w:pStyle w:val="Header"/>
      <w:tabs>
        <w:tab w:val="left" w:pos="6290"/>
      </w:tabs>
      <w:jc w:val="right"/>
    </w:pPr>
    <w:r>
      <w:tab/>
      <w:t xml:space="preserve">                                                                                            </w:t>
    </w:r>
    <w:r w:rsidR="00BC70E4">
      <w:t>Project Name</w:t>
    </w:r>
  </w:p>
  <w:p w14:paraId="1D2757BF" w14:textId="77777777" w:rsidR="004F7EB8" w:rsidRDefault="004F7EB8" w:rsidP="004F7EB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 xml:space="preserve">         </w:t>
    </w:r>
  </w:p>
  <w:p w14:paraId="238601FE" w14:textId="095E02FF" w:rsidR="000E3CB5" w:rsidRDefault="000E3CB5" w:rsidP="004F7EB8">
    <w:pPr>
      <w:pStyle w:val="Header"/>
      <w:tabs>
        <w:tab w:val="left" w:pos="629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C0D04"/>
    <w:multiLevelType w:val="hybridMultilevel"/>
    <w:tmpl w:val="1AC68518"/>
    <w:lvl w:ilvl="0" w:tplc="EF36A240">
      <w:start w:val="1"/>
      <w:numFmt w:val="decimal"/>
      <w:lvlText w:val="%1."/>
      <w:lvlJc w:val="left"/>
      <w:pPr>
        <w:ind w:left="360" w:hanging="360"/>
      </w:pPr>
      <w:rPr>
        <w:rFonts w:ascii="Trebuchet MS" w:hAnsi="Trebuchet MS"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4C0657A"/>
    <w:multiLevelType w:val="multilevel"/>
    <w:tmpl w:val="91223DDA"/>
    <w:lvl w:ilvl="0">
      <w:start w:val="13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0" w:hanging="4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057D49EA"/>
    <w:multiLevelType w:val="multilevel"/>
    <w:tmpl w:val="8E7478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ABD3795"/>
    <w:multiLevelType w:val="hybridMultilevel"/>
    <w:tmpl w:val="F0F20866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DF00AA"/>
    <w:multiLevelType w:val="hybridMultilevel"/>
    <w:tmpl w:val="FFFFFFFF"/>
    <w:lvl w:ilvl="0" w:tplc="48147C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0E5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0A4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FCB6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3CD5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7ECC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2006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BC6F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2208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6B2800"/>
    <w:multiLevelType w:val="hybridMultilevel"/>
    <w:tmpl w:val="FFFFFFFF"/>
    <w:lvl w:ilvl="0" w:tplc="70E21756">
      <w:start w:val="1"/>
      <w:numFmt w:val="decimal"/>
      <w:lvlText w:val="%1."/>
      <w:lvlJc w:val="left"/>
      <w:pPr>
        <w:ind w:left="720" w:hanging="360"/>
      </w:pPr>
    </w:lvl>
    <w:lvl w:ilvl="1" w:tplc="B30A3A42">
      <w:start w:val="1"/>
      <w:numFmt w:val="lowerLetter"/>
      <w:lvlText w:val="%2."/>
      <w:lvlJc w:val="left"/>
      <w:pPr>
        <w:ind w:left="1440" w:hanging="360"/>
      </w:pPr>
    </w:lvl>
    <w:lvl w:ilvl="2" w:tplc="7CC28CAA">
      <w:start w:val="1"/>
      <w:numFmt w:val="lowerRoman"/>
      <w:lvlText w:val="%3."/>
      <w:lvlJc w:val="right"/>
      <w:pPr>
        <w:ind w:left="2160" w:hanging="180"/>
      </w:pPr>
    </w:lvl>
    <w:lvl w:ilvl="3" w:tplc="E1F86A52">
      <w:start w:val="1"/>
      <w:numFmt w:val="decimal"/>
      <w:lvlText w:val="%4."/>
      <w:lvlJc w:val="left"/>
      <w:pPr>
        <w:ind w:left="2880" w:hanging="360"/>
      </w:pPr>
    </w:lvl>
    <w:lvl w:ilvl="4" w:tplc="41C0F120">
      <w:start w:val="1"/>
      <w:numFmt w:val="lowerLetter"/>
      <w:lvlText w:val="%5."/>
      <w:lvlJc w:val="left"/>
      <w:pPr>
        <w:ind w:left="3600" w:hanging="360"/>
      </w:pPr>
    </w:lvl>
    <w:lvl w:ilvl="5" w:tplc="1BFCF200">
      <w:start w:val="1"/>
      <w:numFmt w:val="lowerRoman"/>
      <w:lvlText w:val="%6."/>
      <w:lvlJc w:val="right"/>
      <w:pPr>
        <w:ind w:left="4320" w:hanging="180"/>
      </w:pPr>
    </w:lvl>
    <w:lvl w:ilvl="6" w:tplc="7D0C97DC">
      <w:start w:val="1"/>
      <w:numFmt w:val="decimal"/>
      <w:lvlText w:val="%7."/>
      <w:lvlJc w:val="left"/>
      <w:pPr>
        <w:ind w:left="5040" w:hanging="360"/>
      </w:pPr>
    </w:lvl>
    <w:lvl w:ilvl="7" w:tplc="48240546">
      <w:start w:val="1"/>
      <w:numFmt w:val="lowerLetter"/>
      <w:lvlText w:val="%8."/>
      <w:lvlJc w:val="left"/>
      <w:pPr>
        <w:ind w:left="5760" w:hanging="360"/>
      </w:pPr>
    </w:lvl>
    <w:lvl w:ilvl="8" w:tplc="CC3E029A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755A66"/>
    <w:multiLevelType w:val="multilevel"/>
    <w:tmpl w:val="78C8EEA0"/>
    <w:lvl w:ilvl="0">
      <w:start w:val="15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0" w:hanging="4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>
    <w:nsid w:val="274C58EC"/>
    <w:multiLevelType w:val="multilevel"/>
    <w:tmpl w:val="2F1CB8BC"/>
    <w:lvl w:ilvl="0">
      <w:start w:val="1"/>
      <w:numFmt w:val="decimal"/>
      <w:pStyle w:val="Level1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8">
    <w:nsid w:val="32A81D36"/>
    <w:multiLevelType w:val="multilevel"/>
    <w:tmpl w:val="A4967E8E"/>
    <w:lvl w:ilvl="0">
      <w:start w:val="10"/>
      <w:numFmt w:val="decimal"/>
      <w:lvlText w:val="%1"/>
      <w:lvlJc w:val="left"/>
      <w:pPr>
        <w:ind w:left="430" w:hanging="430"/>
      </w:pPr>
      <w:rPr>
        <w:rFonts w:ascii="Trebuchet MS" w:eastAsia="Trebuchet MS" w:hAnsi="Trebuchet MS" w:cs="Trebuchet MS" w:hint="default"/>
      </w:rPr>
    </w:lvl>
    <w:lvl w:ilvl="1">
      <w:start w:val="3"/>
      <w:numFmt w:val="decimal"/>
      <w:lvlText w:val="%1.%2"/>
      <w:lvlJc w:val="left"/>
      <w:pPr>
        <w:ind w:left="430" w:hanging="430"/>
      </w:pPr>
      <w:rPr>
        <w:rFonts w:ascii="Trebuchet MS" w:eastAsia="Trebuchet MS" w:hAnsi="Trebuchet MS" w:cs="Trebuchet MS"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ascii="Trebuchet MS" w:eastAsia="Trebuchet MS" w:hAnsi="Trebuchet MS" w:cs="Trebuchet MS"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ascii="Trebuchet MS" w:eastAsia="Trebuchet MS" w:hAnsi="Trebuchet MS" w:cs="Trebuchet MS" w:hint="default"/>
      </w:rPr>
    </w:lvl>
    <w:lvl w:ilvl="4">
      <w:start w:val="1"/>
      <w:numFmt w:val="decimal"/>
      <w:lvlText w:val="%1.%2.%3.%4.%5"/>
      <w:lvlJc w:val="left"/>
      <w:pPr>
        <w:ind w:left="6480" w:hanging="720"/>
      </w:pPr>
      <w:rPr>
        <w:rFonts w:ascii="Trebuchet MS" w:eastAsia="Trebuchet MS" w:hAnsi="Trebuchet MS" w:cs="Trebuchet MS"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ascii="Trebuchet MS" w:eastAsia="Trebuchet MS" w:hAnsi="Trebuchet MS" w:cs="Trebuchet MS" w:hint="default"/>
      </w:rPr>
    </w:lvl>
    <w:lvl w:ilvl="6">
      <w:start w:val="1"/>
      <w:numFmt w:val="decimal"/>
      <w:lvlText w:val="%1.%2.%3.%4.%5.%6.%7"/>
      <w:lvlJc w:val="left"/>
      <w:pPr>
        <w:ind w:left="9720" w:hanging="1080"/>
      </w:pPr>
      <w:rPr>
        <w:rFonts w:ascii="Trebuchet MS" w:eastAsia="Trebuchet MS" w:hAnsi="Trebuchet MS" w:cs="Trebuchet MS"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ascii="Trebuchet MS" w:eastAsia="Trebuchet MS" w:hAnsi="Trebuchet MS" w:cs="Trebuchet MS"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ascii="Trebuchet MS" w:eastAsia="Trebuchet MS" w:hAnsi="Trebuchet MS" w:cs="Trebuchet MS" w:hint="default"/>
      </w:rPr>
    </w:lvl>
  </w:abstractNum>
  <w:abstractNum w:abstractNumId="9">
    <w:nsid w:val="34556BA0"/>
    <w:multiLevelType w:val="hybridMultilevel"/>
    <w:tmpl w:val="7D1046F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6E70AA2"/>
    <w:multiLevelType w:val="multilevel"/>
    <w:tmpl w:val="47A27ACE"/>
    <w:lvl w:ilvl="0">
      <w:start w:val="14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0" w:hanging="4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37B0115F"/>
    <w:multiLevelType w:val="hybridMultilevel"/>
    <w:tmpl w:val="DBE0BB4E"/>
    <w:lvl w:ilvl="0" w:tplc="1D8E157E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>
    <w:nsid w:val="3CCF1F4D"/>
    <w:multiLevelType w:val="multilevel"/>
    <w:tmpl w:val="FEE6558C"/>
    <w:lvl w:ilvl="0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>
    <w:nsid w:val="40FC51E7"/>
    <w:multiLevelType w:val="hybridMultilevel"/>
    <w:tmpl w:val="FFFFFFFF"/>
    <w:lvl w:ilvl="0" w:tplc="BAE8D0F6">
      <w:start w:val="1"/>
      <w:numFmt w:val="decimal"/>
      <w:lvlText w:val="%1."/>
      <w:lvlJc w:val="left"/>
      <w:pPr>
        <w:ind w:left="720" w:hanging="360"/>
      </w:pPr>
    </w:lvl>
    <w:lvl w:ilvl="1" w:tplc="22A20DD4">
      <w:start w:val="1"/>
      <w:numFmt w:val="lowerLetter"/>
      <w:lvlText w:val="%2."/>
      <w:lvlJc w:val="left"/>
      <w:pPr>
        <w:ind w:left="1440" w:hanging="360"/>
      </w:pPr>
    </w:lvl>
    <w:lvl w:ilvl="2" w:tplc="EBEEB00A">
      <w:start w:val="1"/>
      <w:numFmt w:val="lowerRoman"/>
      <w:lvlText w:val="%3."/>
      <w:lvlJc w:val="right"/>
      <w:pPr>
        <w:ind w:left="2160" w:hanging="180"/>
      </w:pPr>
    </w:lvl>
    <w:lvl w:ilvl="3" w:tplc="DB340382">
      <w:start w:val="1"/>
      <w:numFmt w:val="decimal"/>
      <w:lvlText w:val="%4."/>
      <w:lvlJc w:val="left"/>
      <w:pPr>
        <w:ind w:left="2880" w:hanging="360"/>
      </w:pPr>
    </w:lvl>
    <w:lvl w:ilvl="4" w:tplc="CC569B70">
      <w:start w:val="1"/>
      <w:numFmt w:val="lowerLetter"/>
      <w:lvlText w:val="%5."/>
      <w:lvlJc w:val="left"/>
      <w:pPr>
        <w:ind w:left="3600" w:hanging="360"/>
      </w:pPr>
    </w:lvl>
    <w:lvl w:ilvl="5" w:tplc="B7B2B51A">
      <w:start w:val="1"/>
      <w:numFmt w:val="lowerRoman"/>
      <w:lvlText w:val="%6."/>
      <w:lvlJc w:val="right"/>
      <w:pPr>
        <w:ind w:left="4320" w:hanging="180"/>
      </w:pPr>
    </w:lvl>
    <w:lvl w:ilvl="6" w:tplc="23F03912">
      <w:start w:val="1"/>
      <w:numFmt w:val="decimal"/>
      <w:lvlText w:val="%7."/>
      <w:lvlJc w:val="left"/>
      <w:pPr>
        <w:ind w:left="5040" w:hanging="360"/>
      </w:pPr>
    </w:lvl>
    <w:lvl w:ilvl="7" w:tplc="F892BA76">
      <w:start w:val="1"/>
      <w:numFmt w:val="lowerLetter"/>
      <w:lvlText w:val="%8."/>
      <w:lvlJc w:val="left"/>
      <w:pPr>
        <w:ind w:left="5760" w:hanging="360"/>
      </w:pPr>
    </w:lvl>
    <w:lvl w:ilvl="8" w:tplc="C33C8F12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3CC1DF9"/>
    <w:multiLevelType w:val="hybridMultilevel"/>
    <w:tmpl w:val="C660F14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CC17E3"/>
    <w:multiLevelType w:val="hybridMultilevel"/>
    <w:tmpl w:val="BEB8329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4E24DE7"/>
    <w:multiLevelType w:val="hybridMultilevel"/>
    <w:tmpl w:val="C666B226"/>
    <w:lvl w:ilvl="0" w:tplc="22BA8DB4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61F4BD8"/>
    <w:multiLevelType w:val="hybridMultilevel"/>
    <w:tmpl w:val="A9E42A60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>
    <w:nsid w:val="49A167DC"/>
    <w:multiLevelType w:val="hybridMultilevel"/>
    <w:tmpl w:val="D33C420C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5240B37C">
      <w:start w:val="1"/>
      <w:numFmt w:val="lowerLetter"/>
      <w:lvlText w:val="%2."/>
      <w:lvlJc w:val="left"/>
      <w:pPr>
        <w:ind w:left="785" w:hanging="360"/>
      </w:pPr>
      <w:rPr>
        <w:rFonts w:ascii="Trebuchet MS" w:eastAsiaTheme="minorHAnsi" w:hAnsi="Trebuchet MS" w:cstheme="minorBidi"/>
      </w:rPr>
    </w:lvl>
    <w:lvl w:ilvl="2" w:tplc="0409001B">
      <w:start w:val="1"/>
      <w:numFmt w:val="lowerRoman"/>
      <w:lvlText w:val="%3."/>
      <w:lvlJc w:val="right"/>
      <w:pPr>
        <w:ind w:left="1030" w:hanging="180"/>
      </w:pPr>
    </w:lvl>
    <w:lvl w:ilvl="3" w:tplc="0409000F">
      <w:start w:val="1"/>
      <w:numFmt w:val="decimal"/>
      <w:lvlText w:val="%4."/>
      <w:lvlJc w:val="left"/>
      <w:pPr>
        <w:ind w:left="1352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>
    <w:nsid w:val="4C0B1811"/>
    <w:multiLevelType w:val="hybridMultilevel"/>
    <w:tmpl w:val="FFFFFFFF"/>
    <w:lvl w:ilvl="0" w:tplc="0A3E46A8">
      <w:start w:val="1"/>
      <w:numFmt w:val="decimal"/>
      <w:lvlText w:val="%1."/>
      <w:lvlJc w:val="left"/>
      <w:pPr>
        <w:ind w:left="720" w:hanging="360"/>
      </w:pPr>
    </w:lvl>
    <w:lvl w:ilvl="1" w:tplc="04AA4D26">
      <w:start w:val="1"/>
      <w:numFmt w:val="lowerLetter"/>
      <w:lvlText w:val="%2."/>
      <w:lvlJc w:val="left"/>
      <w:pPr>
        <w:ind w:left="1440" w:hanging="360"/>
      </w:pPr>
    </w:lvl>
    <w:lvl w:ilvl="2" w:tplc="08B6ADA4">
      <w:start w:val="1"/>
      <w:numFmt w:val="lowerRoman"/>
      <w:lvlText w:val="%3."/>
      <w:lvlJc w:val="right"/>
      <w:pPr>
        <w:ind w:left="2160" w:hanging="180"/>
      </w:pPr>
    </w:lvl>
    <w:lvl w:ilvl="3" w:tplc="0A9EC84A">
      <w:start w:val="1"/>
      <w:numFmt w:val="decimal"/>
      <w:lvlText w:val="%4."/>
      <w:lvlJc w:val="left"/>
      <w:pPr>
        <w:ind w:left="2880" w:hanging="360"/>
      </w:pPr>
    </w:lvl>
    <w:lvl w:ilvl="4" w:tplc="6F3E0004">
      <w:start w:val="1"/>
      <w:numFmt w:val="lowerLetter"/>
      <w:lvlText w:val="%5."/>
      <w:lvlJc w:val="left"/>
      <w:pPr>
        <w:ind w:left="3600" w:hanging="360"/>
      </w:pPr>
    </w:lvl>
    <w:lvl w:ilvl="5" w:tplc="ED5A58BA">
      <w:start w:val="1"/>
      <w:numFmt w:val="lowerRoman"/>
      <w:lvlText w:val="%6."/>
      <w:lvlJc w:val="right"/>
      <w:pPr>
        <w:ind w:left="4320" w:hanging="180"/>
      </w:pPr>
    </w:lvl>
    <w:lvl w:ilvl="6" w:tplc="63B239D6">
      <w:start w:val="1"/>
      <w:numFmt w:val="decimal"/>
      <w:lvlText w:val="%7."/>
      <w:lvlJc w:val="left"/>
      <w:pPr>
        <w:ind w:left="5040" w:hanging="360"/>
      </w:pPr>
    </w:lvl>
    <w:lvl w:ilvl="7" w:tplc="37B45878">
      <w:start w:val="1"/>
      <w:numFmt w:val="lowerLetter"/>
      <w:lvlText w:val="%8."/>
      <w:lvlJc w:val="left"/>
      <w:pPr>
        <w:ind w:left="5760" w:hanging="360"/>
      </w:pPr>
    </w:lvl>
    <w:lvl w:ilvl="8" w:tplc="71068190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6763D24"/>
    <w:multiLevelType w:val="hybridMultilevel"/>
    <w:tmpl w:val="A9E42A60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1">
    <w:nsid w:val="58143C08"/>
    <w:multiLevelType w:val="multilevel"/>
    <w:tmpl w:val="61C2A660"/>
    <w:lvl w:ilvl="0">
      <w:start w:val="1"/>
      <w:numFmt w:val="bullet"/>
      <w:pStyle w:val="ListNumber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>
    <w:nsid w:val="5F785538"/>
    <w:multiLevelType w:val="hybridMultilevel"/>
    <w:tmpl w:val="A6E07D18"/>
    <w:lvl w:ilvl="0" w:tplc="38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59C4FEC"/>
    <w:multiLevelType w:val="hybridMultilevel"/>
    <w:tmpl w:val="A3D25E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5FF32AE"/>
    <w:multiLevelType w:val="hybridMultilevel"/>
    <w:tmpl w:val="14160CA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8A00762"/>
    <w:multiLevelType w:val="multilevel"/>
    <w:tmpl w:val="846EE3D8"/>
    <w:lvl w:ilvl="0">
      <w:start w:val="4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229" w:hanging="5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26">
    <w:nsid w:val="6CFF48AF"/>
    <w:multiLevelType w:val="hybridMultilevel"/>
    <w:tmpl w:val="4F06F3D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0F71347"/>
    <w:multiLevelType w:val="hybridMultilevel"/>
    <w:tmpl w:val="FFFFFFFF"/>
    <w:lvl w:ilvl="0" w:tplc="82A09DFC">
      <w:start w:val="1"/>
      <w:numFmt w:val="decimal"/>
      <w:lvlText w:val="%1."/>
      <w:lvlJc w:val="left"/>
      <w:pPr>
        <w:ind w:left="360" w:hanging="360"/>
      </w:pPr>
    </w:lvl>
    <w:lvl w:ilvl="1" w:tplc="3C249ED6">
      <w:start w:val="1"/>
      <w:numFmt w:val="lowerLetter"/>
      <w:lvlText w:val="%2."/>
      <w:lvlJc w:val="left"/>
      <w:pPr>
        <w:ind w:left="1440" w:hanging="360"/>
      </w:pPr>
    </w:lvl>
    <w:lvl w:ilvl="2" w:tplc="FB6ACE06">
      <w:start w:val="1"/>
      <w:numFmt w:val="lowerRoman"/>
      <w:lvlText w:val="%3."/>
      <w:lvlJc w:val="right"/>
      <w:pPr>
        <w:ind w:left="2160" w:hanging="180"/>
      </w:pPr>
    </w:lvl>
    <w:lvl w:ilvl="3" w:tplc="4CEE9F10">
      <w:start w:val="1"/>
      <w:numFmt w:val="decimal"/>
      <w:lvlText w:val="%4."/>
      <w:lvlJc w:val="left"/>
      <w:pPr>
        <w:ind w:left="2880" w:hanging="360"/>
      </w:pPr>
    </w:lvl>
    <w:lvl w:ilvl="4" w:tplc="DAA8DEB0">
      <w:start w:val="1"/>
      <w:numFmt w:val="lowerLetter"/>
      <w:lvlText w:val="%5."/>
      <w:lvlJc w:val="left"/>
      <w:pPr>
        <w:ind w:left="3600" w:hanging="360"/>
      </w:pPr>
    </w:lvl>
    <w:lvl w:ilvl="5" w:tplc="95AA2EE4">
      <w:start w:val="1"/>
      <w:numFmt w:val="lowerRoman"/>
      <w:lvlText w:val="%6."/>
      <w:lvlJc w:val="right"/>
      <w:pPr>
        <w:ind w:left="4320" w:hanging="180"/>
      </w:pPr>
    </w:lvl>
    <w:lvl w:ilvl="6" w:tplc="5A68A568">
      <w:start w:val="1"/>
      <w:numFmt w:val="decimal"/>
      <w:lvlText w:val="%7."/>
      <w:lvlJc w:val="left"/>
      <w:pPr>
        <w:ind w:left="5040" w:hanging="360"/>
      </w:pPr>
    </w:lvl>
    <w:lvl w:ilvl="7" w:tplc="2A5EBB7A">
      <w:start w:val="1"/>
      <w:numFmt w:val="lowerLetter"/>
      <w:lvlText w:val="%8."/>
      <w:lvlJc w:val="left"/>
      <w:pPr>
        <w:ind w:left="5760" w:hanging="360"/>
      </w:pPr>
    </w:lvl>
    <w:lvl w:ilvl="8" w:tplc="D6AC2A74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1EF3434"/>
    <w:multiLevelType w:val="hybridMultilevel"/>
    <w:tmpl w:val="E81ABB1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3B77164"/>
    <w:multiLevelType w:val="hybridMultilevel"/>
    <w:tmpl w:val="B69C01B4"/>
    <w:lvl w:ilvl="0" w:tplc="FFFFFFFF">
      <w:start w:val="15"/>
      <w:numFmt w:val="decimal"/>
      <w:lvlText w:val="%1."/>
      <w:lvlJc w:val="left"/>
      <w:pPr>
        <w:ind w:left="720" w:hanging="360"/>
      </w:pPr>
      <w:rPr>
        <w:color w:val="auto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98F2E1E"/>
    <w:multiLevelType w:val="multilevel"/>
    <w:tmpl w:val="033C767C"/>
    <w:lvl w:ilvl="0">
      <w:start w:val="16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0" w:hanging="4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1">
    <w:nsid w:val="7AF25E2D"/>
    <w:multiLevelType w:val="hybridMultilevel"/>
    <w:tmpl w:val="FFFFFFFF"/>
    <w:lvl w:ilvl="0" w:tplc="3B187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9E43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C2C0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7883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60C6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56C4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8AEC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B6D0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2E48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B9555AB"/>
    <w:multiLevelType w:val="hybridMultilevel"/>
    <w:tmpl w:val="FFFFFFFF"/>
    <w:lvl w:ilvl="0" w:tplc="B764031E">
      <w:start w:val="1"/>
      <w:numFmt w:val="decimal"/>
      <w:lvlText w:val="%1."/>
      <w:lvlJc w:val="left"/>
      <w:pPr>
        <w:ind w:left="720" w:hanging="360"/>
      </w:pPr>
    </w:lvl>
    <w:lvl w:ilvl="1" w:tplc="F62471DE">
      <w:start w:val="1"/>
      <w:numFmt w:val="lowerLetter"/>
      <w:lvlText w:val="%2."/>
      <w:lvlJc w:val="left"/>
      <w:pPr>
        <w:ind w:left="785" w:hanging="360"/>
      </w:pPr>
    </w:lvl>
    <w:lvl w:ilvl="2" w:tplc="B804E2BC">
      <w:start w:val="1"/>
      <w:numFmt w:val="lowerRoman"/>
      <w:lvlText w:val="%3."/>
      <w:lvlJc w:val="right"/>
      <w:pPr>
        <w:ind w:left="2160" w:hanging="180"/>
      </w:pPr>
    </w:lvl>
    <w:lvl w:ilvl="3" w:tplc="E29C38DE">
      <w:start w:val="1"/>
      <w:numFmt w:val="decimal"/>
      <w:lvlText w:val="%4."/>
      <w:lvlJc w:val="left"/>
      <w:pPr>
        <w:ind w:left="2880" w:hanging="360"/>
      </w:pPr>
    </w:lvl>
    <w:lvl w:ilvl="4" w:tplc="EDF8F8B8">
      <w:start w:val="1"/>
      <w:numFmt w:val="lowerLetter"/>
      <w:lvlText w:val="%5."/>
      <w:lvlJc w:val="left"/>
      <w:pPr>
        <w:ind w:left="3600" w:hanging="360"/>
      </w:pPr>
    </w:lvl>
    <w:lvl w:ilvl="5" w:tplc="4A8AE818">
      <w:start w:val="1"/>
      <w:numFmt w:val="lowerRoman"/>
      <w:lvlText w:val="%6."/>
      <w:lvlJc w:val="right"/>
      <w:pPr>
        <w:ind w:left="4320" w:hanging="180"/>
      </w:pPr>
    </w:lvl>
    <w:lvl w:ilvl="6" w:tplc="A0CE851C">
      <w:start w:val="1"/>
      <w:numFmt w:val="decimal"/>
      <w:lvlText w:val="%7."/>
      <w:lvlJc w:val="left"/>
      <w:pPr>
        <w:ind w:left="5040" w:hanging="360"/>
      </w:pPr>
    </w:lvl>
    <w:lvl w:ilvl="7" w:tplc="FEBE5F76">
      <w:start w:val="1"/>
      <w:numFmt w:val="lowerLetter"/>
      <w:lvlText w:val="%8."/>
      <w:lvlJc w:val="left"/>
      <w:pPr>
        <w:ind w:left="5760" w:hanging="360"/>
      </w:pPr>
    </w:lvl>
    <w:lvl w:ilvl="8" w:tplc="A4FCD7E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7"/>
  </w:num>
  <w:num w:numId="3">
    <w:abstractNumId w:val="31"/>
  </w:num>
  <w:num w:numId="4">
    <w:abstractNumId w:val="19"/>
  </w:num>
  <w:num w:numId="5">
    <w:abstractNumId w:val="32"/>
  </w:num>
  <w:num w:numId="6">
    <w:abstractNumId w:val="5"/>
  </w:num>
  <w:num w:numId="7">
    <w:abstractNumId w:val="4"/>
  </w:num>
  <w:num w:numId="8">
    <w:abstractNumId w:val="7"/>
  </w:num>
  <w:num w:numId="9">
    <w:abstractNumId w:val="21"/>
  </w:num>
  <w:num w:numId="10">
    <w:abstractNumId w:val="24"/>
  </w:num>
  <w:num w:numId="11">
    <w:abstractNumId w:val="17"/>
  </w:num>
  <w:num w:numId="12">
    <w:abstractNumId w:val="20"/>
  </w:num>
  <w:num w:numId="13">
    <w:abstractNumId w:val="26"/>
  </w:num>
  <w:num w:numId="14">
    <w:abstractNumId w:val="23"/>
  </w:num>
  <w:num w:numId="15">
    <w:abstractNumId w:val="28"/>
  </w:num>
  <w:num w:numId="16">
    <w:abstractNumId w:val="25"/>
  </w:num>
  <w:num w:numId="17">
    <w:abstractNumId w:val="16"/>
  </w:num>
  <w:num w:numId="18">
    <w:abstractNumId w:val="11"/>
  </w:num>
  <w:num w:numId="19">
    <w:abstractNumId w:val="22"/>
  </w:num>
  <w:num w:numId="20">
    <w:abstractNumId w:val="14"/>
  </w:num>
  <w:num w:numId="21">
    <w:abstractNumId w:val="29"/>
  </w:num>
  <w:num w:numId="22">
    <w:abstractNumId w:val="3"/>
  </w:num>
  <w:num w:numId="23">
    <w:abstractNumId w:val="0"/>
  </w:num>
  <w:num w:numId="24">
    <w:abstractNumId w:val="2"/>
  </w:num>
  <w:num w:numId="25">
    <w:abstractNumId w:val="18"/>
  </w:num>
  <w:num w:numId="26">
    <w:abstractNumId w:val="12"/>
  </w:num>
  <w:num w:numId="27">
    <w:abstractNumId w:val="30"/>
  </w:num>
  <w:num w:numId="28">
    <w:abstractNumId w:val="15"/>
  </w:num>
  <w:num w:numId="29">
    <w:abstractNumId w:val="9"/>
  </w:num>
  <w:num w:numId="30">
    <w:abstractNumId w:val="8"/>
  </w:num>
  <w:num w:numId="31">
    <w:abstractNumId w:val="6"/>
  </w:num>
  <w:num w:numId="32">
    <w:abstractNumId w:val="10"/>
  </w:num>
  <w:num w:numId="33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4573B"/>
    <w:rsid w:val="00000723"/>
    <w:rsid w:val="00001774"/>
    <w:rsid w:val="0000774E"/>
    <w:rsid w:val="000077D3"/>
    <w:rsid w:val="000145A7"/>
    <w:rsid w:val="00017DCD"/>
    <w:rsid w:val="00020638"/>
    <w:rsid w:val="00024068"/>
    <w:rsid w:val="00027008"/>
    <w:rsid w:val="00027B10"/>
    <w:rsid w:val="00032CA9"/>
    <w:rsid w:val="00033090"/>
    <w:rsid w:val="00034CAC"/>
    <w:rsid w:val="000374C7"/>
    <w:rsid w:val="0004005C"/>
    <w:rsid w:val="00045097"/>
    <w:rsid w:val="00045449"/>
    <w:rsid w:val="00046F9C"/>
    <w:rsid w:val="00047F57"/>
    <w:rsid w:val="00047F87"/>
    <w:rsid w:val="0005175E"/>
    <w:rsid w:val="000556DF"/>
    <w:rsid w:val="00057AD0"/>
    <w:rsid w:val="0006349C"/>
    <w:rsid w:val="00067283"/>
    <w:rsid w:val="00070538"/>
    <w:rsid w:val="000746F9"/>
    <w:rsid w:val="00075604"/>
    <w:rsid w:val="000762F2"/>
    <w:rsid w:val="000771BA"/>
    <w:rsid w:val="00077C5F"/>
    <w:rsid w:val="00081F6D"/>
    <w:rsid w:val="000841A1"/>
    <w:rsid w:val="00090342"/>
    <w:rsid w:val="00090ACC"/>
    <w:rsid w:val="00091FF3"/>
    <w:rsid w:val="00093692"/>
    <w:rsid w:val="000940B2"/>
    <w:rsid w:val="00095012"/>
    <w:rsid w:val="00097184"/>
    <w:rsid w:val="000A00B5"/>
    <w:rsid w:val="000A14AA"/>
    <w:rsid w:val="000A1AFD"/>
    <w:rsid w:val="000A1F64"/>
    <w:rsid w:val="000A2B46"/>
    <w:rsid w:val="000A2F55"/>
    <w:rsid w:val="000A4926"/>
    <w:rsid w:val="000A4D1A"/>
    <w:rsid w:val="000A5F6F"/>
    <w:rsid w:val="000A6449"/>
    <w:rsid w:val="000A6494"/>
    <w:rsid w:val="000B1377"/>
    <w:rsid w:val="000B19FE"/>
    <w:rsid w:val="000B2C19"/>
    <w:rsid w:val="000B4435"/>
    <w:rsid w:val="000C08ED"/>
    <w:rsid w:val="000C171C"/>
    <w:rsid w:val="000C241C"/>
    <w:rsid w:val="000C6532"/>
    <w:rsid w:val="000D06CD"/>
    <w:rsid w:val="000D1069"/>
    <w:rsid w:val="000D1BE5"/>
    <w:rsid w:val="000D3223"/>
    <w:rsid w:val="000D3997"/>
    <w:rsid w:val="000D45CD"/>
    <w:rsid w:val="000D4807"/>
    <w:rsid w:val="000D48BC"/>
    <w:rsid w:val="000D5F3B"/>
    <w:rsid w:val="000D6667"/>
    <w:rsid w:val="000D7FF8"/>
    <w:rsid w:val="000E074C"/>
    <w:rsid w:val="000E121A"/>
    <w:rsid w:val="000E16FD"/>
    <w:rsid w:val="000E20A3"/>
    <w:rsid w:val="000E2E81"/>
    <w:rsid w:val="000E3135"/>
    <w:rsid w:val="000E3CB5"/>
    <w:rsid w:val="000E3D82"/>
    <w:rsid w:val="000E41AD"/>
    <w:rsid w:val="000F07B9"/>
    <w:rsid w:val="000F0C25"/>
    <w:rsid w:val="000F0FF1"/>
    <w:rsid w:val="000F13A7"/>
    <w:rsid w:val="000F2834"/>
    <w:rsid w:val="000F2C13"/>
    <w:rsid w:val="000F3DFD"/>
    <w:rsid w:val="000F53D5"/>
    <w:rsid w:val="00102798"/>
    <w:rsid w:val="00102D6A"/>
    <w:rsid w:val="00104246"/>
    <w:rsid w:val="00107C4B"/>
    <w:rsid w:val="00111078"/>
    <w:rsid w:val="00111CFA"/>
    <w:rsid w:val="00112E06"/>
    <w:rsid w:val="0011303A"/>
    <w:rsid w:val="00114E64"/>
    <w:rsid w:val="00117F10"/>
    <w:rsid w:val="001201A9"/>
    <w:rsid w:val="001233AD"/>
    <w:rsid w:val="001244AD"/>
    <w:rsid w:val="00130B9B"/>
    <w:rsid w:val="00130DF5"/>
    <w:rsid w:val="00130EC7"/>
    <w:rsid w:val="00132905"/>
    <w:rsid w:val="00133AFA"/>
    <w:rsid w:val="001340FC"/>
    <w:rsid w:val="00137BFA"/>
    <w:rsid w:val="00141964"/>
    <w:rsid w:val="00147B61"/>
    <w:rsid w:val="001522E5"/>
    <w:rsid w:val="00163161"/>
    <w:rsid w:val="00165282"/>
    <w:rsid w:val="0016596C"/>
    <w:rsid w:val="0018365C"/>
    <w:rsid w:val="0018421F"/>
    <w:rsid w:val="00184904"/>
    <w:rsid w:val="00184944"/>
    <w:rsid w:val="001850D7"/>
    <w:rsid w:val="001878A3"/>
    <w:rsid w:val="00196527"/>
    <w:rsid w:val="001A0A37"/>
    <w:rsid w:val="001A0B30"/>
    <w:rsid w:val="001A451E"/>
    <w:rsid w:val="001A596B"/>
    <w:rsid w:val="001A5E1C"/>
    <w:rsid w:val="001A6344"/>
    <w:rsid w:val="001A6B5A"/>
    <w:rsid w:val="001B2394"/>
    <w:rsid w:val="001B3212"/>
    <w:rsid w:val="001B3DE2"/>
    <w:rsid w:val="001B4CED"/>
    <w:rsid w:val="001B58BF"/>
    <w:rsid w:val="001B69F3"/>
    <w:rsid w:val="001B6EBC"/>
    <w:rsid w:val="001B7B42"/>
    <w:rsid w:val="001C069E"/>
    <w:rsid w:val="001C43EA"/>
    <w:rsid w:val="001C580C"/>
    <w:rsid w:val="001C6940"/>
    <w:rsid w:val="001D087D"/>
    <w:rsid w:val="001D220B"/>
    <w:rsid w:val="001D325E"/>
    <w:rsid w:val="001D40C3"/>
    <w:rsid w:val="001D41F1"/>
    <w:rsid w:val="001E5555"/>
    <w:rsid w:val="001F0108"/>
    <w:rsid w:val="001F0456"/>
    <w:rsid w:val="001F2A45"/>
    <w:rsid w:val="001F2F13"/>
    <w:rsid w:val="001F5E1F"/>
    <w:rsid w:val="001F78A8"/>
    <w:rsid w:val="0020114B"/>
    <w:rsid w:val="0020336A"/>
    <w:rsid w:val="002059B1"/>
    <w:rsid w:val="002074EA"/>
    <w:rsid w:val="002077A4"/>
    <w:rsid w:val="00211F15"/>
    <w:rsid w:val="0021588A"/>
    <w:rsid w:val="00215ACE"/>
    <w:rsid w:val="00216E67"/>
    <w:rsid w:val="00217159"/>
    <w:rsid w:val="00223DB6"/>
    <w:rsid w:val="00224F4B"/>
    <w:rsid w:val="00231A67"/>
    <w:rsid w:val="00231CE7"/>
    <w:rsid w:val="00232268"/>
    <w:rsid w:val="002331E0"/>
    <w:rsid w:val="00233A30"/>
    <w:rsid w:val="002346B0"/>
    <w:rsid w:val="00237BBA"/>
    <w:rsid w:val="00241CD0"/>
    <w:rsid w:val="00243357"/>
    <w:rsid w:val="00246F94"/>
    <w:rsid w:val="00250618"/>
    <w:rsid w:val="00250653"/>
    <w:rsid w:val="0025140B"/>
    <w:rsid w:val="00252238"/>
    <w:rsid w:val="0025657B"/>
    <w:rsid w:val="00256598"/>
    <w:rsid w:val="0025722D"/>
    <w:rsid w:val="00260039"/>
    <w:rsid w:val="002663CF"/>
    <w:rsid w:val="00270B18"/>
    <w:rsid w:val="00271AEC"/>
    <w:rsid w:val="00272C1D"/>
    <w:rsid w:val="00272FEB"/>
    <w:rsid w:val="00273136"/>
    <w:rsid w:val="0027377A"/>
    <w:rsid w:val="00274513"/>
    <w:rsid w:val="00276664"/>
    <w:rsid w:val="00276F4B"/>
    <w:rsid w:val="002810B0"/>
    <w:rsid w:val="00284683"/>
    <w:rsid w:val="002933A2"/>
    <w:rsid w:val="00293B60"/>
    <w:rsid w:val="00294EC3"/>
    <w:rsid w:val="00297DD2"/>
    <w:rsid w:val="002A0F16"/>
    <w:rsid w:val="002A1FCA"/>
    <w:rsid w:val="002A3B5B"/>
    <w:rsid w:val="002A5368"/>
    <w:rsid w:val="002A6FB6"/>
    <w:rsid w:val="002A73FC"/>
    <w:rsid w:val="002A785E"/>
    <w:rsid w:val="002B0C05"/>
    <w:rsid w:val="002B35A9"/>
    <w:rsid w:val="002B44FB"/>
    <w:rsid w:val="002B480A"/>
    <w:rsid w:val="002B4BF6"/>
    <w:rsid w:val="002B5A6B"/>
    <w:rsid w:val="002B6694"/>
    <w:rsid w:val="002B73EA"/>
    <w:rsid w:val="002C31EC"/>
    <w:rsid w:val="002C5B55"/>
    <w:rsid w:val="002C5C73"/>
    <w:rsid w:val="002C6395"/>
    <w:rsid w:val="002C7688"/>
    <w:rsid w:val="002D11EC"/>
    <w:rsid w:val="002D4C4B"/>
    <w:rsid w:val="002D6602"/>
    <w:rsid w:val="002D722E"/>
    <w:rsid w:val="002D76B2"/>
    <w:rsid w:val="002E054C"/>
    <w:rsid w:val="002E6916"/>
    <w:rsid w:val="002E7E0E"/>
    <w:rsid w:val="002F2AB3"/>
    <w:rsid w:val="002F2ECF"/>
    <w:rsid w:val="002F2F9A"/>
    <w:rsid w:val="002F3123"/>
    <w:rsid w:val="002F5901"/>
    <w:rsid w:val="003000B4"/>
    <w:rsid w:val="00300247"/>
    <w:rsid w:val="003021B6"/>
    <w:rsid w:val="0030490B"/>
    <w:rsid w:val="003106BA"/>
    <w:rsid w:val="00312C9A"/>
    <w:rsid w:val="00314C4F"/>
    <w:rsid w:val="003166F1"/>
    <w:rsid w:val="00317A7D"/>
    <w:rsid w:val="00322CEE"/>
    <w:rsid w:val="00323B0E"/>
    <w:rsid w:val="003245EA"/>
    <w:rsid w:val="003261CD"/>
    <w:rsid w:val="00330438"/>
    <w:rsid w:val="00336711"/>
    <w:rsid w:val="00337B24"/>
    <w:rsid w:val="00340682"/>
    <w:rsid w:val="0034296F"/>
    <w:rsid w:val="003457E6"/>
    <w:rsid w:val="003465AA"/>
    <w:rsid w:val="00351112"/>
    <w:rsid w:val="00351639"/>
    <w:rsid w:val="00351764"/>
    <w:rsid w:val="00351FFA"/>
    <w:rsid w:val="00352AB6"/>
    <w:rsid w:val="0035365A"/>
    <w:rsid w:val="003537CD"/>
    <w:rsid w:val="0036243D"/>
    <w:rsid w:val="0036342A"/>
    <w:rsid w:val="00363556"/>
    <w:rsid w:val="003659DD"/>
    <w:rsid w:val="00370A28"/>
    <w:rsid w:val="00372CF9"/>
    <w:rsid w:val="003767C8"/>
    <w:rsid w:val="00376919"/>
    <w:rsid w:val="003771F6"/>
    <w:rsid w:val="00377F51"/>
    <w:rsid w:val="00380F0D"/>
    <w:rsid w:val="00381694"/>
    <w:rsid w:val="0038450E"/>
    <w:rsid w:val="00390C61"/>
    <w:rsid w:val="003911B5"/>
    <w:rsid w:val="003936E9"/>
    <w:rsid w:val="003970E7"/>
    <w:rsid w:val="003A25CF"/>
    <w:rsid w:val="003A4278"/>
    <w:rsid w:val="003A4A31"/>
    <w:rsid w:val="003A6429"/>
    <w:rsid w:val="003B039D"/>
    <w:rsid w:val="003B04FF"/>
    <w:rsid w:val="003B161E"/>
    <w:rsid w:val="003B2897"/>
    <w:rsid w:val="003B2C7D"/>
    <w:rsid w:val="003B336D"/>
    <w:rsid w:val="003B7F6A"/>
    <w:rsid w:val="003B7FF2"/>
    <w:rsid w:val="003C0E17"/>
    <w:rsid w:val="003C1984"/>
    <w:rsid w:val="003C3057"/>
    <w:rsid w:val="003C5515"/>
    <w:rsid w:val="003D2352"/>
    <w:rsid w:val="003D3900"/>
    <w:rsid w:val="003E0D18"/>
    <w:rsid w:val="003E1016"/>
    <w:rsid w:val="003E4577"/>
    <w:rsid w:val="003E526C"/>
    <w:rsid w:val="003E7C21"/>
    <w:rsid w:val="003E7C74"/>
    <w:rsid w:val="003E7F0E"/>
    <w:rsid w:val="003F0D6A"/>
    <w:rsid w:val="003F202D"/>
    <w:rsid w:val="003F3349"/>
    <w:rsid w:val="0040108A"/>
    <w:rsid w:val="00404D4A"/>
    <w:rsid w:val="00405181"/>
    <w:rsid w:val="004052B4"/>
    <w:rsid w:val="004131A5"/>
    <w:rsid w:val="00416DDD"/>
    <w:rsid w:val="004176FA"/>
    <w:rsid w:val="004200D8"/>
    <w:rsid w:val="00420FDE"/>
    <w:rsid w:val="0042421D"/>
    <w:rsid w:val="004250B6"/>
    <w:rsid w:val="004267C1"/>
    <w:rsid w:val="00427179"/>
    <w:rsid w:val="004271F5"/>
    <w:rsid w:val="00427846"/>
    <w:rsid w:val="0043018E"/>
    <w:rsid w:val="0043360D"/>
    <w:rsid w:val="004348A6"/>
    <w:rsid w:val="0043779D"/>
    <w:rsid w:val="00440A45"/>
    <w:rsid w:val="00441609"/>
    <w:rsid w:val="00443F97"/>
    <w:rsid w:val="0044407C"/>
    <w:rsid w:val="0044573B"/>
    <w:rsid w:val="0044638A"/>
    <w:rsid w:val="00447B88"/>
    <w:rsid w:val="0045067F"/>
    <w:rsid w:val="00451048"/>
    <w:rsid w:val="00451821"/>
    <w:rsid w:val="00456628"/>
    <w:rsid w:val="004568FA"/>
    <w:rsid w:val="00456F2D"/>
    <w:rsid w:val="00457B55"/>
    <w:rsid w:val="0046236A"/>
    <w:rsid w:val="00463F9E"/>
    <w:rsid w:val="00464AAF"/>
    <w:rsid w:val="00470663"/>
    <w:rsid w:val="00470FD5"/>
    <w:rsid w:val="00473D5D"/>
    <w:rsid w:val="00474355"/>
    <w:rsid w:val="00475D2E"/>
    <w:rsid w:val="00480E97"/>
    <w:rsid w:val="00482EEA"/>
    <w:rsid w:val="004841E4"/>
    <w:rsid w:val="00485967"/>
    <w:rsid w:val="00486D83"/>
    <w:rsid w:val="0049088C"/>
    <w:rsid w:val="00490CB8"/>
    <w:rsid w:val="00492435"/>
    <w:rsid w:val="0049531A"/>
    <w:rsid w:val="004958B6"/>
    <w:rsid w:val="00495E93"/>
    <w:rsid w:val="00496A29"/>
    <w:rsid w:val="004A2C3B"/>
    <w:rsid w:val="004A38A9"/>
    <w:rsid w:val="004A3E3B"/>
    <w:rsid w:val="004A56FA"/>
    <w:rsid w:val="004B0118"/>
    <w:rsid w:val="004B0408"/>
    <w:rsid w:val="004B13BF"/>
    <w:rsid w:val="004B3881"/>
    <w:rsid w:val="004B49A0"/>
    <w:rsid w:val="004B59DD"/>
    <w:rsid w:val="004B5A78"/>
    <w:rsid w:val="004B6367"/>
    <w:rsid w:val="004B6A81"/>
    <w:rsid w:val="004B7008"/>
    <w:rsid w:val="004B78D3"/>
    <w:rsid w:val="004C0242"/>
    <w:rsid w:val="004C03B1"/>
    <w:rsid w:val="004C0997"/>
    <w:rsid w:val="004C0EC4"/>
    <w:rsid w:val="004C2892"/>
    <w:rsid w:val="004C34F4"/>
    <w:rsid w:val="004C4FC8"/>
    <w:rsid w:val="004D1DB2"/>
    <w:rsid w:val="004D2925"/>
    <w:rsid w:val="004D3656"/>
    <w:rsid w:val="004D39C8"/>
    <w:rsid w:val="004E02A3"/>
    <w:rsid w:val="004E1505"/>
    <w:rsid w:val="004E1C04"/>
    <w:rsid w:val="004E2E07"/>
    <w:rsid w:val="004E3C04"/>
    <w:rsid w:val="004E3D48"/>
    <w:rsid w:val="004E4019"/>
    <w:rsid w:val="004E6EA4"/>
    <w:rsid w:val="004F0191"/>
    <w:rsid w:val="004F0E0E"/>
    <w:rsid w:val="004F2EB5"/>
    <w:rsid w:val="004F5BE2"/>
    <w:rsid w:val="004F6EC3"/>
    <w:rsid w:val="004F7EB8"/>
    <w:rsid w:val="00500485"/>
    <w:rsid w:val="005012E7"/>
    <w:rsid w:val="00503337"/>
    <w:rsid w:val="00503669"/>
    <w:rsid w:val="00505F58"/>
    <w:rsid w:val="00507172"/>
    <w:rsid w:val="005107D5"/>
    <w:rsid w:val="00513279"/>
    <w:rsid w:val="00513790"/>
    <w:rsid w:val="0051388A"/>
    <w:rsid w:val="00514948"/>
    <w:rsid w:val="005161D9"/>
    <w:rsid w:val="00517C4F"/>
    <w:rsid w:val="00523101"/>
    <w:rsid w:val="005233F6"/>
    <w:rsid w:val="00523AD7"/>
    <w:rsid w:val="00530E72"/>
    <w:rsid w:val="005320F6"/>
    <w:rsid w:val="00534671"/>
    <w:rsid w:val="00535FB8"/>
    <w:rsid w:val="005407FF"/>
    <w:rsid w:val="005413D0"/>
    <w:rsid w:val="0054298A"/>
    <w:rsid w:val="00544515"/>
    <w:rsid w:val="00547CA9"/>
    <w:rsid w:val="00556FEA"/>
    <w:rsid w:val="0056098C"/>
    <w:rsid w:val="005610F9"/>
    <w:rsid w:val="00561B8D"/>
    <w:rsid w:val="00563112"/>
    <w:rsid w:val="00564BA3"/>
    <w:rsid w:val="00565BA9"/>
    <w:rsid w:val="00567BCA"/>
    <w:rsid w:val="00573C9C"/>
    <w:rsid w:val="005747E2"/>
    <w:rsid w:val="00574C12"/>
    <w:rsid w:val="005810A4"/>
    <w:rsid w:val="00583EA6"/>
    <w:rsid w:val="0059094A"/>
    <w:rsid w:val="00591667"/>
    <w:rsid w:val="0059206F"/>
    <w:rsid w:val="0059296F"/>
    <w:rsid w:val="005942A3"/>
    <w:rsid w:val="005944C6"/>
    <w:rsid w:val="00597AFB"/>
    <w:rsid w:val="005A14FD"/>
    <w:rsid w:val="005A24A5"/>
    <w:rsid w:val="005A2962"/>
    <w:rsid w:val="005A4A65"/>
    <w:rsid w:val="005A4FE0"/>
    <w:rsid w:val="005A5ED6"/>
    <w:rsid w:val="005A5F00"/>
    <w:rsid w:val="005B022B"/>
    <w:rsid w:val="005B0F41"/>
    <w:rsid w:val="005B1CDC"/>
    <w:rsid w:val="005B35BD"/>
    <w:rsid w:val="005B5ED2"/>
    <w:rsid w:val="005B7923"/>
    <w:rsid w:val="005B7AAB"/>
    <w:rsid w:val="005C210C"/>
    <w:rsid w:val="005C289D"/>
    <w:rsid w:val="005C5B41"/>
    <w:rsid w:val="005C5D0F"/>
    <w:rsid w:val="005C78C4"/>
    <w:rsid w:val="005C7C99"/>
    <w:rsid w:val="005D53D2"/>
    <w:rsid w:val="005D5D1B"/>
    <w:rsid w:val="005F0284"/>
    <w:rsid w:val="005F2D5A"/>
    <w:rsid w:val="005F41B9"/>
    <w:rsid w:val="00601F8B"/>
    <w:rsid w:val="00610B02"/>
    <w:rsid w:val="00610B5D"/>
    <w:rsid w:val="00610C7F"/>
    <w:rsid w:val="00611D97"/>
    <w:rsid w:val="006138C9"/>
    <w:rsid w:val="0062144A"/>
    <w:rsid w:val="00625874"/>
    <w:rsid w:val="0062680A"/>
    <w:rsid w:val="00631C7D"/>
    <w:rsid w:val="0063326B"/>
    <w:rsid w:val="006351FE"/>
    <w:rsid w:val="00643084"/>
    <w:rsid w:val="00643D4F"/>
    <w:rsid w:val="00643DF8"/>
    <w:rsid w:val="006469CC"/>
    <w:rsid w:val="006474F9"/>
    <w:rsid w:val="00653B40"/>
    <w:rsid w:val="0065576B"/>
    <w:rsid w:val="00655C5E"/>
    <w:rsid w:val="0066105A"/>
    <w:rsid w:val="006613EB"/>
    <w:rsid w:val="00665FF1"/>
    <w:rsid w:val="0066771C"/>
    <w:rsid w:val="0067287B"/>
    <w:rsid w:val="00673581"/>
    <w:rsid w:val="00674CB1"/>
    <w:rsid w:val="00675E5F"/>
    <w:rsid w:val="00676471"/>
    <w:rsid w:val="00677B01"/>
    <w:rsid w:val="00677C49"/>
    <w:rsid w:val="006802FD"/>
    <w:rsid w:val="00680465"/>
    <w:rsid w:val="0068051B"/>
    <w:rsid w:val="006828BC"/>
    <w:rsid w:val="00683331"/>
    <w:rsid w:val="00687628"/>
    <w:rsid w:val="006916E3"/>
    <w:rsid w:val="00691B99"/>
    <w:rsid w:val="00693DAD"/>
    <w:rsid w:val="00694E51"/>
    <w:rsid w:val="00697158"/>
    <w:rsid w:val="006A1811"/>
    <w:rsid w:val="006A577F"/>
    <w:rsid w:val="006A6E7B"/>
    <w:rsid w:val="006A785A"/>
    <w:rsid w:val="006B23D9"/>
    <w:rsid w:val="006B304E"/>
    <w:rsid w:val="006C3B29"/>
    <w:rsid w:val="006C3BC7"/>
    <w:rsid w:val="006C4A47"/>
    <w:rsid w:val="006C4B97"/>
    <w:rsid w:val="006C5195"/>
    <w:rsid w:val="006C57F0"/>
    <w:rsid w:val="006D09C4"/>
    <w:rsid w:val="006D1E18"/>
    <w:rsid w:val="006D2B61"/>
    <w:rsid w:val="006D479D"/>
    <w:rsid w:val="006D72A6"/>
    <w:rsid w:val="006D731A"/>
    <w:rsid w:val="006E227F"/>
    <w:rsid w:val="006E2BFE"/>
    <w:rsid w:val="006E4A4F"/>
    <w:rsid w:val="006F01FD"/>
    <w:rsid w:val="006F074D"/>
    <w:rsid w:val="006F0FAF"/>
    <w:rsid w:val="00701DB4"/>
    <w:rsid w:val="00705008"/>
    <w:rsid w:val="007076E9"/>
    <w:rsid w:val="007078DD"/>
    <w:rsid w:val="007130AF"/>
    <w:rsid w:val="00714450"/>
    <w:rsid w:val="00714FA2"/>
    <w:rsid w:val="0071536F"/>
    <w:rsid w:val="00715919"/>
    <w:rsid w:val="00722031"/>
    <w:rsid w:val="00722AF7"/>
    <w:rsid w:val="00725EE0"/>
    <w:rsid w:val="0072633D"/>
    <w:rsid w:val="007267D4"/>
    <w:rsid w:val="0073253C"/>
    <w:rsid w:val="00732669"/>
    <w:rsid w:val="007341A2"/>
    <w:rsid w:val="0073679B"/>
    <w:rsid w:val="00737A89"/>
    <w:rsid w:val="00740360"/>
    <w:rsid w:val="00741165"/>
    <w:rsid w:val="0074157F"/>
    <w:rsid w:val="00742382"/>
    <w:rsid w:val="00745B5A"/>
    <w:rsid w:val="00745D00"/>
    <w:rsid w:val="00750896"/>
    <w:rsid w:val="007519FD"/>
    <w:rsid w:val="007544DB"/>
    <w:rsid w:val="007550CE"/>
    <w:rsid w:val="00756991"/>
    <w:rsid w:val="0075795E"/>
    <w:rsid w:val="00762DBE"/>
    <w:rsid w:val="00763818"/>
    <w:rsid w:val="00771D37"/>
    <w:rsid w:val="007723AF"/>
    <w:rsid w:val="0077386F"/>
    <w:rsid w:val="007748FF"/>
    <w:rsid w:val="00776C52"/>
    <w:rsid w:val="00777700"/>
    <w:rsid w:val="00780DFD"/>
    <w:rsid w:val="00782E2B"/>
    <w:rsid w:val="00782FB9"/>
    <w:rsid w:val="00784BFE"/>
    <w:rsid w:val="00790E8B"/>
    <w:rsid w:val="00790F20"/>
    <w:rsid w:val="00790FCB"/>
    <w:rsid w:val="007920D7"/>
    <w:rsid w:val="00793120"/>
    <w:rsid w:val="00794D00"/>
    <w:rsid w:val="00795085"/>
    <w:rsid w:val="007953F8"/>
    <w:rsid w:val="007958AB"/>
    <w:rsid w:val="00795C8D"/>
    <w:rsid w:val="00797917"/>
    <w:rsid w:val="007A13C5"/>
    <w:rsid w:val="007A1A9D"/>
    <w:rsid w:val="007A3740"/>
    <w:rsid w:val="007A4812"/>
    <w:rsid w:val="007A5720"/>
    <w:rsid w:val="007A7253"/>
    <w:rsid w:val="007A7694"/>
    <w:rsid w:val="007B0854"/>
    <w:rsid w:val="007B4C4F"/>
    <w:rsid w:val="007B7CB1"/>
    <w:rsid w:val="007B7FCA"/>
    <w:rsid w:val="007C17CC"/>
    <w:rsid w:val="007C17CF"/>
    <w:rsid w:val="007C3013"/>
    <w:rsid w:val="007C3A9F"/>
    <w:rsid w:val="007C7574"/>
    <w:rsid w:val="007D34ED"/>
    <w:rsid w:val="007D7DCC"/>
    <w:rsid w:val="007E0C65"/>
    <w:rsid w:val="007E110E"/>
    <w:rsid w:val="007E13FE"/>
    <w:rsid w:val="007E5031"/>
    <w:rsid w:val="007E574F"/>
    <w:rsid w:val="007F2560"/>
    <w:rsid w:val="007F46DF"/>
    <w:rsid w:val="007F56BD"/>
    <w:rsid w:val="007F672A"/>
    <w:rsid w:val="008033CF"/>
    <w:rsid w:val="00803D4C"/>
    <w:rsid w:val="0081237C"/>
    <w:rsid w:val="00813861"/>
    <w:rsid w:val="00813CC9"/>
    <w:rsid w:val="0082087C"/>
    <w:rsid w:val="008218E6"/>
    <w:rsid w:val="00823673"/>
    <w:rsid w:val="00823B88"/>
    <w:rsid w:val="00825592"/>
    <w:rsid w:val="0082615A"/>
    <w:rsid w:val="008308D2"/>
    <w:rsid w:val="00834D34"/>
    <w:rsid w:val="00835810"/>
    <w:rsid w:val="00835828"/>
    <w:rsid w:val="0083611B"/>
    <w:rsid w:val="00836179"/>
    <w:rsid w:val="0085282E"/>
    <w:rsid w:val="00852F42"/>
    <w:rsid w:val="008557D8"/>
    <w:rsid w:val="00856443"/>
    <w:rsid w:val="00856C7E"/>
    <w:rsid w:val="00857EEE"/>
    <w:rsid w:val="00860AD3"/>
    <w:rsid w:val="00861EF8"/>
    <w:rsid w:val="00861F19"/>
    <w:rsid w:val="008635E7"/>
    <w:rsid w:val="00864D1D"/>
    <w:rsid w:val="00866898"/>
    <w:rsid w:val="008719EF"/>
    <w:rsid w:val="00876E33"/>
    <w:rsid w:val="008770EE"/>
    <w:rsid w:val="00877627"/>
    <w:rsid w:val="0088075D"/>
    <w:rsid w:val="00881BC3"/>
    <w:rsid w:val="0088342B"/>
    <w:rsid w:val="0088429E"/>
    <w:rsid w:val="00884FFF"/>
    <w:rsid w:val="00885D6A"/>
    <w:rsid w:val="008868FA"/>
    <w:rsid w:val="0089308E"/>
    <w:rsid w:val="00893742"/>
    <w:rsid w:val="00893FAC"/>
    <w:rsid w:val="0089422E"/>
    <w:rsid w:val="0089530A"/>
    <w:rsid w:val="0089619C"/>
    <w:rsid w:val="00897326"/>
    <w:rsid w:val="008A067D"/>
    <w:rsid w:val="008A2578"/>
    <w:rsid w:val="008A25A7"/>
    <w:rsid w:val="008B2A19"/>
    <w:rsid w:val="008B3FD3"/>
    <w:rsid w:val="008B442A"/>
    <w:rsid w:val="008B516F"/>
    <w:rsid w:val="008B578B"/>
    <w:rsid w:val="008B58A7"/>
    <w:rsid w:val="008B60EF"/>
    <w:rsid w:val="008C204C"/>
    <w:rsid w:val="008C568A"/>
    <w:rsid w:val="008C5708"/>
    <w:rsid w:val="008C6DAE"/>
    <w:rsid w:val="008C7D04"/>
    <w:rsid w:val="008D0AF1"/>
    <w:rsid w:val="008D11B6"/>
    <w:rsid w:val="008D1EE0"/>
    <w:rsid w:val="008D20C0"/>
    <w:rsid w:val="008D34E6"/>
    <w:rsid w:val="008D6E2E"/>
    <w:rsid w:val="008D74D3"/>
    <w:rsid w:val="008D78A2"/>
    <w:rsid w:val="008E2A05"/>
    <w:rsid w:val="008E414D"/>
    <w:rsid w:val="008E747C"/>
    <w:rsid w:val="008F08FB"/>
    <w:rsid w:val="008F1294"/>
    <w:rsid w:val="008F4C44"/>
    <w:rsid w:val="008F630D"/>
    <w:rsid w:val="008F64E4"/>
    <w:rsid w:val="009044BE"/>
    <w:rsid w:val="009105B4"/>
    <w:rsid w:val="009151B6"/>
    <w:rsid w:val="009153DB"/>
    <w:rsid w:val="009155A5"/>
    <w:rsid w:val="00917CE9"/>
    <w:rsid w:val="009218A9"/>
    <w:rsid w:val="00923067"/>
    <w:rsid w:val="009245BB"/>
    <w:rsid w:val="00927558"/>
    <w:rsid w:val="009318DD"/>
    <w:rsid w:val="00932F58"/>
    <w:rsid w:val="00933B82"/>
    <w:rsid w:val="00935EBD"/>
    <w:rsid w:val="00942BF2"/>
    <w:rsid w:val="009436FE"/>
    <w:rsid w:val="009464E9"/>
    <w:rsid w:val="00950E1E"/>
    <w:rsid w:val="009626D1"/>
    <w:rsid w:val="00966A08"/>
    <w:rsid w:val="00967272"/>
    <w:rsid w:val="009676BC"/>
    <w:rsid w:val="009705C9"/>
    <w:rsid w:val="00973110"/>
    <w:rsid w:val="0097485A"/>
    <w:rsid w:val="00976DAB"/>
    <w:rsid w:val="00976FBB"/>
    <w:rsid w:val="00980C8C"/>
    <w:rsid w:val="009844F6"/>
    <w:rsid w:val="00985AE5"/>
    <w:rsid w:val="00991741"/>
    <w:rsid w:val="009919AE"/>
    <w:rsid w:val="00993D44"/>
    <w:rsid w:val="0099419E"/>
    <w:rsid w:val="0099585C"/>
    <w:rsid w:val="00995CF3"/>
    <w:rsid w:val="0099779C"/>
    <w:rsid w:val="00997BC1"/>
    <w:rsid w:val="00997DDD"/>
    <w:rsid w:val="009A0C6E"/>
    <w:rsid w:val="009A3B86"/>
    <w:rsid w:val="009A3C41"/>
    <w:rsid w:val="009A3C7B"/>
    <w:rsid w:val="009A4192"/>
    <w:rsid w:val="009A69E5"/>
    <w:rsid w:val="009A7315"/>
    <w:rsid w:val="009A7634"/>
    <w:rsid w:val="009B0711"/>
    <w:rsid w:val="009B1DCA"/>
    <w:rsid w:val="009B1DF9"/>
    <w:rsid w:val="009B34D0"/>
    <w:rsid w:val="009B473F"/>
    <w:rsid w:val="009B5DCB"/>
    <w:rsid w:val="009B6B9B"/>
    <w:rsid w:val="009C0A06"/>
    <w:rsid w:val="009C1157"/>
    <w:rsid w:val="009C1E0E"/>
    <w:rsid w:val="009C2897"/>
    <w:rsid w:val="009D12D8"/>
    <w:rsid w:val="009D29A5"/>
    <w:rsid w:val="009D3872"/>
    <w:rsid w:val="009D7A1B"/>
    <w:rsid w:val="009E0677"/>
    <w:rsid w:val="009E212D"/>
    <w:rsid w:val="009E51F5"/>
    <w:rsid w:val="009E66FE"/>
    <w:rsid w:val="009E758E"/>
    <w:rsid w:val="009F2991"/>
    <w:rsid w:val="009F5517"/>
    <w:rsid w:val="00A0044B"/>
    <w:rsid w:val="00A009BF"/>
    <w:rsid w:val="00A015ED"/>
    <w:rsid w:val="00A01669"/>
    <w:rsid w:val="00A02735"/>
    <w:rsid w:val="00A0325A"/>
    <w:rsid w:val="00A039BD"/>
    <w:rsid w:val="00A04267"/>
    <w:rsid w:val="00A05162"/>
    <w:rsid w:val="00A05D99"/>
    <w:rsid w:val="00A076E2"/>
    <w:rsid w:val="00A10F03"/>
    <w:rsid w:val="00A1372A"/>
    <w:rsid w:val="00A13983"/>
    <w:rsid w:val="00A13E76"/>
    <w:rsid w:val="00A14A1B"/>
    <w:rsid w:val="00A200D0"/>
    <w:rsid w:val="00A2244B"/>
    <w:rsid w:val="00A22C9E"/>
    <w:rsid w:val="00A26298"/>
    <w:rsid w:val="00A2642D"/>
    <w:rsid w:val="00A317B6"/>
    <w:rsid w:val="00A31954"/>
    <w:rsid w:val="00A33FBA"/>
    <w:rsid w:val="00A34C43"/>
    <w:rsid w:val="00A35161"/>
    <w:rsid w:val="00A352C1"/>
    <w:rsid w:val="00A35D2E"/>
    <w:rsid w:val="00A36917"/>
    <w:rsid w:val="00A41EEC"/>
    <w:rsid w:val="00A43AC6"/>
    <w:rsid w:val="00A44339"/>
    <w:rsid w:val="00A464B3"/>
    <w:rsid w:val="00A47034"/>
    <w:rsid w:val="00A47744"/>
    <w:rsid w:val="00A522F2"/>
    <w:rsid w:val="00A55289"/>
    <w:rsid w:val="00A560B8"/>
    <w:rsid w:val="00A60DB0"/>
    <w:rsid w:val="00A616D7"/>
    <w:rsid w:val="00A63B6C"/>
    <w:rsid w:val="00A64742"/>
    <w:rsid w:val="00A655BE"/>
    <w:rsid w:val="00A65919"/>
    <w:rsid w:val="00A66DF0"/>
    <w:rsid w:val="00A677E0"/>
    <w:rsid w:val="00A70AF0"/>
    <w:rsid w:val="00A74249"/>
    <w:rsid w:val="00A76B9B"/>
    <w:rsid w:val="00A77B78"/>
    <w:rsid w:val="00A7F904"/>
    <w:rsid w:val="00A80509"/>
    <w:rsid w:val="00A822B7"/>
    <w:rsid w:val="00A82391"/>
    <w:rsid w:val="00A826BF"/>
    <w:rsid w:val="00A8503A"/>
    <w:rsid w:val="00A87004"/>
    <w:rsid w:val="00A91424"/>
    <w:rsid w:val="00A9142B"/>
    <w:rsid w:val="00A91C96"/>
    <w:rsid w:val="00A923F0"/>
    <w:rsid w:val="00A946CF"/>
    <w:rsid w:val="00AA283E"/>
    <w:rsid w:val="00AA2E39"/>
    <w:rsid w:val="00AA3212"/>
    <w:rsid w:val="00AA4D9D"/>
    <w:rsid w:val="00AA7DB1"/>
    <w:rsid w:val="00AB0612"/>
    <w:rsid w:val="00AB17F9"/>
    <w:rsid w:val="00AB1A2F"/>
    <w:rsid w:val="00AB2EBA"/>
    <w:rsid w:val="00AB5D27"/>
    <w:rsid w:val="00AC09BE"/>
    <w:rsid w:val="00AC1C99"/>
    <w:rsid w:val="00AC541D"/>
    <w:rsid w:val="00AC5711"/>
    <w:rsid w:val="00AC5950"/>
    <w:rsid w:val="00AD0C6F"/>
    <w:rsid w:val="00AD1F3A"/>
    <w:rsid w:val="00AD2D61"/>
    <w:rsid w:val="00AD403F"/>
    <w:rsid w:val="00AD41A9"/>
    <w:rsid w:val="00AE0294"/>
    <w:rsid w:val="00AE1A22"/>
    <w:rsid w:val="00AE788F"/>
    <w:rsid w:val="00AF0CF5"/>
    <w:rsid w:val="00AF2471"/>
    <w:rsid w:val="00AF2A63"/>
    <w:rsid w:val="00AF2B81"/>
    <w:rsid w:val="00AF3D5F"/>
    <w:rsid w:val="00AF5190"/>
    <w:rsid w:val="00AF6BF7"/>
    <w:rsid w:val="00AF6F08"/>
    <w:rsid w:val="00AF7FD9"/>
    <w:rsid w:val="00B015D3"/>
    <w:rsid w:val="00B032FB"/>
    <w:rsid w:val="00B055A9"/>
    <w:rsid w:val="00B057F5"/>
    <w:rsid w:val="00B05E26"/>
    <w:rsid w:val="00B0707F"/>
    <w:rsid w:val="00B07955"/>
    <w:rsid w:val="00B10178"/>
    <w:rsid w:val="00B1299C"/>
    <w:rsid w:val="00B14599"/>
    <w:rsid w:val="00B15EDA"/>
    <w:rsid w:val="00B17D49"/>
    <w:rsid w:val="00B20F3D"/>
    <w:rsid w:val="00B20FC9"/>
    <w:rsid w:val="00B31E0A"/>
    <w:rsid w:val="00B327D8"/>
    <w:rsid w:val="00B34439"/>
    <w:rsid w:val="00B345C6"/>
    <w:rsid w:val="00B34800"/>
    <w:rsid w:val="00B35C6B"/>
    <w:rsid w:val="00B36D77"/>
    <w:rsid w:val="00B374CD"/>
    <w:rsid w:val="00B37B47"/>
    <w:rsid w:val="00B408D5"/>
    <w:rsid w:val="00B414AF"/>
    <w:rsid w:val="00B41705"/>
    <w:rsid w:val="00B429D3"/>
    <w:rsid w:val="00B446A3"/>
    <w:rsid w:val="00B4581D"/>
    <w:rsid w:val="00B47CD6"/>
    <w:rsid w:val="00B519E0"/>
    <w:rsid w:val="00B51A00"/>
    <w:rsid w:val="00B54BFA"/>
    <w:rsid w:val="00B54E46"/>
    <w:rsid w:val="00B55F5D"/>
    <w:rsid w:val="00B569AF"/>
    <w:rsid w:val="00B60397"/>
    <w:rsid w:val="00B64533"/>
    <w:rsid w:val="00B7154E"/>
    <w:rsid w:val="00B71FA3"/>
    <w:rsid w:val="00B77919"/>
    <w:rsid w:val="00B90715"/>
    <w:rsid w:val="00B90E9D"/>
    <w:rsid w:val="00B92B81"/>
    <w:rsid w:val="00B94305"/>
    <w:rsid w:val="00BA3BED"/>
    <w:rsid w:val="00BB10FF"/>
    <w:rsid w:val="00BB293C"/>
    <w:rsid w:val="00BB2E79"/>
    <w:rsid w:val="00BB43B6"/>
    <w:rsid w:val="00BB5F0D"/>
    <w:rsid w:val="00BB7B7A"/>
    <w:rsid w:val="00BC1F57"/>
    <w:rsid w:val="00BC3998"/>
    <w:rsid w:val="00BC4F66"/>
    <w:rsid w:val="00BC6484"/>
    <w:rsid w:val="00BC70E4"/>
    <w:rsid w:val="00BD0DB8"/>
    <w:rsid w:val="00BD164D"/>
    <w:rsid w:val="00BD2F78"/>
    <w:rsid w:val="00BD3959"/>
    <w:rsid w:val="00BD448D"/>
    <w:rsid w:val="00BD5DC9"/>
    <w:rsid w:val="00BD6A16"/>
    <w:rsid w:val="00BE2C12"/>
    <w:rsid w:val="00BE508A"/>
    <w:rsid w:val="00BE6246"/>
    <w:rsid w:val="00BE754D"/>
    <w:rsid w:val="00BF01E9"/>
    <w:rsid w:val="00BF16CE"/>
    <w:rsid w:val="00BF192B"/>
    <w:rsid w:val="00BF3ABC"/>
    <w:rsid w:val="00BF3B9C"/>
    <w:rsid w:val="00BF4AC5"/>
    <w:rsid w:val="00BF5E33"/>
    <w:rsid w:val="00C06EAB"/>
    <w:rsid w:val="00C124C1"/>
    <w:rsid w:val="00C129F4"/>
    <w:rsid w:val="00C15FF7"/>
    <w:rsid w:val="00C225E7"/>
    <w:rsid w:val="00C2649B"/>
    <w:rsid w:val="00C27DB3"/>
    <w:rsid w:val="00C30FC2"/>
    <w:rsid w:val="00C35489"/>
    <w:rsid w:val="00C3718C"/>
    <w:rsid w:val="00C40BEF"/>
    <w:rsid w:val="00C455A5"/>
    <w:rsid w:val="00C45BC6"/>
    <w:rsid w:val="00C461AE"/>
    <w:rsid w:val="00C4712A"/>
    <w:rsid w:val="00C47507"/>
    <w:rsid w:val="00C50236"/>
    <w:rsid w:val="00C5044E"/>
    <w:rsid w:val="00C50F0E"/>
    <w:rsid w:val="00C5118B"/>
    <w:rsid w:val="00C53007"/>
    <w:rsid w:val="00C54C4F"/>
    <w:rsid w:val="00C54F7F"/>
    <w:rsid w:val="00C558BC"/>
    <w:rsid w:val="00C55DFB"/>
    <w:rsid w:val="00C60E6F"/>
    <w:rsid w:val="00C62B82"/>
    <w:rsid w:val="00C64F75"/>
    <w:rsid w:val="00C7010C"/>
    <w:rsid w:val="00C70A3A"/>
    <w:rsid w:val="00C70C88"/>
    <w:rsid w:val="00C76488"/>
    <w:rsid w:val="00C8208F"/>
    <w:rsid w:val="00C854A5"/>
    <w:rsid w:val="00C863CC"/>
    <w:rsid w:val="00C8696E"/>
    <w:rsid w:val="00C879D2"/>
    <w:rsid w:val="00C9037A"/>
    <w:rsid w:val="00C92241"/>
    <w:rsid w:val="00C92B8A"/>
    <w:rsid w:val="00C94752"/>
    <w:rsid w:val="00C970E1"/>
    <w:rsid w:val="00CA1963"/>
    <w:rsid w:val="00CA327E"/>
    <w:rsid w:val="00CA4DF0"/>
    <w:rsid w:val="00CA6242"/>
    <w:rsid w:val="00CB28A4"/>
    <w:rsid w:val="00CB2ECA"/>
    <w:rsid w:val="00CB4160"/>
    <w:rsid w:val="00CC0B56"/>
    <w:rsid w:val="00CC4036"/>
    <w:rsid w:val="00CC4435"/>
    <w:rsid w:val="00CC5671"/>
    <w:rsid w:val="00CC569D"/>
    <w:rsid w:val="00CD4595"/>
    <w:rsid w:val="00CD6423"/>
    <w:rsid w:val="00CD6D31"/>
    <w:rsid w:val="00CE14AA"/>
    <w:rsid w:val="00CE1F38"/>
    <w:rsid w:val="00CE1FC2"/>
    <w:rsid w:val="00CE24C5"/>
    <w:rsid w:val="00CE3C0E"/>
    <w:rsid w:val="00CE43FC"/>
    <w:rsid w:val="00CE52E7"/>
    <w:rsid w:val="00CE572E"/>
    <w:rsid w:val="00CE6BEC"/>
    <w:rsid w:val="00CE7B4A"/>
    <w:rsid w:val="00CF1D67"/>
    <w:rsid w:val="00CF4ED6"/>
    <w:rsid w:val="00CF5692"/>
    <w:rsid w:val="00CF5904"/>
    <w:rsid w:val="00CF6C2F"/>
    <w:rsid w:val="00D007D3"/>
    <w:rsid w:val="00D00FEC"/>
    <w:rsid w:val="00D01B26"/>
    <w:rsid w:val="00D067B1"/>
    <w:rsid w:val="00D07B3D"/>
    <w:rsid w:val="00D10710"/>
    <w:rsid w:val="00D12D91"/>
    <w:rsid w:val="00D13B7E"/>
    <w:rsid w:val="00D14003"/>
    <w:rsid w:val="00D15A0C"/>
    <w:rsid w:val="00D24404"/>
    <w:rsid w:val="00D26115"/>
    <w:rsid w:val="00D31865"/>
    <w:rsid w:val="00D31E8D"/>
    <w:rsid w:val="00D3205F"/>
    <w:rsid w:val="00D3292B"/>
    <w:rsid w:val="00D34B27"/>
    <w:rsid w:val="00D367E8"/>
    <w:rsid w:val="00D37B10"/>
    <w:rsid w:val="00D40393"/>
    <w:rsid w:val="00D43BB8"/>
    <w:rsid w:val="00D4543E"/>
    <w:rsid w:val="00D46B6F"/>
    <w:rsid w:val="00D475FA"/>
    <w:rsid w:val="00D50B10"/>
    <w:rsid w:val="00D50B78"/>
    <w:rsid w:val="00D52252"/>
    <w:rsid w:val="00D53879"/>
    <w:rsid w:val="00D55F6E"/>
    <w:rsid w:val="00D615DD"/>
    <w:rsid w:val="00D6230B"/>
    <w:rsid w:val="00D62430"/>
    <w:rsid w:val="00D63144"/>
    <w:rsid w:val="00D658B7"/>
    <w:rsid w:val="00D65DD5"/>
    <w:rsid w:val="00D67430"/>
    <w:rsid w:val="00D72A29"/>
    <w:rsid w:val="00D73820"/>
    <w:rsid w:val="00D73E6A"/>
    <w:rsid w:val="00D756CC"/>
    <w:rsid w:val="00D769BE"/>
    <w:rsid w:val="00D7752E"/>
    <w:rsid w:val="00D77576"/>
    <w:rsid w:val="00D776A3"/>
    <w:rsid w:val="00D80994"/>
    <w:rsid w:val="00D813AC"/>
    <w:rsid w:val="00D85EA5"/>
    <w:rsid w:val="00D90F63"/>
    <w:rsid w:val="00D9629B"/>
    <w:rsid w:val="00D9797E"/>
    <w:rsid w:val="00DA22AD"/>
    <w:rsid w:val="00DA2416"/>
    <w:rsid w:val="00DA367B"/>
    <w:rsid w:val="00DB026B"/>
    <w:rsid w:val="00DB2148"/>
    <w:rsid w:val="00DB6255"/>
    <w:rsid w:val="00DB68BC"/>
    <w:rsid w:val="00DC145B"/>
    <w:rsid w:val="00DC2EDB"/>
    <w:rsid w:val="00DC44D6"/>
    <w:rsid w:val="00DC49EE"/>
    <w:rsid w:val="00DC56BB"/>
    <w:rsid w:val="00DC7A6B"/>
    <w:rsid w:val="00DD1FC7"/>
    <w:rsid w:val="00DD4DBB"/>
    <w:rsid w:val="00DD587B"/>
    <w:rsid w:val="00DE0007"/>
    <w:rsid w:val="00DE27D3"/>
    <w:rsid w:val="00DE4600"/>
    <w:rsid w:val="00DF1532"/>
    <w:rsid w:val="00DF2247"/>
    <w:rsid w:val="00DF29D3"/>
    <w:rsid w:val="00DF2F68"/>
    <w:rsid w:val="00DF3002"/>
    <w:rsid w:val="00DF4A35"/>
    <w:rsid w:val="00DF5B1E"/>
    <w:rsid w:val="00DF610B"/>
    <w:rsid w:val="00DF6E39"/>
    <w:rsid w:val="00E06CA8"/>
    <w:rsid w:val="00E07979"/>
    <w:rsid w:val="00E15243"/>
    <w:rsid w:val="00E1535B"/>
    <w:rsid w:val="00E1573A"/>
    <w:rsid w:val="00E15FBF"/>
    <w:rsid w:val="00E20A2C"/>
    <w:rsid w:val="00E21496"/>
    <w:rsid w:val="00E224F3"/>
    <w:rsid w:val="00E22958"/>
    <w:rsid w:val="00E23D6C"/>
    <w:rsid w:val="00E246D1"/>
    <w:rsid w:val="00E24873"/>
    <w:rsid w:val="00E3206A"/>
    <w:rsid w:val="00E3235D"/>
    <w:rsid w:val="00E34C47"/>
    <w:rsid w:val="00E34EF8"/>
    <w:rsid w:val="00E35246"/>
    <w:rsid w:val="00E359B0"/>
    <w:rsid w:val="00E35A86"/>
    <w:rsid w:val="00E3771D"/>
    <w:rsid w:val="00E431A7"/>
    <w:rsid w:val="00E43E49"/>
    <w:rsid w:val="00E45075"/>
    <w:rsid w:val="00E468C9"/>
    <w:rsid w:val="00E46C72"/>
    <w:rsid w:val="00E52ECE"/>
    <w:rsid w:val="00E601DD"/>
    <w:rsid w:val="00E60828"/>
    <w:rsid w:val="00E61675"/>
    <w:rsid w:val="00E61826"/>
    <w:rsid w:val="00E622F9"/>
    <w:rsid w:val="00E659FA"/>
    <w:rsid w:val="00E6720B"/>
    <w:rsid w:val="00E71725"/>
    <w:rsid w:val="00E74E6A"/>
    <w:rsid w:val="00E76134"/>
    <w:rsid w:val="00E77B64"/>
    <w:rsid w:val="00E809F6"/>
    <w:rsid w:val="00E80E49"/>
    <w:rsid w:val="00E810BA"/>
    <w:rsid w:val="00E8198B"/>
    <w:rsid w:val="00E8615F"/>
    <w:rsid w:val="00E8746E"/>
    <w:rsid w:val="00E949F0"/>
    <w:rsid w:val="00E94E29"/>
    <w:rsid w:val="00E97D3B"/>
    <w:rsid w:val="00E97DB2"/>
    <w:rsid w:val="00EA3750"/>
    <w:rsid w:val="00EB04E4"/>
    <w:rsid w:val="00EB0A66"/>
    <w:rsid w:val="00EB1FD9"/>
    <w:rsid w:val="00EB47E7"/>
    <w:rsid w:val="00EB4C09"/>
    <w:rsid w:val="00EB6D17"/>
    <w:rsid w:val="00EB74BD"/>
    <w:rsid w:val="00EC0EE1"/>
    <w:rsid w:val="00EC2B30"/>
    <w:rsid w:val="00EC3729"/>
    <w:rsid w:val="00EC3FAF"/>
    <w:rsid w:val="00EC4A30"/>
    <w:rsid w:val="00EC5710"/>
    <w:rsid w:val="00EC5D6C"/>
    <w:rsid w:val="00EC5E7C"/>
    <w:rsid w:val="00EC7E4C"/>
    <w:rsid w:val="00ED1662"/>
    <w:rsid w:val="00ED17E7"/>
    <w:rsid w:val="00ED1861"/>
    <w:rsid w:val="00ED27E9"/>
    <w:rsid w:val="00ED327E"/>
    <w:rsid w:val="00ED3C0C"/>
    <w:rsid w:val="00ED41C8"/>
    <w:rsid w:val="00ED6225"/>
    <w:rsid w:val="00ED626B"/>
    <w:rsid w:val="00ED7741"/>
    <w:rsid w:val="00EE0E54"/>
    <w:rsid w:val="00EE107D"/>
    <w:rsid w:val="00EE2BE8"/>
    <w:rsid w:val="00EE2F28"/>
    <w:rsid w:val="00EE5125"/>
    <w:rsid w:val="00EE75FA"/>
    <w:rsid w:val="00EF1EBA"/>
    <w:rsid w:val="00EF1EE2"/>
    <w:rsid w:val="00EF37AF"/>
    <w:rsid w:val="00EF44CE"/>
    <w:rsid w:val="00EF6515"/>
    <w:rsid w:val="00EF6B3F"/>
    <w:rsid w:val="00EF7D79"/>
    <w:rsid w:val="00F00A15"/>
    <w:rsid w:val="00F05E6B"/>
    <w:rsid w:val="00F06AB0"/>
    <w:rsid w:val="00F12E54"/>
    <w:rsid w:val="00F13646"/>
    <w:rsid w:val="00F13962"/>
    <w:rsid w:val="00F15552"/>
    <w:rsid w:val="00F16712"/>
    <w:rsid w:val="00F16749"/>
    <w:rsid w:val="00F21061"/>
    <w:rsid w:val="00F21BA5"/>
    <w:rsid w:val="00F22379"/>
    <w:rsid w:val="00F227F4"/>
    <w:rsid w:val="00F2330E"/>
    <w:rsid w:val="00F23F7F"/>
    <w:rsid w:val="00F240DC"/>
    <w:rsid w:val="00F25948"/>
    <w:rsid w:val="00F25DE9"/>
    <w:rsid w:val="00F2745F"/>
    <w:rsid w:val="00F36ED3"/>
    <w:rsid w:val="00F40D0C"/>
    <w:rsid w:val="00F41154"/>
    <w:rsid w:val="00F4156E"/>
    <w:rsid w:val="00F42126"/>
    <w:rsid w:val="00F423DE"/>
    <w:rsid w:val="00F44125"/>
    <w:rsid w:val="00F44767"/>
    <w:rsid w:val="00F44969"/>
    <w:rsid w:val="00F468EE"/>
    <w:rsid w:val="00F476A1"/>
    <w:rsid w:val="00F51DC4"/>
    <w:rsid w:val="00F54882"/>
    <w:rsid w:val="00F56005"/>
    <w:rsid w:val="00F5753F"/>
    <w:rsid w:val="00F578C5"/>
    <w:rsid w:val="00F6056A"/>
    <w:rsid w:val="00F6544C"/>
    <w:rsid w:val="00F67CF2"/>
    <w:rsid w:val="00F70898"/>
    <w:rsid w:val="00F74553"/>
    <w:rsid w:val="00F75690"/>
    <w:rsid w:val="00F75A3D"/>
    <w:rsid w:val="00F7666C"/>
    <w:rsid w:val="00F76EC2"/>
    <w:rsid w:val="00F8069F"/>
    <w:rsid w:val="00F80D6F"/>
    <w:rsid w:val="00F81AB9"/>
    <w:rsid w:val="00F82CA3"/>
    <w:rsid w:val="00F83644"/>
    <w:rsid w:val="00F8493F"/>
    <w:rsid w:val="00F90A45"/>
    <w:rsid w:val="00F91BB2"/>
    <w:rsid w:val="00F927B3"/>
    <w:rsid w:val="00F95797"/>
    <w:rsid w:val="00FA094B"/>
    <w:rsid w:val="00FA0D47"/>
    <w:rsid w:val="00FA16A3"/>
    <w:rsid w:val="00FA2A61"/>
    <w:rsid w:val="00FA3847"/>
    <w:rsid w:val="00FA7988"/>
    <w:rsid w:val="00FB007A"/>
    <w:rsid w:val="00FB06F0"/>
    <w:rsid w:val="00FB689C"/>
    <w:rsid w:val="00FB7F89"/>
    <w:rsid w:val="00FC0011"/>
    <w:rsid w:val="00FC1911"/>
    <w:rsid w:val="00FC386B"/>
    <w:rsid w:val="00FC6C66"/>
    <w:rsid w:val="00FD087A"/>
    <w:rsid w:val="00FD182B"/>
    <w:rsid w:val="00FD2D33"/>
    <w:rsid w:val="00FD35D0"/>
    <w:rsid w:val="00FD4595"/>
    <w:rsid w:val="00FD61DD"/>
    <w:rsid w:val="00FD6925"/>
    <w:rsid w:val="00FE0601"/>
    <w:rsid w:val="00FE18A8"/>
    <w:rsid w:val="00FF1028"/>
    <w:rsid w:val="00FF3394"/>
    <w:rsid w:val="00FF593A"/>
    <w:rsid w:val="00FF5B15"/>
    <w:rsid w:val="00FF7DE8"/>
    <w:rsid w:val="0106E8C9"/>
    <w:rsid w:val="0120D8E4"/>
    <w:rsid w:val="01588091"/>
    <w:rsid w:val="017A2A37"/>
    <w:rsid w:val="017A577C"/>
    <w:rsid w:val="01F271C0"/>
    <w:rsid w:val="02129CA1"/>
    <w:rsid w:val="0237AA3A"/>
    <w:rsid w:val="02EF8961"/>
    <w:rsid w:val="03FED9E9"/>
    <w:rsid w:val="0400D939"/>
    <w:rsid w:val="0433C956"/>
    <w:rsid w:val="04543114"/>
    <w:rsid w:val="045850F5"/>
    <w:rsid w:val="049AA66D"/>
    <w:rsid w:val="04A2F5E0"/>
    <w:rsid w:val="04AAE366"/>
    <w:rsid w:val="04B46547"/>
    <w:rsid w:val="04E6BDDF"/>
    <w:rsid w:val="05160316"/>
    <w:rsid w:val="0530ACFC"/>
    <w:rsid w:val="053706EB"/>
    <w:rsid w:val="05BD69B3"/>
    <w:rsid w:val="05BDE946"/>
    <w:rsid w:val="05E0A7F0"/>
    <w:rsid w:val="06234F5D"/>
    <w:rsid w:val="062B8E2D"/>
    <w:rsid w:val="06AD2D88"/>
    <w:rsid w:val="07C0E510"/>
    <w:rsid w:val="07E28428"/>
    <w:rsid w:val="07E34959"/>
    <w:rsid w:val="07F435B4"/>
    <w:rsid w:val="07F8151D"/>
    <w:rsid w:val="08628C0A"/>
    <w:rsid w:val="087B4EFD"/>
    <w:rsid w:val="08C53E1A"/>
    <w:rsid w:val="091527FF"/>
    <w:rsid w:val="094D32BF"/>
    <w:rsid w:val="0973DA07"/>
    <w:rsid w:val="097E5489"/>
    <w:rsid w:val="099BDB8F"/>
    <w:rsid w:val="09BCA5D8"/>
    <w:rsid w:val="09C0BD81"/>
    <w:rsid w:val="0A4D75C4"/>
    <w:rsid w:val="0ABDF9BF"/>
    <w:rsid w:val="0AE35880"/>
    <w:rsid w:val="0AF7E112"/>
    <w:rsid w:val="0AFB85DD"/>
    <w:rsid w:val="0B9C4C80"/>
    <w:rsid w:val="0BD6FBBE"/>
    <w:rsid w:val="0BE262A3"/>
    <w:rsid w:val="0C15FBA6"/>
    <w:rsid w:val="0D000BA6"/>
    <w:rsid w:val="0D46635B"/>
    <w:rsid w:val="0D52A965"/>
    <w:rsid w:val="0D60EC29"/>
    <w:rsid w:val="0D9A53E7"/>
    <w:rsid w:val="0DAFFD79"/>
    <w:rsid w:val="0DCD85FC"/>
    <w:rsid w:val="0DD64586"/>
    <w:rsid w:val="0DFBBB24"/>
    <w:rsid w:val="0E1871B7"/>
    <w:rsid w:val="0E9D6F9E"/>
    <w:rsid w:val="0EE0AABD"/>
    <w:rsid w:val="0EEA7944"/>
    <w:rsid w:val="0F198641"/>
    <w:rsid w:val="0F76E896"/>
    <w:rsid w:val="0F9CC4DA"/>
    <w:rsid w:val="0FB66B48"/>
    <w:rsid w:val="0FF7BF8D"/>
    <w:rsid w:val="0FFA71ED"/>
    <w:rsid w:val="10059A12"/>
    <w:rsid w:val="101C311A"/>
    <w:rsid w:val="105CBF1E"/>
    <w:rsid w:val="105E8FF5"/>
    <w:rsid w:val="107B4D29"/>
    <w:rsid w:val="107E041D"/>
    <w:rsid w:val="11235A97"/>
    <w:rsid w:val="113B0D3C"/>
    <w:rsid w:val="1174BB6D"/>
    <w:rsid w:val="11AD735D"/>
    <w:rsid w:val="11E356DA"/>
    <w:rsid w:val="12329739"/>
    <w:rsid w:val="12A042E1"/>
    <w:rsid w:val="13518985"/>
    <w:rsid w:val="135E844C"/>
    <w:rsid w:val="136A4A4F"/>
    <w:rsid w:val="137834A3"/>
    <w:rsid w:val="139F31B6"/>
    <w:rsid w:val="14227BA3"/>
    <w:rsid w:val="1485016A"/>
    <w:rsid w:val="149205DD"/>
    <w:rsid w:val="149EC358"/>
    <w:rsid w:val="14BB7354"/>
    <w:rsid w:val="14C03FA1"/>
    <w:rsid w:val="14C10730"/>
    <w:rsid w:val="14E83133"/>
    <w:rsid w:val="14FCB2E0"/>
    <w:rsid w:val="15385688"/>
    <w:rsid w:val="1564B5A7"/>
    <w:rsid w:val="157F3178"/>
    <w:rsid w:val="15DBD25D"/>
    <w:rsid w:val="16298731"/>
    <w:rsid w:val="164C1274"/>
    <w:rsid w:val="1691099B"/>
    <w:rsid w:val="16A09F90"/>
    <w:rsid w:val="16FECF40"/>
    <w:rsid w:val="17222B91"/>
    <w:rsid w:val="178684D3"/>
    <w:rsid w:val="179623BA"/>
    <w:rsid w:val="17B2A951"/>
    <w:rsid w:val="17E05BDA"/>
    <w:rsid w:val="1821B127"/>
    <w:rsid w:val="184EA8A6"/>
    <w:rsid w:val="1875BD6E"/>
    <w:rsid w:val="18B39120"/>
    <w:rsid w:val="18DC46D6"/>
    <w:rsid w:val="19183B36"/>
    <w:rsid w:val="191FE899"/>
    <w:rsid w:val="194EF84A"/>
    <w:rsid w:val="198E091C"/>
    <w:rsid w:val="19A61F02"/>
    <w:rsid w:val="19B42B7A"/>
    <w:rsid w:val="19EF0A46"/>
    <w:rsid w:val="1A004BF2"/>
    <w:rsid w:val="1A0C8A7D"/>
    <w:rsid w:val="1A14E934"/>
    <w:rsid w:val="1A699C39"/>
    <w:rsid w:val="1A996A8A"/>
    <w:rsid w:val="1A999D5B"/>
    <w:rsid w:val="1ABBB8FA"/>
    <w:rsid w:val="1AC6739F"/>
    <w:rsid w:val="1B8C9605"/>
    <w:rsid w:val="1BB6AF27"/>
    <w:rsid w:val="1BC2E1D3"/>
    <w:rsid w:val="1C055981"/>
    <w:rsid w:val="1C1FA49B"/>
    <w:rsid w:val="1C446F3C"/>
    <w:rsid w:val="1D47CE75"/>
    <w:rsid w:val="1D4E1537"/>
    <w:rsid w:val="1D9626F4"/>
    <w:rsid w:val="1DC28778"/>
    <w:rsid w:val="1DDD9E70"/>
    <w:rsid w:val="1DF359BC"/>
    <w:rsid w:val="1E2ABE4F"/>
    <w:rsid w:val="1E4A23DC"/>
    <w:rsid w:val="1EABB175"/>
    <w:rsid w:val="1EC436C7"/>
    <w:rsid w:val="1EC5E248"/>
    <w:rsid w:val="1F0E0FB9"/>
    <w:rsid w:val="1F282227"/>
    <w:rsid w:val="1F42840C"/>
    <w:rsid w:val="1F543598"/>
    <w:rsid w:val="1FB51BDC"/>
    <w:rsid w:val="20329109"/>
    <w:rsid w:val="206833C5"/>
    <w:rsid w:val="20A17242"/>
    <w:rsid w:val="20A3CF27"/>
    <w:rsid w:val="21302E54"/>
    <w:rsid w:val="21769944"/>
    <w:rsid w:val="22053940"/>
    <w:rsid w:val="223FAA3D"/>
    <w:rsid w:val="2248F823"/>
    <w:rsid w:val="226F3853"/>
    <w:rsid w:val="22DF3F73"/>
    <w:rsid w:val="23C241A7"/>
    <w:rsid w:val="24066315"/>
    <w:rsid w:val="2430E486"/>
    <w:rsid w:val="24631D7E"/>
    <w:rsid w:val="24AA288A"/>
    <w:rsid w:val="24B48142"/>
    <w:rsid w:val="24F95DE1"/>
    <w:rsid w:val="256F56E9"/>
    <w:rsid w:val="25CDB890"/>
    <w:rsid w:val="25DDF0EB"/>
    <w:rsid w:val="261FAD84"/>
    <w:rsid w:val="262092D3"/>
    <w:rsid w:val="264B11B2"/>
    <w:rsid w:val="265F2A41"/>
    <w:rsid w:val="26A8E187"/>
    <w:rsid w:val="271CD0F0"/>
    <w:rsid w:val="27391329"/>
    <w:rsid w:val="276098EF"/>
    <w:rsid w:val="2774C664"/>
    <w:rsid w:val="279355A5"/>
    <w:rsid w:val="27B307F7"/>
    <w:rsid w:val="27C14537"/>
    <w:rsid w:val="280C5DF4"/>
    <w:rsid w:val="283FF9DD"/>
    <w:rsid w:val="287AF31E"/>
    <w:rsid w:val="2963C165"/>
    <w:rsid w:val="29BD9C61"/>
    <w:rsid w:val="29F28134"/>
    <w:rsid w:val="2A1CF535"/>
    <w:rsid w:val="2A3C466F"/>
    <w:rsid w:val="2A3DEEAC"/>
    <w:rsid w:val="2A7284EB"/>
    <w:rsid w:val="2ABFE337"/>
    <w:rsid w:val="2B6E0D2B"/>
    <w:rsid w:val="2B8AAB32"/>
    <w:rsid w:val="2B9C6EE2"/>
    <w:rsid w:val="2BF46A60"/>
    <w:rsid w:val="2C23BE08"/>
    <w:rsid w:val="2C32767B"/>
    <w:rsid w:val="2C5D8487"/>
    <w:rsid w:val="2CA6D364"/>
    <w:rsid w:val="2CF7A59B"/>
    <w:rsid w:val="2D06BC64"/>
    <w:rsid w:val="2D72B333"/>
    <w:rsid w:val="2DD22236"/>
    <w:rsid w:val="2E0490EB"/>
    <w:rsid w:val="2E53AA0C"/>
    <w:rsid w:val="2E5BBCD8"/>
    <w:rsid w:val="2F6BAAD4"/>
    <w:rsid w:val="2FD6E8F3"/>
    <w:rsid w:val="2FF26C85"/>
    <w:rsid w:val="3021A1A3"/>
    <w:rsid w:val="302A354F"/>
    <w:rsid w:val="30963573"/>
    <w:rsid w:val="3105E79E"/>
    <w:rsid w:val="3158E47A"/>
    <w:rsid w:val="315C48A2"/>
    <w:rsid w:val="3199902A"/>
    <w:rsid w:val="31CDB3C6"/>
    <w:rsid w:val="3326B3D1"/>
    <w:rsid w:val="332E0103"/>
    <w:rsid w:val="3334FF96"/>
    <w:rsid w:val="33A247EB"/>
    <w:rsid w:val="33C26C0A"/>
    <w:rsid w:val="3436A0CD"/>
    <w:rsid w:val="34469E2C"/>
    <w:rsid w:val="34C4C30B"/>
    <w:rsid w:val="3569CB09"/>
    <w:rsid w:val="3585866C"/>
    <w:rsid w:val="35887779"/>
    <w:rsid w:val="35A5A582"/>
    <w:rsid w:val="370F4945"/>
    <w:rsid w:val="372447DA"/>
    <w:rsid w:val="372B4591"/>
    <w:rsid w:val="37953F31"/>
    <w:rsid w:val="37A01389"/>
    <w:rsid w:val="3854B88E"/>
    <w:rsid w:val="3854F1D3"/>
    <w:rsid w:val="38A16BCB"/>
    <w:rsid w:val="38A24488"/>
    <w:rsid w:val="38C13A6E"/>
    <w:rsid w:val="38C962F8"/>
    <w:rsid w:val="38D08B83"/>
    <w:rsid w:val="3927DB37"/>
    <w:rsid w:val="39953F54"/>
    <w:rsid w:val="39C61CBC"/>
    <w:rsid w:val="39D4950C"/>
    <w:rsid w:val="3AAF3AD7"/>
    <w:rsid w:val="3ABB0DA4"/>
    <w:rsid w:val="3AFD8F36"/>
    <w:rsid w:val="3B0A6F15"/>
    <w:rsid w:val="3B121E89"/>
    <w:rsid w:val="3C1AAF07"/>
    <w:rsid w:val="3C63057F"/>
    <w:rsid w:val="3C643C8E"/>
    <w:rsid w:val="3C8F87F1"/>
    <w:rsid w:val="3CCA660D"/>
    <w:rsid w:val="3D5B9B73"/>
    <w:rsid w:val="3D83D150"/>
    <w:rsid w:val="3D844A71"/>
    <w:rsid w:val="3D873B22"/>
    <w:rsid w:val="3DDA9181"/>
    <w:rsid w:val="3E4121B8"/>
    <w:rsid w:val="3E649921"/>
    <w:rsid w:val="3EB51D30"/>
    <w:rsid w:val="3EC9DD15"/>
    <w:rsid w:val="3EFC8326"/>
    <w:rsid w:val="3F2B8C40"/>
    <w:rsid w:val="3F77A396"/>
    <w:rsid w:val="3F84714C"/>
    <w:rsid w:val="3FA2BEF7"/>
    <w:rsid w:val="3FEE8026"/>
    <w:rsid w:val="4010260B"/>
    <w:rsid w:val="40321E6A"/>
    <w:rsid w:val="4083FA59"/>
    <w:rsid w:val="40E38834"/>
    <w:rsid w:val="414A357F"/>
    <w:rsid w:val="41A40A2E"/>
    <w:rsid w:val="41ECBDF2"/>
    <w:rsid w:val="421DCB6D"/>
    <w:rsid w:val="42283C50"/>
    <w:rsid w:val="423F2703"/>
    <w:rsid w:val="42418D18"/>
    <w:rsid w:val="4281456B"/>
    <w:rsid w:val="429DAB01"/>
    <w:rsid w:val="42A20D6B"/>
    <w:rsid w:val="42C2F993"/>
    <w:rsid w:val="431413E6"/>
    <w:rsid w:val="432B6328"/>
    <w:rsid w:val="43B5153F"/>
    <w:rsid w:val="4407E3EB"/>
    <w:rsid w:val="44AE55DD"/>
    <w:rsid w:val="44E3972E"/>
    <w:rsid w:val="450537FB"/>
    <w:rsid w:val="45088DE2"/>
    <w:rsid w:val="4546987D"/>
    <w:rsid w:val="4564853C"/>
    <w:rsid w:val="4590621B"/>
    <w:rsid w:val="45A6EB48"/>
    <w:rsid w:val="45DFD54B"/>
    <w:rsid w:val="464247FB"/>
    <w:rsid w:val="467C6AC8"/>
    <w:rsid w:val="46FA2F7A"/>
    <w:rsid w:val="46FC6FB9"/>
    <w:rsid w:val="47832DEB"/>
    <w:rsid w:val="47FE6D93"/>
    <w:rsid w:val="485EFFEF"/>
    <w:rsid w:val="486ADA0B"/>
    <w:rsid w:val="48D319ED"/>
    <w:rsid w:val="49D70483"/>
    <w:rsid w:val="4A266085"/>
    <w:rsid w:val="4A3DC2E5"/>
    <w:rsid w:val="4AE40B6F"/>
    <w:rsid w:val="4B5D1A44"/>
    <w:rsid w:val="4B8E8FB3"/>
    <w:rsid w:val="4BFACFF5"/>
    <w:rsid w:val="4C140A74"/>
    <w:rsid w:val="4C63AEDD"/>
    <w:rsid w:val="4C7FDBD0"/>
    <w:rsid w:val="4CAAEF72"/>
    <w:rsid w:val="4CBAECFB"/>
    <w:rsid w:val="4DC3616A"/>
    <w:rsid w:val="4E10BFB6"/>
    <w:rsid w:val="4E1131AF"/>
    <w:rsid w:val="4E521F3D"/>
    <w:rsid w:val="4ECE4173"/>
    <w:rsid w:val="4EF467E4"/>
    <w:rsid w:val="4F17E842"/>
    <w:rsid w:val="4F57CAAA"/>
    <w:rsid w:val="4F738C85"/>
    <w:rsid w:val="4F8CC315"/>
    <w:rsid w:val="504A9FFE"/>
    <w:rsid w:val="5084CCA3"/>
    <w:rsid w:val="50D65F68"/>
    <w:rsid w:val="517206B5"/>
    <w:rsid w:val="518CCB84"/>
    <w:rsid w:val="51D54D4B"/>
    <w:rsid w:val="52190429"/>
    <w:rsid w:val="5248569A"/>
    <w:rsid w:val="527270F8"/>
    <w:rsid w:val="52B8141F"/>
    <w:rsid w:val="52C463D7"/>
    <w:rsid w:val="53C3E092"/>
    <w:rsid w:val="53CEA044"/>
    <w:rsid w:val="53D9E470"/>
    <w:rsid w:val="546F03CC"/>
    <w:rsid w:val="54C87C95"/>
    <w:rsid w:val="54FDE8DD"/>
    <w:rsid w:val="55090BEF"/>
    <w:rsid w:val="554C9013"/>
    <w:rsid w:val="5576C322"/>
    <w:rsid w:val="55A9B5EC"/>
    <w:rsid w:val="55D1E31E"/>
    <w:rsid w:val="55D434CB"/>
    <w:rsid w:val="55E70ECC"/>
    <w:rsid w:val="56060406"/>
    <w:rsid w:val="5655E043"/>
    <w:rsid w:val="567086BA"/>
    <w:rsid w:val="56A59740"/>
    <w:rsid w:val="56FD5C9D"/>
    <w:rsid w:val="576AB1E4"/>
    <w:rsid w:val="57AD5791"/>
    <w:rsid w:val="5808FF22"/>
    <w:rsid w:val="5818F285"/>
    <w:rsid w:val="581E5A7B"/>
    <w:rsid w:val="58209798"/>
    <w:rsid w:val="5899B9DE"/>
    <w:rsid w:val="59251EAD"/>
    <w:rsid w:val="59C08F81"/>
    <w:rsid w:val="59F3AD26"/>
    <w:rsid w:val="5A1206D1"/>
    <w:rsid w:val="5AA81320"/>
    <w:rsid w:val="5AAEF84C"/>
    <w:rsid w:val="5AB4FB89"/>
    <w:rsid w:val="5ACAD5A4"/>
    <w:rsid w:val="5B7316D0"/>
    <w:rsid w:val="5B837222"/>
    <w:rsid w:val="5C13ECC3"/>
    <w:rsid w:val="5CBC2901"/>
    <w:rsid w:val="5CEBA480"/>
    <w:rsid w:val="5CF2EFF8"/>
    <w:rsid w:val="5D15E49F"/>
    <w:rsid w:val="5D45FA8E"/>
    <w:rsid w:val="5DC2B571"/>
    <w:rsid w:val="5E100FC9"/>
    <w:rsid w:val="5E31CFFB"/>
    <w:rsid w:val="5E8C2FA6"/>
    <w:rsid w:val="5E967FA2"/>
    <w:rsid w:val="5F0026FA"/>
    <w:rsid w:val="5F37361D"/>
    <w:rsid w:val="5F50E8F9"/>
    <w:rsid w:val="5F857966"/>
    <w:rsid w:val="5FA46C18"/>
    <w:rsid w:val="5FCA460E"/>
    <w:rsid w:val="5FCB37E4"/>
    <w:rsid w:val="600A7169"/>
    <w:rsid w:val="60D39C04"/>
    <w:rsid w:val="60D6C173"/>
    <w:rsid w:val="611008FB"/>
    <w:rsid w:val="61FC28CE"/>
    <w:rsid w:val="6238740E"/>
    <w:rsid w:val="625DA98E"/>
    <w:rsid w:val="6295DC63"/>
    <w:rsid w:val="62C5CF3D"/>
    <w:rsid w:val="62D1A8FF"/>
    <w:rsid w:val="630A87AD"/>
    <w:rsid w:val="6321414E"/>
    <w:rsid w:val="637C7B03"/>
    <w:rsid w:val="644D96AD"/>
    <w:rsid w:val="64539604"/>
    <w:rsid w:val="646BFF39"/>
    <w:rsid w:val="6486BB2D"/>
    <w:rsid w:val="648E7E41"/>
    <w:rsid w:val="64C09771"/>
    <w:rsid w:val="64C65706"/>
    <w:rsid w:val="651DBB36"/>
    <w:rsid w:val="6533A45F"/>
    <w:rsid w:val="65430C8A"/>
    <w:rsid w:val="654AE714"/>
    <w:rsid w:val="65617DE3"/>
    <w:rsid w:val="658BFF54"/>
    <w:rsid w:val="65DCBFBE"/>
    <w:rsid w:val="65E89DC0"/>
    <w:rsid w:val="65F4BAEA"/>
    <w:rsid w:val="6630DC72"/>
    <w:rsid w:val="663543D1"/>
    <w:rsid w:val="664BAD85"/>
    <w:rsid w:val="667E1BE8"/>
    <w:rsid w:val="6686C56A"/>
    <w:rsid w:val="67051652"/>
    <w:rsid w:val="6729F82F"/>
    <w:rsid w:val="675FDCA4"/>
    <w:rsid w:val="677837CF"/>
    <w:rsid w:val="67908B4B"/>
    <w:rsid w:val="6819EC49"/>
    <w:rsid w:val="68793B90"/>
    <w:rsid w:val="68C97544"/>
    <w:rsid w:val="68DA7D4A"/>
    <w:rsid w:val="6965E219"/>
    <w:rsid w:val="6982A907"/>
    <w:rsid w:val="69C66133"/>
    <w:rsid w:val="69E74061"/>
    <w:rsid w:val="6A79B4FC"/>
    <w:rsid w:val="6A9FF229"/>
    <w:rsid w:val="6B0E2B08"/>
    <w:rsid w:val="6B84E1C2"/>
    <w:rsid w:val="6BCF76B5"/>
    <w:rsid w:val="6BD66AD1"/>
    <w:rsid w:val="6BE45C9E"/>
    <w:rsid w:val="6C5C4BB5"/>
    <w:rsid w:val="6C63FC6E"/>
    <w:rsid w:val="6C716FCC"/>
    <w:rsid w:val="6C84ECF9"/>
    <w:rsid w:val="6C9772D6"/>
    <w:rsid w:val="6CE94F18"/>
    <w:rsid w:val="6D3B3E00"/>
    <w:rsid w:val="6D769443"/>
    <w:rsid w:val="6DA81090"/>
    <w:rsid w:val="6DF0C79F"/>
    <w:rsid w:val="6E20DB73"/>
    <w:rsid w:val="6E2F421D"/>
    <w:rsid w:val="6EA5CA13"/>
    <w:rsid w:val="6EC97651"/>
    <w:rsid w:val="6EE1D5A1"/>
    <w:rsid w:val="6F809839"/>
    <w:rsid w:val="6F8C9800"/>
    <w:rsid w:val="6F900936"/>
    <w:rsid w:val="6FAF5B66"/>
    <w:rsid w:val="6FB36888"/>
    <w:rsid w:val="6FBE0687"/>
    <w:rsid w:val="6FBF54B8"/>
    <w:rsid w:val="6FEDC680"/>
    <w:rsid w:val="70110CA6"/>
    <w:rsid w:val="7063E536"/>
    <w:rsid w:val="70FFBAAD"/>
    <w:rsid w:val="71057C84"/>
    <w:rsid w:val="7105B3FC"/>
    <w:rsid w:val="71815CAE"/>
    <w:rsid w:val="718E51BB"/>
    <w:rsid w:val="71E3CF5E"/>
    <w:rsid w:val="71F80A0C"/>
    <w:rsid w:val="723157A2"/>
    <w:rsid w:val="7240821F"/>
    <w:rsid w:val="735F0C24"/>
    <w:rsid w:val="73B2AE34"/>
    <w:rsid w:val="73FC2117"/>
    <w:rsid w:val="743D11E9"/>
    <w:rsid w:val="744FEFEA"/>
    <w:rsid w:val="745EF9C8"/>
    <w:rsid w:val="74B679EB"/>
    <w:rsid w:val="7524D39C"/>
    <w:rsid w:val="756F7BCC"/>
    <w:rsid w:val="75E66376"/>
    <w:rsid w:val="75F8FB8D"/>
    <w:rsid w:val="762653EF"/>
    <w:rsid w:val="763659BF"/>
    <w:rsid w:val="76533A3A"/>
    <w:rsid w:val="7681595A"/>
    <w:rsid w:val="76967760"/>
    <w:rsid w:val="76A0740E"/>
    <w:rsid w:val="76C6CCDA"/>
    <w:rsid w:val="76EFFF43"/>
    <w:rsid w:val="7701C61B"/>
    <w:rsid w:val="7704C8C5"/>
    <w:rsid w:val="77313589"/>
    <w:rsid w:val="775112E1"/>
    <w:rsid w:val="7769408E"/>
    <w:rsid w:val="77E82308"/>
    <w:rsid w:val="78C274F5"/>
    <w:rsid w:val="78C81487"/>
    <w:rsid w:val="78C970A1"/>
    <w:rsid w:val="78E117F8"/>
    <w:rsid w:val="78EC0EE2"/>
    <w:rsid w:val="7949638B"/>
    <w:rsid w:val="795FE050"/>
    <w:rsid w:val="7A1D1A0C"/>
    <w:rsid w:val="7B6AE0DC"/>
    <w:rsid w:val="7BDA950E"/>
    <w:rsid w:val="7CA95361"/>
    <w:rsid w:val="7D0B6C02"/>
    <w:rsid w:val="7E2172CD"/>
    <w:rsid w:val="7F86B3AA"/>
    <w:rsid w:val="7FE0F423"/>
    <w:rsid w:val="7FF1EF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6470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List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573B"/>
    <w:pPr>
      <w:spacing w:before="100" w:after="0" w:line="240" w:lineRule="auto"/>
    </w:pPr>
    <w:rPr>
      <w:rFonts w:ascii="Trebuchet MS" w:hAnsi="Trebuchet MS"/>
      <w:sz w:val="18"/>
    </w:rPr>
  </w:style>
  <w:style w:type="paragraph" w:styleId="Heading1">
    <w:name w:val="heading 1"/>
    <w:aliases w:val="Doc.Title"/>
    <w:basedOn w:val="Normal"/>
    <w:next w:val="Normal"/>
    <w:link w:val="Heading1Char"/>
    <w:uiPriority w:val="9"/>
    <w:qFormat/>
    <w:rsid w:val="0044573B"/>
    <w:pPr>
      <w:keepNext/>
      <w:keepLines/>
      <w:spacing w:before="480" w:after="240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Heading2">
    <w:name w:val="heading 2"/>
    <w:aliases w:val="Doc.SubTitle"/>
    <w:basedOn w:val="Normal"/>
    <w:next w:val="Normal"/>
    <w:link w:val="Heading2Char"/>
    <w:uiPriority w:val="9"/>
    <w:unhideWhenUsed/>
    <w:qFormat/>
    <w:rsid w:val="00184904"/>
    <w:pPr>
      <w:keepNext/>
      <w:keepLines/>
      <w:spacing w:before="200" w:after="200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490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1424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lang w:val="en-ID" w:eastAsia="en-I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1424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lang w:eastAsia="en-I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1424"/>
    <w:pPr>
      <w:keepNext/>
      <w:keepLines/>
      <w:spacing w:before="40" w:line="259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lang w:eastAsia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57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573B"/>
  </w:style>
  <w:style w:type="paragraph" w:styleId="Footer">
    <w:name w:val="footer"/>
    <w:basedOn w:val="Normal"/>
    <w:link w:val="FooterChar"/>
    <w:uiPriority w:val="99"/>
    <w:unhideWhenUsed/>
    <w:rsid w:val="004457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573B"/>
  </w:style>
  <w:style w:type="character" w:customStyle="1" w:styleId="Heading1Char">
    <w:name w:val="Heading 1 Char"/>
    <w:aliases w:val="Doc.Title Char"/>
    <w:basedOn w:val="DefaultParagraphFont"/>
    <w:link w:val="Heading1"/>
    <w:rsid w:val="0044573B"/>
    <w:rPr>
      <w:rFonts w:ascii="Trebuchet MS" w:eastAsiaTheme="majorEastAsia" w:hAnsi="Trebuchet MS" w:cstheme="majorBidi"/>
      <w:b/>
      <w:bCs/>
      <w:sz w:val="32"/>
      <w:szCs w:val="28"/>
    </w:rPr>
  </w:style>
  <w:style w:type="table" w:styleId="TableGrid">
    <w:name w:val="Table Grid"/>
    <w:basedOn w:val="TableNormal"/>
    <w:uiPriority w:val="59"/>
    <w:rsid w:val="0044573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Performance Management"/>
    <w:basedOn w:val="Normal"/>
    <w:link w:val="ListParagraphChar"/>
    <w:uiPriority w:val="34"/>
    <w:qFormat/>
    <w:rsid w:val="0044573B"/>
    <w:pPr>
      <w:ind w:left="720"/>
      <w:contextualSpacing/>
    </w:pPr>
  </w:style>
  <w:style w:type="character" w:customStyle="1" w:styleId="Heading2Char">
    <w:name w:val="Heading 2 Char"/>
    <w:aliases w:val="Doc.SubTitle Char"/>
    <w:basedOn w:val="DefaultParagraphFont"/>
    <w:link w:val="Heading2"/>
    <w:uiPriority w:val="9"/>
    <w:rsid w:val="00184904"/>
    <w:rPr>
      <w:rFonts w:ascii="Trebuchet MS" w:eastAsiaTheme="majorEastAsia" w:hAnsi="Trebuchet MS" w:cstheme="majorBidi"/>
      <w:b/>
      <w:bCs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84904"/>
    <w:rPr>
      <w:rFonts w:asciiTheme="majorHAnsi" w:eastAsiaTheme="majorEastAsia" w:hAnsiTheme="majorHAnsi" w:cstheme="majorBidi"/>
      <w:b/>
      <w:bCs/>
      <w:color w:val="4F81BD" w:themeColor="accent1"/>
      <w:sz w:val="1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8490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184904"/>
    <w:pPr>
      <w:spacing w:after="100"/>
      <w:ind w:left="180"/>
    </w:pPr>
  </w:style>
  <w:style w:type="character" w:styleId="Hyperlink">
    <w:name w:val="Hyperlink"/>
    <w:basedOn w:val="DefaultParagraphFont"/>
    <w:uiPriority w:val="99"/>
    <w:unhideWhenUsed/>
    <w:rsid w:val="0018490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3673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673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823673"/>
    <w:pPr>
      <w:spacing w:before="0" w:after="200"/>
    </w:pPr>
    <w:rPr>
      <w:b/>
      <w:bCs/>
      <w:color w:val="4F81BD" w:themeColor="accent1"/>
      <w:szCs w:val="18"/>
    </w:rPr>
  </w:style>
  <w:style w:type="paragraph" w:styleId="NormalWeb">
    <w:name w:val="Normal (Web)"/>
    <w:basedOn w:val="Normal"/>
    <w:uiPriority w:val="99"/>
    <w:unhideWhenUsed/>
    <w:rsid w:val="0077386F"/>
    <w:pPr>
      <w:spacing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E788F"/>
    <w:pPr>
      <w:spacing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B7B7A"/>
    <w:pPr>
      <w:spacing w:before="0" w:after="100" w:line="276" w:lineRule="auto"/>
      <w:ind w:left="576"/>
    </w:pPr>
    <w:rPr>
      <w:rFonts w:asciiTheme="minorHAnsi" w:eastAsiaTheme="minorEastAsia" w:hAnsiTheme="minorHAnsi"/>
      <w:sz w:val="22"/>
      <w:lang w:eastAsia="ja-JP"/>
    </w:rPr>
  </w:style>
  <w:style w:type="paragraph" w:styleId="TOC9">
    <w:name w:val="toc 9"/>
    <w:basedOn w:val="Normal"/>
    <w:next w:val="Normal"/>
    <w:autoRedefine/>
    <w:uiPriority w:val="39"/>
    <w:unhideWhenUsed/>
    <w:rsid w:val="00BB7B7A"/>
    <w:pPr>
      <w:spacing w:after="100"/>
      <w:ind w:left="1440"/>
    </w:pPr>
  </w:style>
  <w:style w:type="character" w:styleId="CommentReference">
    <w:name w:val="annotation reference"/>
    <w:basedOn w:val="DefaultParagraphFont"/>
    <w:semiHidden/>
    <w:unhideWhenUsed/>
    <w:rsid w:val="002A1FC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A1F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A1FCA"/>
    <w:rPr>
      <w:rFonts w:ascii="Trebuchet MS" w:hAnsi="Trebuchet M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1F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1FCA"/>
    <w:rPr>
      <w:rFonts w:ascii="Trebuchet MS" w:hAnsi="Trebuchet MS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B4160"/>
    <w:pPr>
      <w:spacing w:after="0" w:line="240" w:lineRule="auto"/>
    </w:pPr>
    <w:rPr>
      <w:rFonts w:ascii="Trebuchet MS" w:hAnsi="Trebuchet MS"/>
      <w:sz w:val="18"/>
    </w:rPr>
  </w:style>
  <w:style w:type="paragraph" w:styleId="NoSpacing">
    <w:name w:val="No Spacing"/>
    <w:link w:val="NoSpacingChar"/>
    <w:uiPriority w:val="1"/>
    <w:qFormat/>
    <w:rsid w:val="00513790"/>
    <w:pPr>
      <w:spacing w:after="0" w:line="240" w:lineRule="auto"/>
    </w:pPr>
    <w:rPr>
      <w:rFonts w:ascii="Trebuchet MS" w:hAnsi="Trebuchet MS"/>
      <w:sz w:val="18"/>
    </w:rPr>
  </w:style>
  <w:style w:type="paragraph" w:styleId="TOC4">
    <w:name w:val="toc 4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660"/>
    </w:pPr>
    <w:rPr>
      <w:rFonts w:asciiTheme="minorHAnsi" w:eastAsiaTheme="minorEastAsia" w:hAnsiTheme="minorHAns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880"/>
    </w:pPr>
    <w:rPr>
      <w:rFonts w:asciiTheme="minorHAnsi" w:eastAsiaTheme="minorEastAsia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1100"/>
    </w:pPr>
    <w:rPr>
      <w:rFonts w:asciiTheme="minorHAnsi" w:eastAsiaTheme="minorEastAsia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1320"/>
    </w:pPr>
    <w:rPr>
      <w:rFonts w:asciiTheme="minorHAnsi" w:eastAsiaTheme="minorEastAsia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1540"/>
    </w:pPr>
    <w:rPr>
      <w:rFonts w:asciiTheme="minorHAnsi" w:eastAsiaTheme="minorEastAsia" w:hAnsiTheme="minorHAnsi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50B10"/>
    <w:pPr>
      <w:spacing w:before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50B10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A91424"/>
    <w:rPr>
      <w:rFonts w:asciiTheme="majorHAnsi" w:eastAsiaTheme="majorEastAsia" w:hAnsiTheme="majorHAnsi" w:cstheme="majorBidi"/>
      <w:i/>
      <w:iCs/>
      <w:color w:val="365F91" w:themeColor="accent1" w:themeShade="BF"/>
      <w:lang w:val="en-ID" w:eastAsia="en-ID"/>
    </w:rPr>
  </w:style>
  <w:style w:type="character" w:customStyle="1" w:styleId="Heading5Char">
    <w:name w:val="Heading 5 Char"/>
    <w:basedOn w:val="DefaultParagraphFont"/>
    <w:link w:val="Heading5"/>
    <w:uiPriority w:val="9"/>
    <w:rsid w:val="00A91424"/>
    <w:rPr>
      <w:rFonts w:asciiTheme="majorHAnsi" w:eastAsiaTheme="majorEastAsia" w:hAnsiTheme="majorHAnsi" w:cstheme="majorBidi"/>
      <w:color w:val="365F91" w:themeColor="accent1" w:themeShade="BF"/>
      <w:lang w:eastAsia="en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1424"/>
    <w:rPr>
      <w:rFonts w:asciiTheme="majorHAnsi" w:eastAsiaTheme="majorEastAsia" w:hAnsiTheme="majorHAnsi" w:cstheme="majorBidi"/>
      <w:color w:val="243F60" w:themeColor="accent1" w:themeShade="7F"/>
      <w:lang w:eastAsia="en-ID"/>
    </w:rPr>
  </w:style>
  <w:style w:type="paragraph" w:styleId="Title">
    <w:name w:val="Title"/>
    <w:basedOn w:val="Normal"/>
    <w:next w:val="Normal"/>
    <w:link w:val="TitleChar"/>
    <w:uiPriority w:val="10"/>
    <w:qFormat/>
    <w:rsid w:val="00A91424"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  <w:lang w:val="en-ID" w:eastAsia="en-ID"/>
    </w:rPr>
  </w:style>
  <w:style w:type="character" w:customStyle="1" w:styleId="TitleChar">
    <w:name w:val="Title Char"/>
    <w:basedOn w:val="DefaultParagraphFont"/>
    <w:link w:val="Title"/>
    <w:uiPriority w:val="10"/>
    <w:rsid w:val="00A91424"/>
    <w:rPr>
      <w:rFonts w:ascii="Calibri" w:eastAsia="Calibri" w:hAnsi="Calibri" w:cs="Calibri"/>
      <w:b/>
      <w:sz w:val="72"/>
      <w:szCs w:val="72"/>
      <w:lang w:val="en-ID" w:eastAsia="en-ID"/>
    </w:rPr>
  </w:style>
  <w:style w:type="character" w:customStyle="1" w:styleId="hps">
    <w:name w:val="hps"/>
    <w:basedOn w:val="DefaultParagraphFont"/>
    <w:rsid w:val="00A91424"/>
  </w:style>
  <w:style w:type="paragraph" w:customStyle="1" w:styleId="ITSTableHeading">
    <w:name w:val="ITS_Table Heading"/>
    <w:rsid w:val="00A91424"/>
    <w:pPr>
      <w:spacing w:before="60" w:after="60" w:line="264" w:lineRule="auto"/>
    </w:pPr>
    <w:rPr>
      <w:rFonts w:ascii="Arial" w:eastAsia="Times New Roman" w:hAnsi="Arial" w:cs="Times New Roman"/>
      <w:b/>
      <w:sz w:val="18"/>
      <w:szCs w:val="24"/>
      <w:lang w:val="en-AU" w:eastAsia="en-AU"/>
    </w:rPr>
  </w:style>
  <w:style w:type="paragraph" w:customStyle="1" w:styleId="ITSTableText">
    <w:name w:val="ITS_Table Text"/>
    <w:rsid w:val="00A91424"/>
    <w:pPr>
      <w:spacing w:before="60" w:after="60" w:line="264" w:lineRule="auto"/>
    </w:pPr>
    <w:rPr>
      <w:rFonts w:ascii="Arial" w:eastAsia="Times New Roman" w:hAnsi="Arial" w:cs="Times New Roman"/>
      <w:sz w:val="18"/>
      <w:szCs w:val="24"/>
      <w:lang w:val="en-AU" w:eastAsia="en-AU"/>
    </w:rPr>
  </w:style>
  <w:style w:type="paragraph" w:styleId="BodyText">
    <w:name w:val="Body Text"/>
    <w:basedOn w:val="Normal"/>
    <w:link w:val="BodyTextChar"/>
    <w:rsid w:val="00A91424"/>
    <w:pPr>
      <w:spacing w:before="120" w:after="120"/>
      <w:ind w:left="2520"/>
    </w:pPr>
    <w:rPr>
      <w:rFonts w:ascii="Book Antiqua" w:eastAsia="Times New Roman" w:hAnsi="Book Antiqua" w:cs="Times New Roman"/>
      <w:sz w:val="20"/>
      <w:szCs w:val="20"/>
      <w:lang w:eastAsia="en-ID"/>
    </w:rPr>
  </w:style>
  <w:style w:type="character" w:customStyle="1" w:styleId="BodyTextChar">
    <w:name w:val="Body Text Char"/>
    <w:basedOn w:val="DefaultParagraphFont"/>
    <w:link w:val="BodyText"/>
    <w:rsid w:val="00A91424"/>
    <w:rPr>
      <w:rFonts w:ascii="Book Antiqua" w:eastAsia="Times New Roman" w:hAnsi="Book Antiqua" w:cs="Times New Roman"/>
      <w:sz w:val="20"/>
      <w:szCs w:val="20"/>
      <w:lang w:eastAsia="en-ID"/>
    </w:rPr>
  </w:style>
  <w:style w:type="paragraph" w:customStyle="1" w:styleId="TableText">
    <w:name w:val="Table Text"/>
    <w:basedOn w:val="Normal"/>
    <w:rsid w:val="00A91424"/>
    <w:pPr>
      <w:keepLines/>
      <w:spacing w:before="0"/>
    </w:pPr>
    <w:rPr>
      <w:rFonts w:ascii="Book Antiqua" w:eastAsia="Times New Roman" w:hAnsi="Book Antiqua" w:cs="Times New Roman"/>
      <w:sz w:val="16"/>
      <w:szCs w:val="20"/>
      <w:lang w:eastAsia="en-GB"/>
    </w:rPr>
  </w:style>
  <w:style w:type="paragraph" w:customStyle="1" w:styleId="HeadingBar">
    <w:name w:val="Heading Bar"/>
    <w:basedOn w:val="Normal"/>
    <w:next w:val="Heading3"/>
    <w:rsid w:val="00A91424"/>
    <w:pPr>
      <w:keepNext/>
      <w:keepLines/>
      <w:shd w:val="solid" w:color="auto" w:fill="auto"/>
      <w:spacing w:before="240"/>
      <w:ind w:right="7920"/>
    </w:pPr>
    <w:rPr>
      <w:rFonts w:ascii="Book Antiqua" w:eastAsia="Times New Roman" w:hAnsi="Book Antiqua" w:cs="Times New Roman"/>
      <w:color w:val="FFFFFF"/>
      <w:sz w:val="8"/>
      <w:szCs w:val="20"/>
      <w:lang w:eastAsia="en-GB"/>
    </w:rPr>
  </w:style>
  <w:style w:type="paragraph" w:customStyle="1" w:styleId="Note">
    <w:name w:val="Note"/>
    <w:basedOn w:val="BodyText"/>
    <w:rsid w:val="00A91424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FFFF00" w:fill="auto"/>
      <w:ind w:left="720" w:right="5040" w:hanging="720"/>
    </w:pPr>
    <w:rPr>
      <w:vanish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914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</w:pPr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91424"/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InternetLink">
    <w:name w:val="Internet Link"/>
    <w:rsid w:val="00A91424"/>
    <w:rPr>
      <w:color w:val="000080"/>
      <w:u w:val="single"/>
    </w:rPr>
  </w:style>
  <w:style w:type="paragraph" w:customStyle="1" w:styleId="Level1">
    <w:name w:val="Level1"/>
    <w:basedOn w:val="Normal"/>
    <w:rsid w:val="00A91424"/>
    <w:pPr>
      <w:numPr>
        <w:numId w:val="8"/>
      </w:numPr>
      <w:spacing w:before="0" w:after="160" w:line="259" w:lineRule="auto"/>
    </w:pPr>
    <w:rPr>
      <w:rFonts w:ascii="Calibri" w:eastAsia="Calibri" w:hAnsi="Calibri" w:cs="Calibri"/>
      <w:sz w:val="22"/>
      <w:lang w:eastAsia="en-ID"/>
    </w:rPr>
  </w:style>
  <w:style w:type="character" w:styleId="PlaceholderText">
    <w:name w:val="Placeholder Text"/>
    <w:basedOn w:val="DefaultParagraphFont"/>
    <w:uiPriority w:val="99"/>
    <w:semiHidden/>
    <w:rsid w:val="00A91424"/>
    <w:rPr>
      <w:color w:val="808080"/>
    </w:rPr>
  </w:style>
  <w:style w:type="character" w:customStyle="1" w:styleId="pln">
    <w:name w:val="pln"/>
    <w:basedOn w:val="DefaultParagraphFont"/>
    <w:rsid w:val="00A91424"/>
  </w:style>
  <w:style w:type="character" w:customStyle="1" w:styleId="pun">
    <w:name w:val="pun"/>
    <w:basedOn w:val="DefaultParagraphFont"/>
    <w:rsid w:val="00A91424"/>
  </w:style>
  <w:style w:type="character" w:customStyle="1" w:styleId="lit">
    <w:name w:val="lit"/>
    <w:basedOn w:val="DefaultParagraphFont"/>
    <w:rsid w:val="00A91424"/>
  </w:style>
  <w:style w:type="character" w:customStyle="1" w:styleId="str">
    <w:name w:val="str"/>
    <w:basedOn w:val="DefaultParagraphFont"/>
    <w:rsid w:val="00A91424"/>
  </w:style>
  <w:style w:type="character" w:customStyle="1" w:styleId="kwd">
    <w:name w:val="kwd"/>
    <w:basedOn w:val="DefaultParagraphFont"/>
    <w:rsid w:val="00A91424"/>
  </w:style>
  <w:style w:type="paragraph" w:customStyle="1" w:styleId="Tabletext0">
    <w:name w:val="Tabletext"/>
    <w:basedOn w:val="Normal"/>
    <w:rsid w:val="00A91424"/>
    <w:pPr>
      <w:keepLines/>
      <w:widowControl w:val="0"/>
      <w:spacing w:before="0" w:after="120" w:line="360" w:lineRule="auto"/>
      <w:jc w:val="both"/>
    </w:pPr>
    <w:rPr>
      <w:rFonts w:ascii="Calibri" w:eastAsia="Times New Roman" w:hAnsi="Calibri" w:cs="Times New Roman"/>
      <w:sz w:val="22"/>
      <w:szCs w:val="20"/>
      <w:lang w:eastAsia="en-ID"/>
    </w:rPr>
  </w:style>
  <w:style w:type="paragraph" w:styleId="ListNumber">
    <w:name w:val="List Number"/>
    <w:basedOn w:val="Normal"/>
    <w:unhideWhenUsed/>
    <w:rsid w:val="00A91424"/>
    <w:pPr>
      <w:numPr>
        <w:numId w:val="9"/>
      </w:numPr>
      <w:tabs>
        <w:tab w:val="num" w:pos="990"/>
      </w:tabs>
      <w:spacing w:before="120" w:after="120"/>
      <w:ind w:left="990"/>
      <w:contextualSpacing/>
    </w:pPr>
    <w:rPr>
      <w:rFonts w:ascii="Calibri" w:eastAsia="Calibri" w:hAnsi="Calibri" w:cs="Calibri"/>
      <w:sz w:val="22"/>
      <w:lang w:eastAsia="en-ID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1424"/>
    <w:pPr>
      <w:spacing w:before="120" w:after="120"/>
      <w:jc w:val="right"/>
    </w:pPr>
    <w:rPr>
      <w:rFonts w:ascii="Calibri" w:eastAsia="Calibri" w:hAnsi="Calibri" w:cs="Calibri"/>
      <w:i/>
      <w:color w:val="2E75B5"/>
      <w:sz w:val="24"/>
      <w:szCs w:val="24"/>
      <w:lang w:val="en-ID" w:eastAsia="en-ID"/>
    </w:rPr>
  </w:style>
  <w:style w:type="character" w:customStyle="1" w:styleId="SubtitleChar">
    <w:name w:val="Subtitle Char"/>
    <w:basedOn w:val="DefaultParagraphFont"/>
    <w:link w:val="Subtitle"/>
    <w:uiPriority w:val="11"/>
    <w:rsid w:val="00A91424"/>
    <w:rPr>
      <w:rFonts w:ascii="Calibri" w:eastAsia="Calibri" w:hAnsi="Calibri" w:cs="Calibri"/>
      <w:i/>
      <w:color w:val="2E75B5"/>
      <w:sz w:val="24"/>
      <w:szCs w:val="24"/>
      <w:lang w:val="en-ID" w:eastAsia="en-ID"/>
    </w:rPr>
  </w:style>
  <w:style w:type="table" w:customStyle="1" w:styleId="3">
    <w:name w:val="3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customStyle="1" w:styleId="Default">
    <w:name w:val="Default"/>
    <w:rsid w:val="00A91424"/>
    <w:pPr>
      <w:widowControl w:val="0"/>
      <w:autoSpaceDE w:val="0"/>
      <w:autoSpaceDN w:val="0"/>
      <w:adjustRightInd w:val="0"/>
      <w:spacing w:after="0" w:line="240" w:lineRule="auto"/>
    </w:pPr>
    <w:rPr>
      <w:rFonts w:ascii="SimSun" w:eastAsia="SimSun" w:hAnsi="SimSun" w:cs="SimSun"/>
      <w:color w:val="000000"/>
      <w:sz w:val="24"/>
      <w:szCs w:val="24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91424"/>
    <w:rPr>
      <w:rFonts w:ascii="Trebuchet MS" w:hAnsi="Trebuchet MS"/>
      <w:sz w:val="18"/>
    </w:rPr>
  </w:style>
  <w:style w:type="paragraph" w:styleId="PlainText">
    <w:name w:val="Plain Text"/>
    <w:basedOn w:val="Normal"/>
    <w:link w:val="PlainTextChar"/>
    <w:uiPriority w:val="99"/>
    <w:unhideWhenUsed/>
    <w:rsid w:val="00A91424"/>
    <w:pPr>
      <w:spacing w:before="0"/>
    </w:pPr>
    <w:rPr>
      <w:rFonts w:ascii="Calibri" w:eastAsia="Calibri" w:hAnsi="Calibri" w:cs="Calibri"/>
      <w:sz w:val="22"/>
      <w:lang w:eastAsia="en-ID"/>
    </w:rPr>
  </w:style>
  <w:style w:type="character" w:customStyle="1" w:styleId="PlainTextChar">
    <w:name w:val="Plain Text Char"/>
    <w:basedOn w:val="DefaultParagraphFont"/>
    <w:link w:val="PlainText"/>
    <w:uiPriority w:val="99"/>
    <w:rsid w:val="00A91424"/>
    <w:rPr>
      <w:rFonts w:ascii="Calibri" w:eastAsia="Calibri" w:hAnsi="Calibri" w:cs="Calibri"/>
      <w:lang w:eastAsia="en-ID"/>
    </w:rPr>
  </w:style>
  <w:style w:type="paragraph" w:customStyle="1" w:styleId="Compact">
    <w:name w:val="Compact"/>
    <w:basedOn w:val="Normal"/>
    <w:qFormat/>
    <w:rsid w:val="00A91424"/>
    <w:pPr>
      <w:spacing w:before="36" w:after="36"/>
    </w:pPr>
    <w:rPr>
      <w:rFonts w:ascii="Calibri" w:eastAsia="Calibri" w:hAnsi="Calibri" w:cs="Calibri"/>
      <w:sz w:val="24"/>
      <w:szCs w:val="24"/>
      <w:lang w:eastAsia="en-ID"/>
    </w:rPr>
  </w:style>
  <w:style w:type="paragraph" w:customStyle="1" w:styleId="shortdesc">
    <w:name w:val="shortdesc"/>
    <w:basedOn w:val="Normal"/>
    <w:rsid w:val="00A91424"/>
    <w:pPr>
      <w:spacing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character" w:customStyle="1" w:styleId="ph">
    <w:name w:val="ph"/>
    <w:basedOn w:val="DefaultParagraphFont"/>
    <w:rsid w:val="00A91424"/>
  </w:style>
  <w:style w:type="paragraph" w:customStyle="1" w:styleId="li">
    <w:name w:val="li"/>
    <w:basedOn w:val="Normal"/>
    <w:rsid w:val="00A91424"/>
    <w:pPr>
      <w:spacing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character" w:styleId="HTMLCode">
    <w:name w:val="HTML Code"/>
    <w:basedOn w:val="DefaultParagraphFont"/>
    <w:uiPriority w:val="99"/>
    <w:semiHidden/>
    <w:unhideWhenUsed/>
    <w:rsid w:val="00A91424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91424"/>
    <w:rPr>
      <w:color w:val="605E5C"/>
      <w:shd w:val="clear" w:color="auto" w:fill="E1DFDD"/>
    </w:rPr>
  </w:style>
  <w:style w:type="paragraph" w:customStyle="1" w:styleId="Normal0">
    <w:name w:val="Normal+"/>
    <w:basedOn w:val="Normal"/>
    <w:rsid w:val="00A91424"/>
    <w:pPr>
      <w:suppressAutoHyphens/>
      <w:overflowPunct w:val="0"/>
      <w:autoSpaceDE w:val="0"/>
      <w:autoSpaceDN w:val="0"/>
      <w:adjustRightInd w:val="0"/>
      <w:spacing w:before="0"/>
      <w:textAlignment w:val="baseline"/>
    </w:pPr>
    <w:rPr>
      <w:rFonts w:ascii="Helvetica" w:eastAsia="Times New Roman" w:hAnsi="Helvetica" w:cs="Times New Roman"/>
      <w:sz w:val="24"/>
      <w:szCs w:val="20"/>
    </w:rPr>
  </w:style>
  <w:style w:type="character" w:styleId="Strong">
    <w:name w:val="Strong"/>
    <w:basedOn w:val="DefaultParagraphFont"/>
    <w:uiPriority w:val="22"/>
    <w:qFormat/>
    <w:rsid w:val="00A91424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5107D5"/>
    <w:pPr>
      <w:widowControl w:val="0"/>
      <w:autoSpaceDE w:val="0"/>
      <w:autoSpaceDN w:val="0"/>
      <w:spacing w:before="0"/>
    </w:pPr>
    <w:rPr>
      <w:rFonts w:ascii="IPAexMincho" w:eastAsia="IPAexMincho" w:hAnsi="IPAexMincho" w:cs="IPAexMincho"/>
      <w:sz w:val="22"/>
    </w:rPr>
  </w:style>
  <w:style w:type="character" w:customStyle="1" w:styleId="ListParagraphChar">
    <w:name w:val="List Paragraph Char"/>
    <w:aliases w:val="Performance Management Char"/>
    <w:link w:val="ListParagraph"/>
    <w:uiPriority w:val="34"/>
    <w:rsid w:val="002663CF"/>
    <w:rPr>
      <w:rFonts w:ascii="Trebuchet MS" w:hAnsi="Trebuchet MS"/>
      <w:sz w:val="18"/>
    </w:rPr>
  </w:style>
  <w:style w:type="character" w:customStyle="1" w:styleId="typ">
    <w:name w:val="typ"/>
    <w:rsid w:val="003E7F0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List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573B"/>
    <w:pPr>
      <w:spacing w:before="100" w:after="0" w:line="240" w:lineRule="auto"/>
    </w:pPr>
    <w:rPr>
      <w:rFonts w:ascii="Trebuchet MS" w:hAnsi="Trebuchet MS"/>
      <w:sz w:val="18"/>
    </w:rPr>
  </w:style>
  <w:style w:type="paragraph" w:styleId="Heading1">
    <w:name w:val="heading 1"/>
    <w:aliases w:val="Doc.Title"/>
    <w:basedOn w:val="Normal"/>
    <w:next w:val="Normal"/>
    <w:link w:val="Heading1Char"/>
    <w:uiPriority w:val="9"/>
    <w:qFormat/>
    <w:rsid w:val="0044573B"/>
    <w:pPr>
      <w:keepNext/>
      <w:keepLines/>
      <w:spacing w:before="480" w:after="240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Heading2">
    <w:name w:val="heading 2"/>
    <w:aliases w:val="Doc.SubTitle"/>
    <w:basedOn w:val="Normal"/>
    <w:next w:val="Normal"/>
    <w:link w:val="Heading2Char"/>
    <w:uiPriority w:val="9"/>
    <w:unhideWhenUsed/>
    <w:qFormat/>
    <w:rsid w:val="00184904"/>
    <w:pPr>
      <w:keepNext/>
      <w:keepLines/>
      <w:spacing w:before="200" w:after="200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490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1424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lang w:val="en-ID" w:eastAsia="en-I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1424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lang w:eastAsia="en-I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1424"/>
    <w:pPr>
      <w:keepNext/>
      <w:keepLines/>
      <w:spacing w:before="40" w:line="259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lang w:eastAsia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57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573B"/>
  </w:style>
  <w:style w:type="paragraph" w:styleId="Footer">
    <w:name w:val="footer"/>
    <w:basedOn w:val="Normal"/>
    <w:link w:val="FooterChar"/>
    <w:uiPriority w:val="99"/>
    <w:unhideWhenUsed/>
    <w:rsid w:val="004457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573B"/>
  </w:style>
  <w:style w:type="character" w:customStyle="1" w:styleId="Heading1Char">
    <w:name w:val="Heading 1 Char"/>
    <w:aliases w:val="Doc.Title Char"/>
    <w:basedOn w:val="DefaultParagraphFont"/>
    <w:link w:val="Heading1"/>
    <w:rsid w:val="0044573B"/>
    <w:rPr>
      <w:rFonts w:ascii="Trebuchet MS" w:eastAsiaTheme="majorEastAsia" w:hAnsi="Trebuchet MS" w:cstheme="majorBidi"/>
      <w:b/>
      <w:bCs/>
      <w:sz w:val="32"/>
      <w:szCs w:val="28"/>
    </w:rPr>
  </w:style>
  <w:style w:type="table" w:styleId="TableGrid">
    <w:name w:val="Table Grid"/>
    <w:basedOn w:val="TableNormal"/>
    <w:uiPriority w:val="59"/>
    <w:rsid w:val="0044573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Performance Management"/>
    <w:basedOn w:val="Normal"/>
    <w:link w:val="ListParagraphChar"/>
    <w:uiPriority w:val="34"/>
    <w:qFormat/>
    <w:rsid w:val="0044573B"/>
    <w:pPr>
      <w:ind w:left="720"/>
      <w:contextualSpacing/>
    </w:pPr>
  </w:style>
  <w:style w:type="character" w:customStyle="1" w:styleId="Heading2Char">
    <w:name w:val="Heading 2 Char"/>
    <w:aliases w:val="Doc.SubTitle Char"/>
    <w:basedOn w:val="DefaultParagraphFont"/>
    <w:link w:val="Heading2"/>
    <w:uiPriority w:val="9"/>
    <w:rsid w:val="00184904"/>
    <w:rPr>
      <w:rFonts w:ascii="Trebuchet MS" w:eastAsiaTheme="majorEastAsia" w:hAnsi="Trebuchet MS" w:cstheme="majorBidi"/>
      <w:b/>
      <w:bCs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84904"/>
    <w:rPr>
      <w:rFonts w:asciiTheme="majorHAnsi" w:eastAsiaTheme="majorEastAsia" w:hAnsiTheme="majorHAnsi" w:cstheme="majorBidi"/>
      <w:b/>
      <w:bCs/>
      <w:color w:val="4F81BD" w:themeColor="accent1"/>
      <w:sz w:val="1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8490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184904"/>
    <w:pPr>
      <w:spacing w:after="100"/>
      <w:ind w:left="180"/>
    </w:pPr>
  </w:style>
  <w:style w:type="character" w:styleId="Hyperlink">
    <w:name w:val="Hyperlink"/>
    <w:basedOn w:val="DefaultParagraphFont"/>
    <w:uiPriority w:val="99"/>
    <w:unhideWhenUsed/>
    <w:rsid w:val="0018490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3673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673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823673"/>
    <w:pPr>
      <w:spacing w:before="0" w:after="200"/>
    </w:pPr>
    <w:rPr>
      <w:b/>
      <w:bCs/>
      <w:color w:val="4F81BD" w:themeColor="accent1"/>
      <w:szCs w:val="18"/>
    </w:rPr>
  </w:style>
  <w:style w:type="paragraph" w:styleId="NormalWeb">
    <w:name w:val="Normal (Web)"/>
    <w:basedOn w:val="Normal"/>
    <w:uiPriority w:val="99"/>
    <w:unhideWhenUsed/>
    <w:rsid w:val="0077386F"/>
    <w:pPr>
      <w:spacing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E788F"/>
    <w:pPr>
      <w:spacing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B7B7A"/>
    <w:pPr>
      <w:spacing w:before="0" w:after="100" w:line="276" w:lineRule="auto"/>
      <w:ind w:left="576"/>
    </w:pPr>
    <w:rPr>
      <w:rFonts w:asciiTheme="minorHAnsi" w:eastAsiaTheme="minorEastAsia" w:hAnsiTheme="minorHAnsi"/>
      <w:sz w:val="22"/>
      <w:lang w:eastAsia="ja-JP"/>
    </w:rPr>
  </w:style>
  <w:style w:type="paragraph" w:styleId="TOC9">
    <w:name w:val="toc 9"/>
    <w:basedOn w:val="Normal"/>
    <w:next w:val="Normal"/>
    <w:autoRedefine/>
    <w:uiPriority w:val="39"/>
    <w:unhideWhenUsed/>
    <w:rsid w:val="00BB7B7A"/>
    <w:pPr>
      <w:spacing w:after="100"/>
      <w:ind w:left="1440"/>
    </w:pPr>
  </w:style>
  <w:style w:type="character" w:styleId="CommentReference">
    <w:name w:val="annotation reference"/>
    <w:basedOn w:val="DefaultParagraphFont"/>
    <w:semiHidden/>
    <w:unhideWhenUsed/>
    <w:rsid w:val="002A1FC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A1F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A1FCA"/>
    <w:rPr>
      <w:rFonts w:ascii="Trebuchet MS" w:hAnsi="Trebuchet M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1F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1FCA"/>
    <w:rPr>
      <w:rFonts w:ascii="Trebuchet MS" w:hAnsi="Trebuchet MS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B4160"/>
    <w:pPr>
      <w:spacing w:after="0" w:line="240" w:lineRule="auto"/>
    </w:pPr>
    <w:rPr>
      <w:rFonts w:ascii="Trebuchet MS" w:hAnsi="Trebuchet MS"/>
      <w:sz w:val="18"/>
    </w:rPr>
  </w:style>
  <w:style w:type="paragraph" w:styleId="NoSpacing">
    <w:name w:val="No Spacing"/>
    <w:link w:val="NoSpacingChar"/>
    <w:uiPriority w:val="1"/>
    <w:qFormat/>
    <w:rsid w:val="00513790"/>
    <w:pPr>
      <w:spacing w:after="0" w:line="240" w:lineRule="auto"/>
    </w:pPr>
    <w:rPr>
      <w:rFonts w:ascii="Trebuchet MS" w:hAnsi="Trebuchet MS"/>
      <w:sz w:val="18"/>
    </w:rPr>
  </w:style>
  <w:style w:type="paragraph" w:styleId="TOC4">
    <w:name w:val="toc 4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660"/>
    </w:pPr>
    <w:rPr>
      <w:rFonts w:asciiTheme="minorHAnsi" w:eastAsiaTheme="minorEastAsia" w:hAnsiTheme="minorHAns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880"/>
    </w:pPr>
    <w:rPr>
      <w:rFonts w:asciiTheme="minorHAnsi" w:eastAsiaTheme="minorEastAsia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1100"/>
    </w:pPr>
    <w:rPr>
      <w:rFonts w:asciiTheme="minorHAnsi" w:eastAsiaTheme="minorEastAsia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1320"/>
    </w:pPr>
    <w:rPr>
      <w:rFonts w:asciiTheme="minorHAnsi" w:eastAsiaTheme="minorEastAsia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1540"/>
    </w:pPr>
    <w:rPr>
      <w:rFonts w:asciiTheme="minorHAnsi" w:eastAsiaTheme="minorEastAsia" w:hAnsiTheme="minorHAnsi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50B10"/>
    <w:pPr>
      <w:spacing w:before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50B10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A91424"/>
    <w:rPr>
      <w:rFonts w:asciiTheme="majorHAnsi" w:eastAsiaTheme="majorEastAsia" w:hAnsiTheme="majorHAnsi" w:cstheme="majorBidi"/>
      <w:i/>
      <w:iCs/>
      <w:color w:val="365F91" w:themeColor="accent1" w:themeShade="BF"/>
      <w:lang w:val="en-ID" w:eastAsia="en-ID"/>
    </w:rPr>
  </w:style>
  <w:style w:type="character" w:customStyle="1" w:styleId="Heading5Char">
    <w:name w:val="Heading 5 Char"/>
    <w:basedOn w:val="DefaultParagraphFont"/>
    <w:link w:val="Heading5"/>
    <w:uiPriority w:val="9"/>
    <w:rsid w:val="00A91424"/>
    <w:rPr>
      <w:rFonts w:asciiTheme="majorHAnsi" w:eastAsiaTheme="majorEastAsia" w:hAnsiTheme="majorHAnsi" w:cstheme="majorBidi"/>
      <w:color w:val="365F91" w:themeColor="accent1" w:themeShade="BF"/>
      <w:lang w:eastAsia="en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1424"/>
    <w:rPr>
      <w:rFonts w:asciiTheme="majorHAnsi" w:eastAsiaTheme="majorEastAsia" w:hAnsiTheme="majorHAnsi" w:cstheme="majorBidi"/>
      <w:color w:val="243F60" w:themeColor="accent1" w:themeShade="7F"/>
      <w:lang w:eastAsia="en-ID"/>
    </w:rPr>
  </w:style>
  <w:style w:type="paragraph" w:styleId="Title">
    <w:name w:val="Title"/>
    <w:basedOn w:val="Normal"/>
    <w:next w:val="Normal"/>
    <w:link w:val="TitleChar"/>
    <w:uiPriority w:val="10"/>
    <w:qFormat/>
    <w:rsid w:val="00A91424"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  <w:lang w:val="en-ID" w:eastAsia="en-ID"/>
    </w:rPr>
  </w:style>
  <w:style w:type="character" w:customStyle="1" w:styleId="TitleChar">
    <w:name w:val="Title Char"/>
    <w:basedOn w:val="DefaultParagraphFont"/>
    <w:link w:val="Title"/>
    <w:uiPriority w:val="10"/>
    <w:rsid w:val="00A91424"/>
    <w:rPr>
      <w:rFonts w:ascii="Calibri" w:eastAsia="Calibri" w:hAnsi="Calibri" w:cs="Calibri"/>
      <w:b/>
      <w:sz w:val="72"/>
      <w:szCs w:val="72"/>
      <w:lang w:val="en-ID" w:eastAsia="en-ID"/>
    </w:rPr>
  </w:style>
  <w:style w:type="character" w:customStyle="1" w:styleId="hps">
    <w:name w:val="hps"/>
    <w:basedOn w:val="DefaultParagraphFont"/>
    <w:rsid w:val="00A91424"/>
  </w:style>
  <w:style w:type="paragraph" w:customStyle="1" w:styleId="ITSTableHeading">
    <w:name w:val="ITS_Table Heading"/>
    <w:rsid w:val="00A91424"/>
    <w:pPr>
      <w:spacing w:before="60" w:after="60" w:line="264" w:lineRule="auto"/>
    </w:pPr>
    <w:rPr>
      <w:rFonts w:ascii="Arial" w:eastAsia="Times New Roman" w:hAnsi="Arial" w:cs="Times New Roman"/>
      <w:b/>
      <w:sz w:val="18"/>
      <w:szCs w:val="24"/>
      <w:lang w:val="en-AU" w:eastAsia="en-AU"/>
    </w:rPr>
  </w:style>
  <w:style w:type="paragraph" w:customStyle="1" w:styleId="ITSTableText">
    <w:name w:val="ITS_Table Text"/>
    <w:rsid w:val="00A91424"/>
    <w:pPr>
      <w:spacing w:before="60" w:after="60" w:line="264" w:lineRule="auto"/>
    </w:pPr>
    <w:rPr>
      <w:rFonts w:ascii="Arial" w:eastAsia="Times New Roman" w:hAnsi="Arial" w:cs="Times New Roman"/>
      <w:sz w:val="18"/>
      <w:szCs w:val="24"/>
      <w:lang w:val="en-AU" w:eastAsia="en-AU"/>
    </w:rPr>
  </w:style>
  <w:style w:type="paragraph" w:styleId="BodyText">
    <w:name w:val="Body Text"/>
    <w:basedOn w:val="Normal"/>
    <w:link w:val="BodyTextChar"/>
    <w:rsid w:val="00A91424"/>
    <w:pPr>
      <w:spacing w:before="120" w:after="120"/>
      <w:ind w:left="2520"/>
    </w:pPr>
    <w:rPr>
      <w:rFonts w:ascii="Book Antiqua" w:eastAsia="Times New Roman" w:hAnsi="Book Antiqua" w:cs="Times New Roman"/>
      <w:sz w:val="20"/>
      <w:szCs w:val="20"/>
      <w:lang w:eastAsia="en-ID"/>
    </w:rPr>
  </w:style>
  <w:style w:type="character" w:customStyle="1" w:styleId="BodyTextChar">
    <w:name w:val="Body Text Char"/>
    <w:basedOn w:val="DefaultParagraphFont"/>
    <w:link w:val="BodyText"/>
    <w:rsid w:val="00A91424"/>
    <w:rPr>
      <w:rFonts w:ascii="Book Antiqua" w:eastAsia="Times New Roman" w:hAnsi="Book Antiqua" w:cs="Times New Roman"/>
      <w:sz w:val="20"/>
      <w:szCs w:val="20"/>
      <w:lang w:eastAsia="en-ID"/>
    </w:rPr>
  </w:style>
  <w:style w:type="paragraph" w:customStyle="1" w:styleId="TableText">
    <w:name w:val="Table Text"/>
    <w:basedOn w:val="Normal"/>
    <w:rsid w:val="00A91424"/>
    <w:pPr>
      <w:keepLines/>
      <w:spacing w:before="0"/>
    </w:pPr>
    <w:rPr>
      <w:rFonts w:ascii="Book Antiqua" w:eastAsia="Times New Roman" w:hAnsi="Book Antiqua" w:cs="Times New Roman"/>
      <w:sz w:val="16"/>
      <w:szCs w:val="20"/>
      <w:lang w:eastAsia="en-GB"/>
    </w:rPr>
  </w:style>
  <w:style w:type="paragraph" w:customStyle="1" w:styleId="HeadingBar">
    <w:name w:val="Heading Bar"/>
    <w:basedOn w:val="Normal"/>
    <w:next w:val="Heading3"/>
    <w:rsid w:val="00A91424"/>
    <w:pPr>
      <w:keepNext/>
      <w:keepLines/>
      <w:shd w:val="solid" w:color="auto" w:fill="auto"/>
      <w:spacing w:before="240"/>
      <w:ind w:right="7920"/>
    </w:pPr>
    <w:rPr>
      <w:rFonts w:ascii="Book Antiqua" w:eastAsia="Times New Roman" w:hAnsi="Book Antiqua" w:cs="Times New Roman"/>
      <w:color w:val="FFFFFF"/>
      <w:sz w:val="8"/>
      <w:szCs w:val="20"/>
      <w:lang w:eastAsia="en-GB"/>
    </w:rPr>
  </w:style>
  <w:style w:type="paragraph" w:customStyle="1" w:styleId="Note">
    <w:name w:val="Note"/>
    <w:basedOn w:val="BodyText"/>
    <w:rsid w:val="00A91424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FFFF00" w:fill="auto"/>
      <w:ind w:left="720" w:right="5040" w:hanging="720"/>
    </w:pPr>
    <w:rPr>
      <w:vanish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914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</w:pPr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91424"/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InternetLink">
    <w:name w:val="Internet Link"/>
    <w:rsid w:val="00A91424"/>
    <w:rPr>
      <w:color w:val="000080"/>
      <w:u w:val="single"/>
    </w:rPr>
  </w:style>
  <w:style w:type="paragraph" w:customStyle="1" w:styleId="Level1">
    <w:name w:val="Level1"/>
    <w:basedOn w:val="Normal"/>
    <w:rsid w:val="00A91424"/>
    <w:pPr>
      <w:numPr>
        <w:numId w:val="8"/>
      </w:numPr>
      <w:spacing w:before="0" w:after="160" w:line="259" w:lineRule="auto"/>
    </w:pPr>
    <w:rPr>
      <w:rFonts w:ascii="Calibri" w:eastAsia="Calibri" w:hAnsi="Calibri" w:cs="Calibri"/>
      <w:sz w:val="22"/>
      <w:lang w:eastAsia="en-ID"/>
    </w:rPr>
  </w:style>
  <w:style w:type="character" w:styleId="PlaceholderText">
    <w:name w:val="Placeholder Text"/>
    <w:basedOn w:val="DefaultParagraphFont"/>
    <w:uiPriority w:val="99"/>
    <w:semiHidden/>
    <w:rsid w:val="00A91424"/>
    <w:rPr>
      <w:color w:val="808080"/>
    </w:rPr>
  </w:style>
  <w:style w:type="character" w:customStyle="1" w:styleId="pln">
    <w:name w:val="pln"/>
    <w:basedOn w:val="DefaultParagraphFont"/>
    <w:rsid w:val="00A91424"/>
  </w:style>
  <w:style w:type="character" w:customStyle="1" w:styleId="pun">
    <w:name w:val="pun"/>
    <w:basedOn w:val="DefaultParagraphFont"/>
    <w:rsid w:val="00A91424"/>
  </w:style>
  <w:style w:type="character" w:customStyle="1" w:styleId="lit">
    <w:name w:val="lit"/>
    <w:basedOn w:val="DefaultParagraphFont"/>
    <w:rsid w:val="00A91424"/>
  </w:style>
  <w:style w:type="character" w:customStyle="1" w:styleId="str">
    <w:name w:val="str"/>
    <w:basedOn w:val="DefaultParagraphFont"/>
    <w:rsid w:val="00A91424"/>
  </w:style>
  <w:style w:type="character" w:customStyle="1" w:styleId="kwd">
    <w:name w:val="kwd"/>
    <w:basedOn w:val="DefaultParagraphFont"/>
    <w:rsid w:val="00A91424"/>
  </w:style>
  <w:style w:type="paragraph" w:customStyle="1" w:styleId="Tabletext0">
    <w:name w:val="Tabletext"/>
    <w:basedOn w:val="Normal"/>
    <w:rsid w:val="00A91424"/>
    <w:pPr>
      <w:keepLines/>
      <w:widowControl w:val="0"/>
      <w:spacing w:before="0" w:after="120" w:line="360" w:lineRule="auto"/>
      <w:jc w:val="both"/>
    </w:pPr>
    <w:rPr>
      <w:rFonts w:ascii="Calibri" w:eastAsia="Times New Roman" w:hAnsi="Calibri" w:cs="Times New Roman"/>
      <w:sz w:val="22"/>
      <w:szCs w:val="20"/>
      <w:lang w:eastAsia="en-ID"/>
    </w:rPr>
  </w:style>
  <w:style w:type="paragraph" w:styleId="ListNumber">
    <w:name w:val="List Number"/>
    <w:basedOn w:val="Normal"/>
    <w:unhideWhenUsed/>
    <w:rsid w:val="00A91424"/>
    <w:pPr>
      <w:numPr>
        <w:numId w:val="9"/>
      </w:numPr>
      <w:tabs>
        <w:tab w:val="num" w:pos="990"/>
      </w:tabs>
      <w:spacing w:before="120" w:after="120"/>
      <w:ind w:left="990"/>
      <w:contextualSpacing/>
    </w:pPr>
    <w:rPr>
      <w:rFonts w:ascii="Calibri" w:eastAsia="Calibri" w:hAnsi="Calibri" w:cs="Calibri"/>
      <w:sz w:val="22"/>
      <w:lang w:eastAsia="en-ID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1424"/>
    <w:pPr>
      <w:spacing w:before="120" w:after="120"/>
      <w:jc w:val="right"/>
    </w:pPr>
    <w:rPr>
      <w:rFonts w:ascii="Calibri" w:eastAsia="Calibri" w:hAnsi="Calibri" w:cs="Calibri"/>
      <w:i/>
      <w:color w:val="2E75B5"/>
      <w:sz w:val="24"/>
      <w:szCs w:val="24"/>
      <w:lang w:val="en-ID" w:eastAsia="en-ID"/>
    </w:rPr>
  </w:style>
  <w:style w:type="character" w:customStyle="1" w:styleId="SubtitleChar">
    <w:name w:val="Subtitle Char"/>
    <w:basedOn w:val="DefaultParagraphFont"/>
    <w:link w:val="Subtitle"/>
    <w:uiPriority w:val="11"/>
    <w:rsid w:val="00A91424"/>
    <w:rPr>
      <w:rFonts w:ascii="Calibri" w:eastAsia="Calibri" w:hAnsi="Calibri" w:cs="Calibri"/>
      <w:i/>
      <w:color w:val="2E75B5"/>
      <w:sz w:val="24"/>
      <w:szCs w:val="24"/>
      <w:lang w:val="en-ID" w:eastAsia="en-ID"/>
    </w:rPr>
  </w:style>
  <w:style w:type="table" w:customStyle="1" w:styleId="3">
    <w:name w:val="3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customStyle="1" w:styleId="Default">
    <w:name w:val="Default"/>
    <w:rsid w:val="00A91424"/>
    <w:pPr>
      <w:widowControl w:val="0"/>
      <w:autoSpaceDE w:val="0"/>
      <w:autoSpaceDN w:val="0"/>
      <w:adjustRightInd w:val="0"/>
      <w:spacing w:after="0" w:line="240" w:lineRule="auto"/>
    </w:pPr>
    <w:rPr>
      <w:rFonts w:ascii="SimSun" w:eastAsia="SimSun" w:hAnsi="SimSun" w:cs="SimSun"/>
      <w:color w:val="000000"/>
      <w:sz w:val="24"/>
      <w:szCs w:val="24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91424"/>
    <w:rPr>
      <w:rFonts w:ascii="Trebuchet MS" w:hAnsi="Trebuchet MS"/>
      <w:sz w:val="18"/>
    </w:rPr>
  </w:style>
  <w:style w:type="paragraph" w:styleId="PlainText">
    <w:name w:val="Plain Text"/>
    <w:basedOn w:val="Normal"/>
    <w:link w:val="PlainTextChar"/>
    <w:uiPriority w:val="99"/>
    <w:unhideWhenUsed/>
    <w:rsid w:val="00A91424"/>
    <w:pPr>
      <w:spacing w:before="0"/>
    </w:pPr>
    <w:rPr>
      <w:rFonts w:ascii="Calibri" w:eastAsia="Calibri" w:hAnsi="Calibri" w:cs="Calibri"/>
      <w:sz w:val="22"/>
      <w:lang w:eastAsia="en-ID"/>
    </w:rPr>
  </w:style>
  <w:style w:type="character" w:customStyle="1" w:styleId="PlainTextChar">
    <w:name w:val="Plain Text Char"/>
    <w:basedOn w:val="DefaultParagraphFont"/>
    <w:link w:val="PlainText"/>
    <w:uiPriority w:val="99"/>
    <w:rsid w:val="00A91424"/>
    <w:rPr>
      <w:rFonts w:ascii="Calibri" w:eastAsia="Calibri" w:hAnsi="Calibri" w:cs="Calibri"/>
      <w:lang w:eastAsia="en-ID"/>
    </w:rPr>
  </w:style>
  <w:style w:type="paragraph" w:customStyle="1" w:styleId="Compact">
    <w:name w:val="Compact"/>
    <w:basedOn w:val="Normal"/>
    <w:qFormat/>
    <w:rsid w:val="00A91424"/>
    <w:pPr>
      <w:spacing w:before="36" w:after="36"/>
    </w:pPr>
    <w:rPr>
      <w:rFonts w:ascii="Calibri" w:eastAsia="Calibri" w:hAnsi="Calibri" w:cs="Calibri"/>
      <w:sz w:val="24"/>
      <w:szCs w:val="24"/>
      <w:lang w:eastAsia="en-ID"/>
    </w:rPr>
  </w:style>
  <w:style w:type="paragraph" w:customStyle="1" w:styleId="shortdesc">
    <w:name w:val="shortdesc"/>
    <w:basedOn w:val="Normal"/>
    <w:rsid w:val="00A91424"/>
    <w:pPr>
      <w:spacing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character" w:customStyle="1" w:styleId="ph">
    <w:name w:val="ph"/>
    <w:basedOn w:val="DefaultParagraphFont"/>
    <w:rsid w:val="00A91424"/>
  </w:style>
  <w:style w:type="paragraph" w:customStyle="1" w:styleId="li">
    <w:name w:val="li"/>
    <w:basedOn w:val="Normal"/>
    <w:rsid w:val="00A91424"/>
    <w:pPr>
      <w:spacing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character" w:styleId="HTMLCode">
    <w:name w:val="HTML Code"/>
    <w:basedOn w:val="DefaultParagraphFont"/>
    <w:uiPriority w:val="99"/>
    <w:semiHidden/>
    <w:unhideWhenUsed/>
    <w:rsid w:val="00A91424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91424"/>
    <w:rPr>
      <w:color w:val="605E5C"/>
      <w:shd w:val="clear" w:color="auto" w:fill="E1DFDD"/>
    </w:rPr>
  </w:style>
  <w:style w:type="paragraph" w:customStyle="1" w:styleId="Normal0">
    <w:name w:val="Normal+"/>
    <w:basedOn w:val="Normal"/>
    <w:rsid w:val="00A91424"/>
    <w:pPr>
      <w:suppressAutoHyphens/>
      <w:overflowPunct w:val="0"/>
      <w:autoSpaceDE w:val="0"/>
      <w:autoSpaceDN w:val="0"/>
      <w:adjustRightInd w:val="0"/>
      <w:spacing w:before="0"/>
      <w:textAlignment w:val="baseline"/>
    </w:pPr>
    <w:rPr>
      <w:rFonts w:ascii="Helvetica" w:eastAsia="Times New Roman" w:hAnsi="Helvetica" w:cs="Times New Roman"/>
      <w:sz w:val="24"/>
      <w:szCs w:val="20"/>
    </w:rPr>
  </w:style>
  <w:style w:type="character" w:styleId="Strong">
    <w:name w:val="Strong"/>
    <w:basedOn w:val="DefaultParagraphFont"/>
    <w:uiPriority w:val="22"/>
    <w:qFormat/>
    <w:rsid w:val="00A91424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5107D5"/>
    <w:pPr>
      <w:widowControl w:val="0"/>
      <w:autoSpaceDE w:val="0"/>
      <w:autoSpaceDN w:val="0"/>
      <w:spacing w:before="0"/>
    </w:pPr>
    <w:rPr>
      <w:rFonts w:ascii="IPAexMincho" w:eastAsia="IPAexMincho" w:hAnsi="IPAexMincho" w:cs="IPAexMincho"/>
      <w:sz w:val="22"/>
    </w:rPr>
  </w:style>
  <w:style w:type="character" w:customStyle="1" w:styleId="ListParagraphChar">
    <w:name w:val="List Paragraph Char"/>
    <w:aliases w:val="Performance Management Char"/>
    <w:link w:val="ListParagraph"/>
    <w:uiPriority w:val="34"/>
    <w:rsid w:val="002663CF"/>
    <w:rPr>
      <w:rFonts w:ascii="Trebuchet MS" w:hAnsi="Trebuchet MS"/>
      <w:sz w:val="18"/>
    </w:rPr>
  </w:style>
  <w:style w:type="character" w:customStyle="1" w:styleId="typ">
    <w:name w:val="typ"/>
    <w:rsid w:val="003E7F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13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0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33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75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213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9786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1295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0064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67928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535369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0222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0292062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02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332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306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1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206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463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618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6472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443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6241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21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732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9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301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66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32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2694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42103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0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93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140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483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309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0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7004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754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735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299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260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7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D21798E447C4BB3FDDBB12F1A8EC8" ma:contentTypeVersion="12" ma:contentTypeDescription="Create a new document." ma:contentTypeScope="" ma:versionID="7c766542727e83c17d5daf7c425af52c">
  <xsd:schema xmlns:xsd="http://www.w3.org/2001/XMLSchema" xmlns:xs="http://www.w3.org/2001/XMLSchema" xmlns:p="http://schemas.microsoft.com/office/2006/metadata/properties" xmlns:ns2="5ec6c85d-b52b-4d87-a517-c5a7c83691e4" xmlns:ns3="15062167-b155-4f82-abce-674265474891" targetNamespace="http://schemas.microsoft.com/office/2006/metadata/properties" ma:root="true" ma:fieldsID="40125ac9c592294a3434dd051435800e" ns2:_="" ns3:_="">
    <xsd:import namespace="5ec6c85d-b52b-4d87-a517-c5a7c83691e4"/>
    <xsd:import namespace="15062167-b155-4f82-abce-674265474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c6c85d-b52b-4d87-a517-c5a7c83691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062167-b155-4f82-abce-674265474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5062167-b155-4f82-abce-674265474891">
      <UserInfo>
        <DisplayName>luthfi fars hidayat</DisplayName>
        <AccountId>17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EF1C98-FAAA-41E7-929B-20246855D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c6c85d-b52b-4d87-a517-c5a7c83691e4"/>
    <ds:schemaRef ds:uri="15062167-b155-4f82-abce-674265474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FD9750-74FB-4039-ADD3-728D74F276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B46FB4-A7F9-466E-A6AD-35E6202DDBD8}">
  <ds:schemaRefs>
    <ds:schemaRef ds:uri="http://schemas.microsoft.com/office/2006/metadata/properties"/>
    <ds:schemaRef ds:uri="http://schemas.microsoft.com/office/infopath/2007/PartnerControls"/>
    <ds:schemaRef ds:uri="15062167-b155-4f82-abce-674265474891"/>
  </ds:schemaRefs>
</ds:datastoreItem>
</file>

<file path=customXml/itemProps4.xml><?xml version="1.0" encoding="utf-8"?>
<ds:datastoreItem xmlns:ds="http://schemas.openxmlformats.org/officeDocument/2006/customXml" ds:itemID="{DB9AB053-C22F-4C63-AF7B-F5258DD81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456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rda Gymnastiar</dc:creator>
  <cp:lastModifiedBy>almushfi saputra</cp:lastModifiedBy>
  <cp:revision>9</cp:revision>
  <cp:lastPrinted>2018-02-05T03:00:00Z</cp:lastPrinted>
  <dcterms:created xsi:type="dcterms:W3CDTF">2022-01-21T03:40:00Z</dcterms:created>
  <dcterms:modified xsi:type="dcterms:W3CDTF">2022-02-17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D21798E447C4BB3FDDBB12F1A8EC8</vt:lpwstr>
  </property>
</Properties>
</file>